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8F4CD" w14:textId="77777777" w:rsidR="00056366" w:rsidRPr="009F0A0B" w:rsidRDefault="00DD7115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</w:t>
      </w:r>
      <w:r w:rsidR="00056366">
        <w:rPr>
          <w:b/>
          <w:sz w:val="24"/>
        </w:rPr>
        <w:t xml:space="preserve"> </w:t>
      </w:r>
      <w:r w:rsidR="00744661">
        <w:rPr>
          <w:b/>
          <w:sz w:val="24"/>
        </w:rPr>
        <w:t xml:space="preserve">  </w:t>
      </w:r>
      <w:r w:rsidR="006449C5">
        <w:rPr>
          <w:rFonts w:ascii="Times New Roman" w:hAnsi="Times New Roman"/>
          <w:b/>
          <w:sz w:val="24"/>
        </w:rPr>
        <w:t>Linda Davis</w:t>
      </w:r>
    </w:p>
    <w:p w14:paraId="3E43FF8A" w14:textId="023197FF" w:rsidR="00D553A0" w:rsidRDefault="00056366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 w:rsidRPr="009F0A0B">
        <w:rPr>
          <w:rFonts w:ascii="Times New Roman" w:hAnsi="Times New Roman"/>
          <w:bCs/>
          <w:iCs/>
          <w:sz w:val="24"/>
        </w:rPr>
        <w:t xml:space="preserve">            </w:t>
      </w:r>
      <w:r w:rsidR="004A0377">
        <w:rPr>
          <w:rFonts w:ascii="Times New Roman" w:hAnsi="Times New Roman"/>
          <w:b/>
          <w:bCs/>
          <w:iCs/>
          <w:sz w:val="24"/>
        </w:rPr>
        <w:t>370 Grove Ave</w:t>
      </w:r>
      <w:r w:rsidR="002C5DCD">
        <w:rPr>
          <w:rFonts w:ascii="Times New Roman" w:hAnsi="Times New Roman"/>
          <w:b/>
          <w:bCs/>
          <w:iCs/>
          <w:sz w:val="24"/>
        </w:rPr>
        <w:t xml:space="preserve">. </w:t>
      </w:r>
      <w:r w:rsidR="004A0377">
        <w:rPr>
          <w:rFonts w:ascii="Times New Roman" w:hAnsi="Times New Roman"/>
          <w:b/>
          <w:bCs/>
          <w:iCs/>
          <w:sz w:val="24"/>
        </w:rPr>
        <w:t>#114</w:t>
      </w:r>
    </w:p>
    <w:p w14:paraId="51AF2B46" w14:textId="776F8492" w:rsidR="00CD3EC0" w:rsidRPr="00CD3EC0" w:rsidRDefault="002C5DCD" w:rsidP="00CD3EC0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</w:t>
      </w:r>
      <w:r w:rsidR="00393AC6">
        <w:rPr>
          <w:rFonts w:ascii="Times New Roman" w:hAnsi="Times New Roman"/>
          <w:b/>
          <w:bCs/>
          <w:iCs/>
          <w:sz w:val="24"/>
        </w:rPr>
        <w:t xml:space="preserve">    West Dep</w:t>
      </w:r>
      <w:r w:rsidR="001A47C4">
        <w:rPr>
          <w:rFonts w:ascii="Times New Roman" w:hAnsi="Times New Roman"/>
          <w:b/>
          <w:bCs/>
          <w:iCs/>
          <w:sz w:val="24"/>
        </w:rPr>
        <w:t>t</w:t>
      </w:r>
      <w:r w:rsidR="00393AC6">
        <w:rPr>
          <w:rFonts w:ascii="Times New Roman" w:hAnsi="Times New Roman"/>
          <w:b/>
          <w:bCs/>
          <w:iCs/>
          <w:sz w:val="24"/>
        </w:rPr>
        <w:t>ford,</w:t>
      </w:r>
      <w:r w:rsidR="00D553A0">
        <w:rPr>
          <w:rFonts w:ascii="Times New Roman" w:hAnsi="Times New Roman"/>
          <w:b/>
          <w:bCs/>
          <w:iCs/>
          <w:sz w:val="24"/>
        </w:rPr>
        <w:t xml:space="preserve"> New Jersey</w:t>
      </w:r>
      <w:r w:rsidR="00820147">
        <w:rPr>
          <w:rFonts w:ascii="Times New Roman" w:hAnsi="Times New Roman"/>
          <w:b/>
          <w:bCs/>
          <w:iCs/>
          <w:sz w:val="24"/>
        </w:rPr>
        <w:t xml:space="preserve"> </w:t>
      </w:r>
      <w:r w:rsidR="00393AC6">
        <w:rPr>
          <w:rFonts w:ascii="Times New Roman" w:hAnsi="Times New Roman"/>
          <w:b/>
          <w:bCs/>
          <w:iCs/>
          <w:sz w:val="24"/>
        </w:rPr>
        <w:t>08086</w:t>
      </w:r>
    </w:p>
    <w:p w14:paraId="481BF1FF" w14:textId="77777777" w:rsidR="00820147" w:rsidRDefault="00CA7970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   (856)203-0252</w:t>
      </w:r>
    </w:p>
    <w:p w14:paraId="731FAE1B" w14:textId="61D5CF8E" w:rsidR="00056366" w:rsidRDefault="00820147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   </w:t>
      </w:r>
      <w:r w:rsidR="008A24B4">
        <w:rPr>
          <w:rFonts w:ascii="Times New Roman" w:hAnsi="Times New Roman"/>
          <w:b/>
          <w:bCs/>
          <w:iCs/>
          <w:sz w:val="24"/>
        </w:rPr>
        <w:t>C</w:t>
      </w:r>
      <w:r w:rsidR="00ED6523">
        <w:rPr>
          <w:rFonts w:ascii="Times New Roman" w:hAnsi="Times New Roman"/>
          <w:b/>
          <w:bCs/>
          <w:iCs/>
          <w:sz w:val="24"/>
        </w:rPr>
        <w:t>haplainldavis</w:t>
      </w:r>
      <w:r w:rsidR="008A24B4">
        <w:rPr>
          <w:rFonts w:ascii="Times New Roman" w:hAnsi="Times New Roman"/>
          <w:b/>
          <w:bCs/>
          <w:iCs/>
          <w:sz w:val="24"/>
        </w:rPr>
        <w:t>00</w:t>
      </w:r>
      <w:r w:rsidR="00806D8F">
        <w:rPr>
          <w:rFonts w:ascii="Times New Roman" w:hAnsi="Times New Roman"/>
          <w:b/>
          <w:bCs/>
          <w:iCs/>
          <w:sz w:val="24"/>
        </w:rPr>
        <w:t>@gmail.com</w:t>
      </w:r>
    </w:p>
    <w:p w14:paraId="21674649" w14:textId="77777777" w:rsidR="00056366" w:rsidRPr="00FD48ED" w:rsidRDefault="00056366" w:rsidP="009F0A0B">
      <w:pPr>
        <w:spacing w:after="240"/>
        <w:rPr>
          <w:rFonts w:ascii="Times New Roman" w:hAnsi="Times New Roman"/>
          <w:b/>
          <w:bCs/>
          <w:iCs/>
          <w:sz w:val="24"/>
        </w:rPr>
      </w:pPr>
    </w:p>
    <w:p w14:paraId="12001765" w14:textId="77777777" w:rsidR="00056366" w:rsidRPr="00FD48ED" w:rsidRDefault="00056366" w:rsidP="00494B4A">
      <w:pPr>
        <w:ind w:left="720" w:hanging="720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Cs/>
          <w:sz w:val="24"/>
        </w:rPr>
        <w:t xml:space="preserve">        </w:t>
      </w:r>
      <w:r w:rsidR="00494B4A">
        <w:rPr>
          <w:rFonts w:ascii="Times New Roman" w:hAnsi="Times New Roman"/>
          <w:b/>
          <w:bCs/>
          <w:iCs/>
          <w:sz w:val="24"/>
        </w:rPr>
        <w:t xml:space="preserve"> </w:t>
      </w:r>
      <w:r w:rsidRPr="00FD48ED">
        <w:rPr>
          <w:rFonts w:ascii="Times New Roman" w:hAnsi="Times New Roman"/>
          <w:b/>
          <w:bCs/>
          <w:iCs/>
          <w:sz w:val="24"/>
        </w:rPr>
        <w:t>To Whom It May Concern:</w:t>
      </w:r>
    </w:p>
    <w:p w14:paraId="288E2C00" w14:textId="6813F715" w:rsidR="00854A70" w:rsidRDefault="00056366" w:rsidP="00056366">
      <w:pPr>
        <w:pStyle w:val="BodyTextIndent2"/>
        <w:rPr>
          <w:b/>
        </w:rPr>
      </w:pPr>
      <w:r w:rsidRPr="00056366">
        <w:rPr>
          <w:i/>
        </w:rPr>
        <w:t xml:space="preserve">         </w:t>
      </w:r>
      <w:r w:rsidR="00854A70">
        <w:rPr>
          <w:i/>
        </w:rPr>
        <w:t xml:space="preserve">     </w:t>
      </w:r>
      <w:r w:rsidRPr="00FD48ED">
        <w:rPr>
          <w:b/>
        </w:rPr>
        <w:t>I am in search of employment and have discovered that you currently have openings of which I am very interested in pursuing.</w:t>
      </w:r>
      <w:r w:rsidR="00AB0A32">
        <w:rPr>
          <w:b/>
          <w:lang w:val="en-US"/>
        </w:rPr>
        <w:t xml:space="preserve">  I am currently </w:t>
      </w:r>
      <w:r w:rsidR="00E867AD">
        <w:rPr>
          <w:b/>
          <w:lang w:val="en-US"/>
        </w:rPr>
        <w:t>a</w:t>
      </w:r>
      <w:r w:rsidR="00DD5E9B">
        <w:rPr>
          <w:b/>
          <w:lang w:val="en-US"/>
        </w:rPr>
        <w:t xml:space="preserve"> Volunt</w:t>
      </w:r>
      <w:r w:rsidR="00915139">
        <w:rPr>
          <w:b/>
          <w:lang w:val="en-US"/>
        </w:rPr>
        <w:t>eer Chaplain at Veterans Haven</w:t>
      </w:r>
      <w:r w:rsidR="005C3E0F">
        <w:rPr>
          <w:b/>
          <w:lang w:val="en-US"/>
        </w:rPr>
        <w:t xml:space="preserve">, Gloucester </w:t>
      </w:r>
      <w:proofErr w:type="spellStart"/>
      <w:r w:rsidR="005C3E0F">
        <w:rPr>
          <w:b/>
          <w:lang w:val="en-US"/>
        </w:rPr>
        <w:t>Twp</w:t>
      </w:r>
      <w:proofErr w:type="spellEnd"/>
      <w:r w:rsidR="005C3E0F">
        <w:rPr>
          <w:b/>
          <w:lang w:val="en-US"/>
        </w:rPr>
        <w:t xml:space="preserve"> Police Dept. and the Red Cross of Southern NJ</w:t>
      </w:r>
      <w:r w:rsidR="00915139">
        <w:rPr>
          <w:b/>
          <w:lang w:val="en-US"/>
        </w:rPr>
        <w:t xml:space="preserve">,  a </w:t>
      </w:r>
      <w:r w:rsidR="00AF12DD">
        <w:rPr>
          <w:b/>
          <w:lang w:val="en-US"/>
        </w:rPr>
        <w:t xml:space="preserve">former </w:t>
      </w:r>
      <w:r w:rsidR="00915139">
        <w:rPr>
          <w:b/>
          <w:lang w:val="en-US"/>
        </w:rPr>
        <w:t xml:space="preserve">Clinical Chaplain at Serenity Hospice </w:t>
      </w:r>
      <w:r w:rsidR="00543DEA">
        <w:rPr>
          <w:b/>
          <w:lang w:val="en-US"/>
        </w:rPr>
        <w:t xml:space="preserve">and a experienced Hospice/ Palliative Care Chaplain </w:t>
      </w:r>
      <w:r w:rsidR="00E867AD">
        <w:rPr>
          <w:b/>
          <w:lang w:val="en-US"/>
        </w:rPr>
        <w:t>where the ministry encompasses counseling</w:t>
      </w:r>
      <w:r w:rsidR="00AB0A32">
        <w:rPr>
          <w:b/>
          <w:lang w:val="en-US"/>
        </w:rPr>
        <w:t>,</w:t>
      </w:r>
      <w:r w:rsidR="00E867AD">
        <w:rPr>
          <w:b/>
          <w:lang w:val="en-US"/>
        </w:rPr>
        <w:t xml:space="preserve"> ministry of presence, lea</w:t>
      </w:r>
      <w:r w:rsidR="002216E7">
        <w:rPr>
          <w:b/>
          <w:lang w:val="en-US"/>
        </w:rPr>
        <w:t>dership of Memorial Services</w:t>
      </w:r>
      <w:r w:rsidR="00E867AD">
        <w:rPr>
          <w:b/>
          <w:lang w:val="en-US"/>
        </w:rPr>
        <w:t xml:space="preserve"> inc</w:t>
      </w:r>
      <w:r w:rsidR="00A61815">
        <w:rPr>
          <w:b/>
          <w:lang w:val="en-US"/>
        </w:rPr>
        <w:t xml:space="preserve">luding planning and conducting </w:t>
      </w:r>
      <w:r w:rsidR="00E867AD">
        <w:rPr>
          <w:b/>
          <w:lang w:val="en-US"/>
        </w:rPr>
        <w:t>services</w:t>
      </w:r>
      <w:r w:rsidR="00BA0FE0">
        <w:rPr>
          <w:b/>
          <w:lang w:val="en-US"/>
        </w:rPr>
        <w:t xml:space="preserve">, and various events in </w:t>
      </w:r>
      <w:r w:rsidR="00645049">
        <w:rPr>
          <w:b/>
          <w:lang w:val="en-US"/>
        </w:rPr>
        <w:t xml:space="preserve"> cont</w:t>
      </w:r>
      <w:r w:rsidR="00543DEA">
        <w:rPr>
          <w:b/>
          <w:lang w:val="en-US"/>
        </w:rPr>
        <w:t>racted facilities that compassionately care for patients in</w:t>
      </w:r>
      <w:r w:rsidR="00645049">
        <w:rPr>
          <w:b/>
          <w:lang w:val="en-US"/>
        </w:rPr>
        <w:t xml:space="preserve"> Dementia</w:t>
      </w:r>
      <w:r w:rsidR="00543DEA">
        <w:rPr>
          <w:b/>
          <w:lang w:val="en-US"/>
        </w:rPr>
        <w:t>/Reflection</w:t>
      </w:r>
      <w:r w:rsidR="00645049">
        <w:rPr>
          <w:b/>
          <w:lang w:val="en-US"/>
        </w:rPr>
        <w:t xml:space="preserve"> Units as well</w:t>
      </w:r>
      <w:r w:rsidR="00BA0FE0">
        <w:rPr>
          <w:b/>
          <w:lang w:val="en-US"/>
        </w:rPr>
        <w:t xml:space="preserve"> as Assisted Living Facilities/Home Care</w:t>
      </w:r>
      <w:r w:rsidR="00543DEA">
        <w:rPr>
          <w:b/>
          <w:lang w:val="en-US"/>
        </w:rPr>
        <w:t xml:space="preserve">.  </w:t>
      </w:r>
      <w:r w:rsidRPr="00FD48ED">
        <w:rPr>
          <w:b/>
        </w:rPr>
        <w:t xml:space="preserve">I’ve served as a </w:t>
      </w:r>
      <w:r w:rsidR="00DD5E9B">
        <w:rPr>
          <w:b/>
          <w:lang w:val="en-US"/>
        </w:rPr>
        <w:t xml:space="preserve">employed </w:t>
      </w:r>
      <w:r w:rsidRPr="00FD48ED">
        <w:rPr>
          <w:b/>
        </w:rPr>
        <w:t>Pastoral Caregiver in the capacity of a Chaplain/</w:t>
      </w:r>
      <w:r w:rsidR="00AB0A32">
        <w:rPr>
          <w:b/>
          <w:lang w:val="en-US"/>
        </w:rPr>
        <w:t xml:space="preserve"> Spiritual </w:t>
      </w:r>
      <w:r w:rsidRPr="00FD48ED">
        <w:rPr>
          <w:b/>
        </w:rPr>
        <w:t>Counselor in the 5 Boroughs</w:t>
      </w:r>
      <w:r w:rsidR="00D95A66">
        <w:rPr>
          <w:b/>
        </w:rPr>
        <w:t xml:space="preserve"> of NYC including</w:t>
      </w:r>
      <w:r w:rsidR="009F0A0B" w:rsidRPr="00FD48ED">
        <w:rPr>
          <w:b/>
        </w:rPr>
        <w:t xml:space="preserve"> </w:t>
      </w:r>
      <w:r w:rsidRPr="00FD48ED">
        <w:rPr>
          <w:b/>
        </w:rPr>
        <w:t>Hospitals,</w:t>
      </w:r>
      <w:r w:rsidR="009F0A0B" w:rsidRPr="00FD48ED">
        <w:rPr>
          <w:b/>
        </w:rPr>
        <w:t xml:space="preserve"> Ho</w:t>
      </w:r>
      <w:r w:rsidR="00C11CB1">
        <w:rPr>
          <w:b/>
        </w:rPr>
        <w:t>sp</w:t>
      </w:r>
      <w:r w:rsidR="009F0A0B" w:rsidRPr="00FD48ED">
        <w:rPr>
          <w:b/>
        </w:rPr>
        <w:t>ice,</w:t>
      </w:r>
      <w:r w:rsidR="00D95A66">
        <w:rPr>
          <w:b/>
        </w:rPr>
        <w:t xml:space="preserve"> </w:t>
      </w:r>
      <w:r w:rsidR="00DD5E9B">
        <w:rPr>
          <w:b/>
          <w:lang w:val="en-US"/>
        </w:rPr>
        <w:t xml:space="preserve">NYC Department of </w:t>
      </w:r>
      <w:r w:rsidR="00D95A66">
        <w:rPr>
          <w:b/>
        </w:rPr>
        <w:t>Corrections,</w:t>
      </w:r>
      <w:r w:rsidR="00DD5E9B">
        <w:rPr>
          <w:b/>
        </w:rPr>
        <w:t xml:space="preserve"> the Mentally </w:t>
      </w:r>
      <w:r w:rsidR="00DD5E9B">
        <w:rPr>
          <w:b/>
          <w:lang w:val="en-US"/>
        </w:rPr>
        <w:t>I</w:t>
      </w:r>
      <w:proofErr w:type="spellStart"/>
      <w:r w:rsidRPr="00FD48ED">
        <w:rPr>
          <w:b/>
        </w:rPr>
        <w:t>ll</w:t>
      </w:r>
      <w:proofErr w:type="spellEnd"/>
      <w:r w:rsidR="00DD5E9B">
        <w:rPr>
          <w:b/>
          <w:lang w:val="en-US"/>
        </w:rPr>
        <w:t xml:space="preserve"> </w:t>
      </w:r>
      <w:r w:rsidRPr="00FD48ED">
        <w:rPr>
          <w:b/>
        </w:rPr>
        <w:t xml:space="preserve">(MICA),HIV/AIDS and in the Community for several years. I have 4 CPE units (1600 </w:t>
      </w:r>
      <w:proofErr w:type="spellStart"/>
      <w:r w:rsidRPr="00FD48ED">
        <w:rPr>
          <w:b/>
        </w:rPr>
        <w:t>hrs</w:t>
      </w:r>
      <w:proofErr w:type="spellEnd"/>
      <w:r w:rsidRPr="00FD48ED">
        <w:rPr>
          <w:b/>
        </w:rPr>
        <w:t>) and have met the educational equivalence which has allowed me to enter the certification process.</w:t>
      </w:r>
      <w:r w:rsidR="006647A7">
        <w:rPr>
          <w:b/>
          <w:lang w:val="en-US"/>
        </w:rPr>
        <w:t xml:space="preserve"> I’ve began the Supervisory Process as Supervisor-In Training where I supervised 2 students through an Extended CPE Unit at The New Seminary-New York City.</w:t>
      </w:r>
      <w:r w:rsidR="00854A70" w:rsidRPr="00854A70">
        <w:rPr>
          <w:b/>
        </w:rPr>
        <w:t xml:space="preserve"> </w:t>
      </w:r>
      <w:r w:rsidR="00B817D3">
        <w:rPr>
          <w:b/>
        </w:rPr>
        <w:t xml:space="preserve"> </w:t>
      </w:r>
      <w:r w:rsidR="001057B3">
        <w:rPr>
          <w:b/>
          <w:lang w:val="en-US"/>
        </w:rPr>
        <w:t>I have pastored The Harvest Church (currently known as the Harvest Chapel Since 2010)</w:t>
      </w:r>
      <w:r w:rsidR="00616696">
        <w:rPr>
          <w:b/>
          <w:lang w:val="en-US"/>
        </w:rPr>
        <w:t xml:space="preserve">.  </w:t>
      </w:r>
      <w:r w:rsidR="00921CDC">
        <w:rPr>
          <w:b/>
          <w:lang w:val="en-US"/>
        </w:rPr>
        <w:t>A</w:t>
      </w:r>
      <w:proofErr w:type="spellStart"/>
      <w:r w:rsidR="00854A70">
        <w:rPr>
          <w:b/>
        </w:rPr>
        <w:t>ppointed</w:t>
      </w:r>
      <w:proofErr w:type="spellEnd"/>
      <w:r w:rsidR="00854A70">
        <w:rPr>
          <w:b/>
        </w:rPr>
        <w:t xml:space="preserve"> National Director/Endorser of Dunamis Covenant Connection, Inc.</w:t>
      </w:r>
      <w:r w:rsidR="00ED6523">
        <w:rPr>
          <w:b/>
          <w:lang w:val="en-US"/>
        </w:rPr>
        <w:t xml:space="preserve"> </w:t>
      </w:r>
      <w:r w:rsidR="00ED6523">
        <w:rPr>
          <w:b/>
        </w:rPr>
        <w:t xml:space="preserve">Reformation </w:t>
      </w:r>
      <w:r w:rsidR="00ED6523">
        <w:rPr>
          <w:b/>
          <w:lang w:val="en-US"/>
        </w:rPr>
        <w:t>and Ecclesiastically Endorsed Nat’l Chaplain of the Church of God in Christ, Ordained Since 2003.</w:t>
      </w:r>
      <w:r w:rsidR="00854A70">
        <w:rPr>
          <w:b/>
        </w:rPr>
        <w:t xml:space="preserve"> </w:t>
      </w:r>
      <w:r w:rsidR="00ED6523">
        <w:rPr>
          <w:b/>
          <w:lang w:val="en-US"/>
        </w:rPr>
        <w:t>I</w:t>
      </w:r>
      <w:r w:rsidR="003659ED">
        <w:rPr>
          <w:b/>
          <w:lang w:val="en-US"/>
        </w:rPr>
        <w:t xml:space="preserve"> am a</w:t>
      </w:r>
      <w:r w:rsidR="00854A70">
        <w:rPr>
          <w:b/>
        </w:rPr>
        <w:t xml:space="preserve"> member of the NJHCQI-New Jersey Healthcare Quality Institute “Conversation of Your Life” Task Force, the Mayors of NJ’s Wellness Program. (Video Reference) </w:t>
      </w:r>
      <w:hyperlink r:id="rId7" w:history="1">
        <w:r w:rsidR="00854A70" w:rsidRPr="003456D8">
          <w:rPr>
            <w:rStyle w:val="Hyperlink"/>
            <w:b/>
          </w:rPr>
          <w:t>https://vimeo.com/user9957579/review/192119739/ad3ba0688d</w:t>
        </w:r>
      </w:hyperlink>
      <w:r w:rsidR="00854A70">
        <w:rPr>
          <w:b/>
        </w:rPr>
        <w:t xml:space="preserve"> </w:t>
      </w:r>
      <w:proofErr w:type="spellStart"/>
      <w:r w:rsidR="00854A70">
        <w:rPr>
          <w:b/>
        </w:rPr>
        <w:t>PASWORD:njhcqi</w:t>
      </w:r>
      <w:proofErr w:type="spellEnd"/>
      <w:r w:rsidR="00854A70">
        <w:rPr>
          <w:b/>
        </w:rPr>
        <w:t xml:space="preserve"> </w:t>
      </w:r>
    </w:p>
    <w:p w14:paraId="181E66EC" w14:textId="7E43B5F4" w:rsidR="00416ADB" w:rsidRDefault="00416ADB" w:rsidP="00056366">
      <w:pPr>
        <w:pStyle w:val="BodyTextIndent2"/>
        <w:rPr>
          <w:b/>
          <w:lang w:val="en-US"/>
        </w:rPr>
      </w:pPr>
      <w:r>
        <w:rPr>
          <w:b/>
          <w:lang w:val="en-US"/>
        </w:rPr>
        <w:t xml:space="preserve">         </w:t>
      </w:r>
      <w:hyperlink r:id="rId8" w:history="1">
        <w:r w:rsidRPr="007118B4">
          <w:rPr>
            <w:rStyle w:val="Hyperlink"/>
            <w:b/>
            <w:lang w:val="en-US"/>
          </w:rPr>
          <w:t>https://youtu.be/FlysOAu44do?list=PLGCPD-pnBmMiZUmm-b16zJLZqEPhH8J2S</w:t>
        </w:r>
      </w:hyperlink>
    </w:p>
    <w:p w14:paraId="713AB937" w14:textId="77777777" w:rsidR="00854A70" w:rsidRDefault="00854A70" w:rsidP="00854A70">
      <w:pPr>
        <w:pStyle w:val="BodyTextIndent2"/>
      </w:pPr>
      <w:r>
        <w:t xml:space="preserve">                   </w:t>
      </w:r>
    </w:p>
    <w:p w14:paraId="74E05C2D" w14:textId="77777777" w:rsidR="00056366" w:rsidRPr="00854A70" w:rsidRDefault="00854A70" w:rsidP="00854A70">
      <w:pPr>
        <w:pStyle w:val="BodyTextIndent2"/>
        <w:rPr>
          <w:b/>
          <w:lang w:val="en-US"/>
        </w:rPr>
      </w:pPr>
      <w:r>
        <w:t xml:space="preserve">            </w:t>
      </w:r>
      <w:r w:rsidRPr="00FD48ED">
        <w:t xml:space="preserve"> </w:t>
      </w:r>
      <w:r w:rsidR="00056366" w:rsidRPr="00854A70">
        <w:rPr>
          <w:b/>
        </w:rPr>
        <w:t>I think you will</w:t>
      </w:r>
      <w:r w:rsidR="00730B8F" w:rsidRPr="00854A70">
        <w:rPr>
          <w:b/>
        </w:rPr>
        <w:t xml:space="preserve"> find that my effectiveness in Pastoral Care, C</w:t>
      </w:r>
      <w:r w:rsidR="00056366" w:rsidRPr="00854A70">
        <w:rPr>
          <w:b/>
        </w:rPr>
        <w:t>ounseling</w:t>
      </w:r>
      <w:r w:rsidR="00730B8F" w:rsidRPr="00854A70">
        <w:rPr>
          <w:b/>
        </w:rPr>
        <w:t>, Volunteer Services  and other Managerial S</w:t>
      </w:r>
      <w:r w:rsidR="00056366" w:rsidRPr="00854A70">
        <w:rPr>
          <w:b/>
        </w:rPr>
        <w:t>kills, are substantial and has been an effective component in team work.</w:t>
      </w:r>
      <w:r w:rsidR="00645049" w:rsidRPr="00854A70">
        <w:rPr>
          <w:b/>
          <w:lang w:val="en-US"/>
        </w:rPr>
        <w:t xml:space="preserve"> </w:t>
      </w:r>
      <w:r w:rsidR="00056366" w:rsidRPr="00854A70">
        <w:rPr>
          <w:b/>
        </w:rPr>
        <w:t>I am looking to be a</w:t>
      </w:r>
      <w:r w:rsidR="005457C1" w:rsidRPr="00854A70">
        <w:rPr>
          <w:b/>
        </w:rPr>
        <w:t xml:space="preserve"> </w:t>
      </w:r>
      <w:r w:rsidR="00056366" w:rsidRPr="00854A70">
        <w:rPr>
          <w:b/>
        </w:rPr>
        <w:t xml:space="preserve">part of your team as a tool to hopefully enhance what you have already implemented.  One of my </w:t>
      </w:r>
      <w:r w:rsidR="00FD28D2" w:rsidRPr="00854A70">
        <w:rPr>
          <w:b/>
        </w:rPr>
        <w:t xml:space="preserve">pastoral skills are to provide </w:t>
      </w:r>
      <w:r w:rsidR="00056366" w:rsidRPr="00854A70">
        <w:rPr>
          <w:b/>
        </w:rPr>
        <w:t>pastoral care in a multi-faith /multicultural setting with a compassionate presence. When afforded the opportunity to meet, I will elaborate on my work experience which may possibly complement your needs and supply you w</w:t>
      </w:r>
      <w:r w:rsidR="00DD7467" w:rsidRPr="00854A70">
        <w:rPr>
          <w:b/>
        </w:rPr>
        <w:t xml:space="preserve">ith strong references. </w:t>
      </w:r>
    </w:p>
    <w:p w14:paraId="5E3D2B73" w14:textId="77777777" w:rsidR="00056366" w:rsidRPr="00FD48ED" w:rsidRDefault="00056366" w:rsidP="00056366">
      <w:pPr>
        <w:rPr>
          <w:rFonts w:ascii="Times New Roman" w:hAnsi="Times New Roman"/>
          <w:b/>
          <w:bCs/>
          <w:i/>
          <w:iCs/>
          <w:sz w:val="24"/>
        </w:rPr>
      </w:pPr>
    </w:p>
    <w:p w14:paraId="6BB8B36A" w14:textId="77777777" w:rsidR="00056366" w:rsidRPr="00854A70" w:rsidRDefault="00056366" w:rsidP="00854A70">
      <w:pPr>
        <w:spacing w:after="0" w:line="240" w:lineRule="auto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/>
          <w:iCs/>
          <w:sz w:val="24"/>
        </w:rPr>
        <w:t xml:space="preserve">    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Times New Roman" w:hAnsi="Times New Roman"/>
          <w:b/>
          <w:bCs/>
          <w:iCs/>
          <w:sz w:val="24"/>
        </w:rPr>
        <w:t>Sincerely,</w:t>
      </w:r>
    </w:p>
    <w:p w14:paraId="27C7E524" w14:textId="77777777" w:rsidR="00056366" w:rsidRPr="00854A70" w:rsidRDefault="00B814DA" w:rsidP="00854A70">
      <w:pPr>
        <w:spacing w:after="0" w:line="240" w:lineRule="auto"/>
        <w:rPr>
          <w:rFonts w:ascii="Script MT Bold" w:hAnsi="Script MT Bold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Script MT Bold" w:hAnsi="Script MT Bold"/>
          <w:b/>
          <w:bCs/>
          <w:i/>
          <w:iCs/>
          <w:sz w:val="28"/>
          <w:szCs w:val="28"/>
        </w:rPr>
        <w:t>Linda Davis</w:t>
      </w:r>
    </w:p>
    <w:p w14:paraId="3AAE64D4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F5EEF2F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0AB392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D97A52F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DA8B7F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CA57769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2E2CF55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238E81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5C5B72C" w14:textId="79BEE71E" w:rsidR="00782BD9" w:rsidRPr="00321B66" w:rsidRDefault="006449C5" w:rsidP="004A661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Linda Davis</w:t>
      </w:r>
    </w:p>
    <w:p w14:paraId="3D111669" w14:textId="625AE3DE" w:rsidR="00A441DD" w:rsidRPr="00321B66" w:rsidRDefault="00702205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="00F57F03">
        <w:rPr>
          <w:rFonts w:ascii="Times New Roman" w:hAnsi="Times New Roman"/>
          <w:b/>
          <w:sz w:val="24"/>
          <w:szCs w:val="24"/>
        </w:rPr>
        <w:t>370 Grove Ave.</w:t>
      </w:r>
      <w:r w:rsidR="002C5DCD">
        <w:rPr>
          <w:rFonts w:ascii="Times New Roman" w:hAnsi="Times New Roman"/>
          <w:b/>
          <w:sz w:val="24"/>
          <w:szCs w:val="24"/>
        </w:rPr>
        <w:t xml:space="preserve"> </w:t>
      </w:r>
      <w:r w:rsidR="00B65D48">
        <w:rPr>
          <w:rFonts w:ascii="Times New Roman" w:hAnsi="Times New Roman"/>
          <w:b/>
          <w:sz w:val="24"/>
          <w:szCs w:val="24"/>
        </w:rPr>
        <w:t>#114</w:t>
      </w:r>
    </w:p>
    <w:p w14:paraId="539584B3" w14:textId="4CF70D76" w:rsidR="005F2056" w:rsidRPr="00321B66" w:rsidRDefault="00B65D48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est Deptford</w:t>
      </w:r>
      <w:r w:rsidR="00775E6D" w:rsidRPr="00321B66">
        <w:rPr>
          <w:rFonts w:ascii="Times New Roman" w:hAnsi="Times New Roman"/>
          <w:b/>
          <w:sz w:val="24"/>
          <w:szCs w:val="24"/>
        </w:rPr>
        <w:t>, New Jersey</w:t>
      </w:r>
      <w:r w:rsidR="002C5DCD">
        <w:rPr>
          <w:rFonts w:ascii="Times New Roman" w:hAnsi="Times New Roman"/>
          <w:b/>
          <w:sz w:val="24"/>
          <w:szCs w:val="24"/>
        </w:rPr>
        <w:t xml:space="preserve"> 080</w:t>
      </w:r>
      <w:r w:rsidR="00490BE1">
        <w:rPr>
          <w:rFonts w:ascii="Times New Roman" w:hAnsi="Times New Roman"/>
          <w:b/>
          <w:sz w:val="24"/>
          <w:szCs w:val="24"/>
        </w:rPr>
        <w:t>86</w:t>
      </w:r>
    </w:p>
    <w:p w14:paraId="2A10969A" w14:textId="77777777" w:rsidR="00820147" w:rsidRPr="00820147" w:rsidRDefault="002216E7" w:rsidP="002216E7">
      <w:pPr>
        <w:pStyle w:val="Heading1"/>
        <w:rPr>
          <w:bCs w:val="0"/>
          <w:iCs/>
          <w:sz w:val="24"/>
          <w:szCs w:val="24"/>
          <w:lang w:val="en-US"/>
        </w:rPr>
      </w:pPr>
      <w:r>
        <w:rPr>
          <w:bCs w:val="0"/>
          <w:iCs/>
          <w:sz w:val="24"/>
          <w:szCs w:val="24"/>
        </w:rPr>
        <w:t xml:space="preserve">          </w:t>
      </w:r>
      <w:r w:rsidR="00702205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 xml:space="preserve">                   </w:t>
      </w:r>
      <w:r w:rsidR="00B817D3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>(856)203-0252</w:t>
      </w:r>
    </w:p>
    <w:p w14:paraId="596E6809" w14:textId="77777777" w:rsidR="00321B66" w:rsidRDefault="00820147" w:rsidP="00820147">
      <w:pPr>
        <w:pStyle w:val="Heading1"/>
        <w:rPr>
          <w:bCs w:val="0"/>
          <w:iCs/>
          <w:sz w:val="24"/>
          <w:szCs w:val="24"/>
          <w:lang w:val="en-US"/>
        </w:rPr>
      </w:pPr>
      <w:r w:rsidRPr="00820147">
        <w:rPr>
          <w:bCs w:val="0"/>
          <w:iCs/>
          <w:sz w:val="24"/>
          <w:szCs w:val="24"/>
          <w:lang w:val="en-US"/>
        </w:rPr>
        <w:t xml:space="preserve">                                         </w:t>
      </w:r>
      <w:hyperlink r:id="rId9" w:history="1">
        <w:r w:rsidR="00B817D3" w:rsidRPr="00151370">
          <w:rPr>
            <w:rStyle w:val="Hyperlink"/>
            <w:iCs/>
            <w:sz w:val="24"/>
            <w:szCs w:val="24"/>
          </w:rPr>
          <w:t>chaplainldavis00@gmail.com</w:t>
        </w:r>
      </w:hyperlink>
    </w:p>
    <w:p w14:paraId="7B9A1628" w14:textId="77777777" w:rsidR="00FC1540" w:rsidRPr="006151FA" w:rsidRDefault="00BC50DA" w:rsidP="00BC50D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</w:t>
      </w:r>
    </w:p>
    <w:p w14:paraId="6150E428" w14:textId="77777777" w:rsidR="00641EE5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C51264">
        <w:rPr>
          <w:rFonts w:ascii="Times New Roman" w:hAnsi="Times New Roman"/>
          <w:b/>
        </w:rPr>
        <w:t>SUMMARY OF QUALIFICATIONS</w:t>
      </w:r>
    </w:p>
    <w:p w14:paraId="774DB476" w14:textId="77777777" w:rsidR="00E32488" w:rsidRPr="00C51264" w:rsidRDefault="00E32488" w:rsidP="00782BD9">
      <w:pPr>
        <w:spacing w:after="0" w:line="240" w:lineRule="auto"/>
        <w:rPr>
          <w:rFonts w:ascii="Times New Roman" w:hAnsi="Times New Roman"/>
          <w:b/>
        </w:rPr>
      </w:pPr>
    </w:p>
    <w:p w14:paraId="7B10FC37" w14:textId="77777777" w:rsidR="00B63C81" w:rsidRPr="00C51264" w:rsidRDefault="00B63C81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Excellent communication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skills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 xml:space="preserve">along with the ability to work independently as part of a </w:t>
      </w:r>
      <w:r w:rsidR="005C0DF0" w:rsidRPr="00C51264">
        <w:rPr>
          <w:rFonts w:ascii="Times New Roman" w:hAnsi="Times New Roman"/>
        </w:rPr>
        <w:t>team,</w:t>
      </w:r>
      <w:r w:rsidR="00463F15" w:rsidRPr="00C51264">
        <w:rPr>
          <w:rFonts w:ascii="Times New Roman" w:hAnsi="Times New Roman"/>
        </w:rPr>
        <w:t xml:space="preserve"> p</w:t>
      </w:r>
      <w:r w:rsidR="00B617D8" w:rsidRPr="00C51264">
        <w:rPr>
          <w:rFonts w:ascii="Times New Roman" w:hAnsi="Times New Roman"/>
        </w:rPr>
        <w:t>roven leadership qualities</w:t>
      </w:r>
      <w:r w:rsidR="007E3A6C">
        <w:rPr>
          <w:rFonts w:ascii="Times New Roman" w:hAnsi="Times New Roman"/>
        </w:rPr>
        <w:t xml:space="preserve"> and creativity</w:t>
      </w:r>
      <w:r w:rsidR="00CF02F0" w:rsidRPr="00C51264">
        <w:rPr>
          <w:rFonts w:ascii="Times New Roman" w:hAnsi="Times New Roman"/>
        </w:rPr>
        <w:t>,</w:t>
      </w:r>
      <w:r w:rsidR="00B617D8" w:rsidRPr="00C51264">
        <w:rPr>
          <w:rFonts w:ascii="Times New Roman" w:hAnsi="Times New Roman"/>
        </w:rPr>
        <w:t xml:space="preserve"> with strong organizational skill</w:t>
      </w:r>
      <w:r w:rsidR="00590E8A" w:rsidRPr="00C51264">
        <w:rPr>
          <w:rFonts w:ascii="Times New Roman" w:hAnsi="Times New Roman"/>
        </w:rPr>
        <w:t>s</w:t>
      </w:r>
      <w:r w:rsidR="007200C5" w:rsidRPr="00C51264">
        <w:rPr>
          <w:rFonts w:ascii="Times New Roman" w:hAnsi="Times New Roman"/>
        </w:rPr>
        <w:t xml:space="preserve"> and </w:t>
      </w:r>
      <w:proofErr w:type="gramStart"/>
      <w:r w:rsidR="00B617D8" w:rsidRPr="00C51264">
        <w:rPr>
          <w:rFonts w:ascii="Times New Roman" w:hAnsi="Times New Roman"/>
        </w:rPr>
        <w:t>problem solving</w:t>
      </w:r>
      <w:proofErr w:type="gramEnd"/>
      <w:r w:rsidR="00B617D8" w:rsidRPr="00C51264">
        <w:rPr>
          <w:rFonts w:ascii="Times New Roman" w:hAnsi="Times New Roman"/>
        </w:rPr>
        <w:t xml:space="preserve"> capabilities</w:t>
      </w:r>
      <w:r w:rsidR="004906BC" w:rsidRPr="00C51264">
        <w:rPr>
          <w:rFonts w:ascii="Times New Roman" w:hAnsi="Times New Roman"/>
        </w:rPr>
        <w:t xml:space="preserve"> with </w:t>
      </w:r>
      <w:r w:rsidR="001D6A45" w:rsidRPr="00C51264">
        <w:rPr>
          <w:rFonts w:ascii="Times New Roman" w:hAnsi="Times New Roman"/>
        </w:rPr>
        <w:t xml:space="preserve">a </w:t>
      </w:r>
      <w:r w:rsidR="00CB21B5" w:rsidRPr="00C51264">
        <w:rPr>
          <w:rFonts w:ascii="Times New Roman" w:hAnsi="Times New Roman"/>
        </w:rPr>
        <w:t>compassionate</w:t>
      </w:r>
      <w:r w:rsidR="001D6A45" w:rsidRPr="00C51264">
        <w:rPr>
          <w:rFonts w:ascii="Times New Roman" w:hAnsi="Times New Roman"/>
        </w:rPr>
        <w:t xml:space="preserve"> presence</w:t>
      </w:r>
      <w:r w:rsidR="00B617D8" w:rsidRPr="00C51264">
        <w:rPr>
          <w:rFonts w:ascii="Times New Roman" w:hAnsi="Times New Roman"/>
        </w:rPr>
        <w:t>.</w:t>
      </w:r>
      <w:r w:rsidRPr="00C51264">
        <w:rPr>
          <w:rFonts w:ascii="Times New Roman" w:hAnsi="Times New Roman"/>
        </w:rPr>
        <w:t xml:space="preserve"> </w:t>
      </w:r>
    </w:p>
    <w:p w14:paraId="55A8B2CE" w14:textId="77777777" w:rsidR="00641EE5" w:rsidRPr="00C51264" w:rsidRDefault="00641EE5" w:rsidP="00782BD9">
      <w:pPr>
        <w:spacing w:after="0" w:line="240" w:lineRule="auto"/>
        <w:rPr>
          <w:rFonts w:ascii="Times New Roman" w:hAnsi="Times New Roman"/>
          <w:b/>
        </w:rPr>
      </w:pPr>
    </w:p>
    <w:p w14:paraId="43E0672C" w14:textId="77777777" w:rsidR="00C02CF9" w:rsidRPr="00C02CF9" w:rsidRDefault="00782BD9" w:rsidP="00C02CF9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  <w:t xml:space="preserve">        PROFESSIONAL SKILLS</w:t>
      </w:r>
    </w:p>
    <w:p w14:paraId="12E2D0C3" w14:textId="77777777" w:rsidR="00EB3AC4" w:rsidRPr="00C51264" w:rsidRDefault="00670899" w:rsidP="00E32488">
      <w:pPr>
        <w:spacing w:after="0" w:line="240" w:lineRule="auto"/>
        <w:ind w:left="720"/>
        <w:rPr>
          <w:rFonts w:ascii="Times New Roman" w:hAnsi="Times New Roman"/>
          <w:b/>
        </w:rPr>
      </w:pPr>
      <w:r>
        <w:rPr>
          <w:rFonts w:ascii="Times New Roman" w:hAnsi="Times New Roman"/>
        </w:rPr>
        <w:t>.</w:t>
      </w:r>
    </w:p>
    <w:p w14:paraId="5F95334B" w14:textId="0A2DF9DA" w:rsidR="00BC55BA" w:rsidRDefault="00BC55BA" w:rsidP="00355F5F">
      <w:p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VOLUNTEER VETERANS </w:t>
      </w:r>
      <w:r w:rsidRPr="00C51264">
        <w:rPr>
          <w:rFonts w:ascii="Times New Roman" w:hAnsi="Times New Roman"/>
          <w:b/>
          <w:u w:val="single"/>
        </w:rPr>
        <w:t xml:space="preserve">CHAPLAIN/ </w:t>
      </w:r>
      <w:r>
        <w:rPr>
          <w:rFonts w:ascii="Times New Roman" w:hAnsi="Times New Roman"/>
          <w:b/>
          <w:u w:val="single"/>
        </w:rPr>
        <w:t xml:space="preserve">HOSPITAL, HOSPICE AND PALLIATIVE CARE </w:t>
      </w:r>
      <w:r w:rsidR="00297826">
        <w:rPr>
          <w:rFonts w:ascii="Times New Roman" w:hAnsi="Times New Roman"/>
          <w:b/>
          <w:u w:val="single"/>
        </w:rPr>
        <w:t xml:space="preserve">    </w:t>
      </w:r>
      <w:r>
        <w:rPr>
          <w:rFonts w:ascii="Times New Roman" w:hAnsi="Times New Roman"/>
          <w:b/>
          <w:u w:val="single"/>
        </w:rPr>
        <w:t>CHAPLAIN/ SPIRITUAL CARE COORDINATOR/ BEREAVEMENT PROGRAM COORDINATOR</w:t>
      </w:r>
    </w:p>
    <w:p w14:paraId="79DDB4EF" w14:textId="77777777" w:rsidR="00BC55BA" w:rsidRPr="00C17E6B" w:rsidRDefault="00BC55BA" w:rsidP="00BC55BA">
      <w:pPr>
        <w:numPr>
          <w:ilvl w:val="0"/>
          <w:numId w:val="8"/>
        </w:numPr>
        <w:spacing w:after="0" w:line="240" w:lineRule="auto"/>
        <w:ind w:hanging="18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Provide counsel and spiritual care </w:t>
      </w:r>
      <w:r w:rsidRPr="00C02CF9">
        <w:rPr>
          <w:rFonts w:ascii="Times New Roman" w:hAnsi="Times New Roman"/>
        </w:rPr>
        <w:t xml:space="preserve">support to veterans and their immediate relatives, </w:t>
      </w:r>
    </w:p>
    <w:p w14:paraId="440AF313" w14:textId="0653C70C" w:rsidR="00C17E6B" w:rsidRDefault="00BC55BA" w:rsidP="00E03B1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5F7F1D">
        <w:rPr>
          <w:rFonts w:ascii="Times New Roman" w:hAnsi="Times New Roman"/>
        </w:rPr>
        <w:t xml:space="preserve">          </w:t>
      </w:r>
      <w:r w:rsidRPr="00C02CF9">
        <w:rPr>
          <w:rFonts w:ascii="Times New Roman" w:hAnsi="Times New Roman"/>
        </w:rPr>
        <w:t xml:space="preserve">Perform general Protestant worship services and Bibles Study as well as a </w:t>
      </w:r>
      <w:proofErr w:type="gramStart"/>
      <w:r w:rsidRPr="00C02CF9">
        <w:rPr>
          <w:rFonts w:ascii="Times New Roman" w:hAnsi="Times New Roman"/>
        </w:rPr>
        <w:t>12 week</w:t>
      </w:r>
      <w:proofErr w:type="gramEnd"/>
      <w:r w:rsidRPr="00C02CF9">
        <w:rPr>
          <w:rFonts w:ascii="Times New Roman" w:hAnsi="Times New Roman"/>
        </w:rPr>
        <w:t xml:space="preserve"> Course </w:t>
      </w:r>
      <w:r>
        <w:rPr>
          <w:rFonts w:ascii="Times New Roman" w:hAnsi="Times New Roman"/>
        </w:rPr>
        <w:t xml:space="preserve"> </w:t>
      </w:r>
    </w:p>
    <w:p w14:paraId="731C098C" w14:textId="77777777" w:rsidR="00C17E6B" w:rsidRDefault="00C17E6B" w:rsidP="00C17E6B">
      <w:pPr>
        <w:spacing w:after="0" w:line="240" w:lineRule="auto"/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</w:t>
      </w:r>
      <w:r w:rsidRPr="00C02CF9">
        <w:rPr>
          <w:rFonts w:ascii="Times New Roman" w:hAnsi="Times New Roman"/>
        </w:rPr>
        <w:t>twice a year called “Houses of H</w:t>
      </w:r>
      <w:r>
        <w:rPr>
          <w:rFonts w:ascii="Times New Roman" w:hAnsi="Times New Roman"/>
        </w:rPr>
        <w:t xml:space="preserve">ealing.”  Conduct Veterans Day/ Memorial Day </w:t>
      </w:r>
    </w:p>
    <w:p w14:paraId="15A74469" w14:textId="77777777" w:rsidR="00C02CF9" w:rsidRPr="001009C8" w:rsidRDefault="00C17E6B" w:rsidP="00C17E6B">
      <w:pPr>
        <w:tabs>
          <w:tab w:val="left" w:pos="948"/>
        </w:tabs>
        <w:spacing w:after="0" w:line="240" w:lineRule="auto"/>
        <w:ind w:left="54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   Remembrance Ceremonies   </w:t>
      </w:r>
      <w:r w:rsidRPr="00C02CF9">
        <w:rPr>
          <w:rFonts w:ascii="Times New Roman" w:hAnsi="Times New Roman"/>
        </w:rPr>
        <w:t>events</w:t>
      </w:r>
      <w:r>
        <w:rPr>
          <w:rFonts w:ascii="Times New Roman" w:hAnsi="Times New Roman"/>
        </w:rPr>
        <w:t xml:space="preserve">.           </w:t>
      </w:r>
    </w:p>
    <w:p w14:paraId="4CF8300F" w14:textId="77777777" w:rsidR="00535694" w:rsidRPr="00C51264" w:rsidRDefault="007C1A22" w:rsidP="0053569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s facing End of Life in a 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>cultured/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 xml:space="preserve">faith setting </w:t>
      </w:r>
      <w:r w:rsidR="009D5638">
        <w:rPr>
          <w:rFonts w:ascii="Times New Roman" w:hAnsi="Times New Roman"/>
        </w:rPr>
        <w:t xml:space="preserve">to </w:t>
      </w:r>
      <w:r w:rsidR="00535694" w:rsidRPr="00C51264">
        <w:rPr>
          <w:rFonts w:ascii="Times New Roman" w:hAnsi="Times New Roman"/>
        </w:rPr>
        <w:t>the family/caregiver and staff</w:t>
      </w:r>
      <w:r w:rsidR="009D5638">
        <w:rPr>
          <w:rFonts w:ascii="Times New Roman" w:hAnsi="Times New Roman"/>
        </w:rPr>
        <w:t>, as well as create a</w:t>
      </w:r>
      <w:r>
        <w:rPr>
          <w:rFonts w:ascii="Times New Roman" w:hAnsi="Times New Roman"/>
        </w:rPr>
        <w:t xml:space="preserve"> care plan</w:t>
      </w:r>
      <w:r w:rsidR="009D5638">
        <w:rPr>
          <w:rFonts w:ascii="Times New Roman" w:hAnsi="Times New Roman"/>
        </w:rPr>
        <w:t xml:space="preserve"> per the need of each patient</w:t>
      </w:r>
      <w:r w:rsidR="00535694" w:rsidRPr="00C51264">
        <w:rPr>
          <w:rFonts w:ascii="Times New Roman" w:hAnsi="Times New Roman"/>
        </w:rPr>
        <w:t>. Also, as a team member, my respo</w:t>
      </w:r>
      <w:r w:rsidR="0099362F" w:rsidRPr="00C51264">
        <w:rPr>
          <w:rFonts w:ascii="Times New Roman" w:hAnsi="Times New Roman"/>
        </w:rPr>
        <w:t xml:space="preserve">nsibility is to attend weekly </w:t>
      </w:r>
      <w:r w:rsidR="009D5638">
        <w:rPr>
          <w:rFonts w:ascii="Times New Roman" w:hAnsi="Times New Roman"/>
        </w:rPr>
        <w:t>IDT</w:t>
      </w:r>
      <w:r w:rsidR="00AB1010">
        <w:rPr>
          <w:rFonts w:ascii="Times New Roman" w:hAnsi="Times New Roman"/>
        </w:rPr>
        <w:t xml:space="preserve"> meetings. </w:t>
      </w:r>
      <w:r w:rsidR="00535694" w:rsidRPr="00C51264">
        <w:rPr>
          <w:rFonts w:ascii="Times New Roman" w:hAnsi="Times New Roman"/>
        </w:rPr>
        <w:t>Train</w:t>
      </w:r>
      <w:r w:rsidR="0099362F" w:rsidRPr="00C51264">
        <w:rPr>
          <w:rFonts w:ascii="Times New Roman" w:hAnsi="Times New Roman"/>
        </w:rPr>
        <w:t>ed</w:t>
      </w:r>
      <w:r w:rsidR="00535694" w:rsidRPr="00C51264">
        <w:rPr>
          <w:rFonts w:ascii="Times New Roman" w:hAnsi="Times New Roman"/>
        </w:rPr>
        <w:t xml:space="preserve"> Hospice Chaplains of all Sunrise Assisted Living Communities and some other surrounding Senior Living Communitie</w:t>
      </w:r>
      <w:r w:rsidR="0099362F" w:rsidRPr="00C51264">
        <w:rPr>
          <w:rFonts w:ascii="Times New Roman" w:hAnsi="Times New Roman"/>
        </w:rPr>
        <w:t>s in New Jersey (North &amp; South)</w:t>
      </w:r>
      <w:r w:rsidR="0036683C">
        <w:rPr>
          <w:rFonts w:ascii="Times New Roman" w:hAnsi="Times New Roman"/>
        </w:rPr>
        <w:t xml:space="preserve"> </w:t>
      </w:r>
      <w:r w:rsidR="00584016" w:rsidRPr="00C51264">
        <w:rPr>
          <w:rFonts w:ascii="Times New Roman" w:hAnsi="Times New Roman"/>
        </w:rPr>
        <w:t>as well as their individual homes,</w:t>
      </w:r>
      <w:r w:rsidR="0036683C">
        <w:rPr>
          <w:rFonts w:ascii="Times New Roman" w:hAnsi="Times New Roman"/>
        </w:rPr>
        <w:t xml:space="preserve"> conduct</w:t>
      </w:r>
      <w:r w:rsidR="00584016" w:rsidRPr="00C51264">
        <w:rPr>
          <w:rFonts w:ascii="Times New Roman" w:hAnsi="Times New Roman"/>
        </w:rPr>
        <w:t xml:space="preserve"> </w:t>
      </w:r>
      <w:r w:rsidR="0099362F" w:rsidRPr="00C51264">
        <w:rPr>
          <w:rFonts w:ascii="Times New Roman" w:hAnsi="Times New Roman"/>
        </w:rPr>
        <w:t>Memorial</w:t>
      </w:r>
      <w:r w:rsidR="00D723EB" w:rsidRPr="000B4E2A">
        <w:rPr>
          <w:rFonts w:ascii="Times New Roman" w:hAnsi="Times New Roman"/>
        </w:rPr>
        <w:t>/Funeral Services, Bereavement/Grief</w:t>
      </w:r>
      <w:r w:rsidR="009D5638">
        <w:rPr>
          <w:rFonts w:ascii="Times New Roman" w:hAnsi="Times New Roman"/>
        </w:rPr>
        <w:t xml:space="preserve"> Support Groups for families in various</w:t>
      </w:r>
      <w:r w:rsidR="00D723EB" w:rsidRPr="000B4E2A">
        <w:rPr>
          <w:rFonts w:ascii="Times New Roman" w:hAnsi="Times New Roman"/>
        </w:rPr>
        <w:t xml:space="preserve"> facilities.</w:t>
      </w:r>
      <w:r>
        <w:rPr>
          <w:rFonts w:ascii="Times New Roman" w:hAnsi="Times New Roman"/>
        </w:rPr>
        <w:t xml:space="preserve"> </w:t>
      </w:r>
      <w:r w:rsidR="00D723EB" w:rsidRPr="00ED0C20">
        <w:rPr>
          <w:rFonts w:ascii="Times New Roman" w:hAnsi="Times New Roman"/>
          <w:sz w:val="20"/>
          <w:szCs w:val="20"/>
        </w:rPr>
        <w:t xml:space="preserve"> </w:t>
      </w:r>
    </w:p>
    <w:p w14:paraId="685886F7" w14:textId="77777777" w:rsidR="00535694" w:rsidRPr="00C51264" w:rsidRDefault="007C1A22" w:rsidP="00535694">
      <w:pPr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 in a hospital setting</w:t>
      </w:r>
      <w:proofErr w:type="gramStart"/>
      <w:r w:rsidR="00535694" w:rsidRPr="00C51264">
        <w:rPr>
          <w:rFonts w:ascii="Times New Roman" w:hAnsi="Times New Roman"/>
        </w:rPr>
        <w:t>, in particular, all</w:t>
      </w:r>
      <w:proofErr w:type="gramEnd"/>
      <w:r w:rsidR="00535694" w:rsidRPr="00C51264">
        <w:rPr>
          <w:rFonts w:ascii="Times New Roman" w:hAnsi="Times New Roman"/>
        </w:rPr>
        <w:t xml:space="preserve"> special care units, </w:t>
      </w:r>
      <w:proofErr w:type="spellStart"/>
      <w:r w:rsidR="00535694" w:rsidRPr="00C51264">
        <w:rPr>
          <w:rFonts w:ascii="Times New Roman" w:hAnsi="Times New Roman"/>
        </w:rPr>
        <w:t>ie</w:t>
      </w:r>
      <w:proofErr w:type="spellEnd"/>
      <w:r w:rsidR="00535694" w:rsidRPr="00C51264">
        <w:rPr>
          <w:rFonts w:ascii="Times New Roman" w:hAnsi="Times New Roman"/>
        </w:rPr>
        <w:t>. ICU,</w:t>
      </w:r>
      <w:r w:rsidR="00EB6448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SICU,</w:t>
      </w:r>
      <w:r w:rsidR="00BA5ED3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MICU, PICU, NICU, Liver Transplant Unit and Emergency Room.</w:t>
      </w:r>
      <w:r w:rsidR="00641EE5" w:rsidRPr="00C51264">
        <w:rPr>
          <w:rFonts w:ascii="Times New Roman" w:hAnsi="Times New Roman"/>
        </w:rPr>
        <w:t xml:space="preserve"> Worked as a team member by attending Unit Interdisciplinary meetings along with Monthly Departmental and attend special reviewed cases by the Ethics Committee.</w:t>
      </w:r>
      <w:r w:rsidR="00535694" w:rsidRPr="00C51264">
        <w:rPr>
          <w:rFonts w:ascii="Times New Roman" w:hAnsi="Times New Roman"/>
        </w:rPr>
        <w:t xml:space="preserve"> </w:t>
      </w:r>
    </w:p>
    <w:p w14:paraId="273E9191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 xml:space="preserve">Provide </w:t>
      </w:r>
      <w:r w:rsidR="00C2040D" w:rsidRPr="00C51264">
        <w:rPr>
          <w:rFonts w:ascii="Times New Roman" w:hAnsi="Times New Roman"/>
        </w:rPr>
        <w:t xml:space="preserve">a </w:t>
      </w:r>
      <w:r w:rsidR="00EB3AC4" w:rsidRPr="00C51264">
        <w:rPr>
          <w:rFonts w:ascii="Times New Roman" w:hAnsi="Times New Roman"/>
        </w:rPr>
        <w:t xml:space="preserve">spiritual presence as </w:t>
      </w:r>
      <w:r w:rsidR="00350C19" w:rsidRPr="00C51264">
        <w:rPr>
          <w:rFonts w:ascii="Times New Roman" w:hAnsi="Times New Roman"/>
        </w:rPr>
        <w:t xml:space="preserve">Chaplain and </w:t>
      </w:r>
      <w:r w:rsidR="00C2040D" w:rsidRPr="00C51264">
        <w:rPr>
          <w:rFonts w:ascii="Times New Roman" w:hAnsi="Times New Roman"/>
        </w:rPr>
        <w:t xml:space="preserve">Spiritual </w:t>
      </w:r>
      <w:r w:rsidR="00350C19" w:rsidRPr="00C51264">
        <w:rPr>
          <w:rFonts w:ascii="Times New Roman" w:hAnsi="Times New Roman"/>
        </w:rPr>
        <w:t xml:space="preserve">Counselor </w:t>
      </w:r>
      <w:r w:rsidR="00C2040D" w:rsidRPr="00C51264">
        <w:rPr>
          <w:rFonts w:ascii="Times New Roman" w:hAnsi="Times New Roman"/>
        </w:rPr>
        <w:t>to persons</w:t>
      </w:r>
      <w:r w:rsidR="00EB3AC4" w:rsidRPr="00C51264">
        <w:rPr>
          <w:rFonts w:ascii="Times New Roman" w:hAnsi="Times New Roman"/>
        </w:rPr>
        <w:t xml:space="preserve"> of both State and City sentence along with the Adolescence population</w:t>
      </w:r>
      <w:r w:rsidR="00C2040D" w:rsidRPr="00C51264">
        <w:rPr>
          <w:rFonts w:ascii="Times New Roman" w:hAnsi="Times New Roman"/>
        </w:rPr>
        <w:t xml:space="preserve"> and </w:t>
      </w:r>
      <w:proofErr w:type="gramStart"/>
      <w:r w:rsidR="00C2040D" w:rsidRPr="00C51264">
        <w:rPr>
          <w:rFonts w:ascii="Times New Roman" w:hAnsi="Times New Roman"/>
        </w:rPr>
        <w:t>high profile</w:t>
      </w:r>
      <w:proofErr w:type="gramEnd"/>
      <w:r w:rsidR="00C2040D" w:rsidRPr="00C51264">
        <w:rPr>
          <w:rFonts w:ascii="Times New Roman" w:hAnsi="Times New Roman"/>
        </w:rPr>
        <w:t xml:space="preserve"> inmates</w:t>
      </w:r>
      <w:r w:rsidR="00EB3AC4" w:rsidRPr="00C51264">
        <w:rPr>
          <w:rFonts w:ascii="Times New Roman" w:hAnsi="Times New Roman"/>
        </w:rPr>
        <w:t xml:space="preserve">, </w:t>
      </w:r>
      <w:r w:rsidR="00C2040D" w:rsidRPr="00C51264">
        <w:rPr>
          <w:rFonts w:ascii="Times New Roman" w:hAnsi="Times New Roman"/>
        </w:rPr>
        <w:t xml:space="preserve">also </w:t>
      </w:r>
      <w:r w:rsidR="00EB3AC4" w:rsidRPr="00C51264">
        <w:rPr>
          <w:rFonts w:ascii="Times New Roman" w:hAnsi="Times New Roman"/>
        </w:rPr>
        <w:t>in the Communicable Disease Unit and regular housing</w:t>
      </w:r>
      <w:r w:rsidR="00C2040D" w:rsidRPr="00C51264">
        <w:rPr>
          <w:rFonts w:ascii="Times New Roman" w:hAnsi="Times New Roman"/>
        </w:rPr>
        <w:t>. Provide weekly religious services and bible studies.</w:t>
      </w:r>
      <w:r w:rsidR="00121FCF" w:rsidRPr="00C51264">
        <w:rPr>
          <w:rFonts w:ascii="Times New Roman" w:hAnsi="Times New Roman"/>
        </w:rPr>
        <w:t xml:space="preserve"> Develop restorative programs along with the facility Social Worker and other staff member</w:t>
      </w:r>
      <w:r w:rsidR="00350C19" w:rsidRPr="00C51264">
        <w:rPr>
          <w:rFonts w:ascii="Times New Roman" w:hAnsi="Times New Roman"/>
        </w:rPr>
        <w:t>s</w:t>
      </w:r>
      <w:r w:rsidR="00121FCF" w:rsidRPr="00C51264">
        <w:rPr>
          <w:rFonts w:ascii="Times New Roman" w:hAnsi="Times New Roman"/>
        </w:rPr>
        <w:t xml:space="preserve"> as well as provide spiritual care to the staff and their families upon request.  </w:t>
      </w:r>
      <w:r w:rsidR="00C2040D" w:rsidRPr="00C51264">
        <w:rPr>
          <w:rFonts w:ascii="Times New Roman" w:hAnsi="Times New Roman"/>
        </w:rPr>
        <w:t xml:space="preserve">  </w:t>
      </w:r>
    </w:p>
    <w:p w14:paraId="2663275E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>Supervise a volunteer staff of 40 persons and conduct group counseling to persons living with HIV/AIDS</w:t>
      </w:r>
      <w:r w:rsidR="00C2040D" w:rsidRPr="00C51264">
        <w:rPr>
          <w:rFonts w:ascii="Times New Roman" w:hAnsi="Times New Roman"/>
        </w:rPr>
        <w:t xml:space="preserve"> &amp; M.I.C.A</w:t>
      </w:r>
      <w:r w:rsidR="00EB3AC4" w:rsidRPr="00C51264">
        <w:rPr>
          <w:rFonts w:ascii="Times New Roman" w:hAnsi="Times New Roman"/>
        </w:rPr>
        <w:t xml:space="preserve">. Men and Women that have been incarcerated and now have been released. Make referrals &amp; conduct in-service training. </w:t>
      </w:r>
    </w:p>
    <w:p w14:paraId="44EA03C2" w14:textId="77777777" w:rsidR="00641EE5" w:rsidRPr="00C51264" w:rsidRDefault="00641EE5" w:rsidP="00641EE5">
      <w:pPr>
        <w:pStyle w:val="ListParagraph"/>
        <w:spacing w:after="0" w:line="240" w:lineRule="auto"/>
        <w:ind w:left="880"/>
        <w:rPr>
          <w:rFonts w:ascii="Times New Roman" w:hAnsi="Times New Roman"/>
        </w:rPr>
      </w:pPr>
    </w:p>
    <w:p w14:paraId="609F15AC" w14:textId="77777777" w:rsidR="00B617D8" w:rsidRDefault="00B617D8" w:rsidP="005C0D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COUNSELOR</w:t>
      </w:r>
    </w:p>
    <w:p w14:paraId="520F4C69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Conduct initial intake interviews to assess the need for treatment or referral service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FF34BAF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Provide individual/group c</w:t>
      </w:r>
      <w:r w:rsidR="00A821D4" w:rsidRPr="00C51264">
        <w:rPr>
          <w:rFonts w:ascii="Times New Roman" w:hAnsi="Times New Roman"/>
        </w:rPr>
        <w:t xml:space="preserve">ounseling to educate and assist them </w:t>
      </w:r>
      <w:r w:rsidR="008F6D71" w:rsidRPr="00C51264">
        <w:rPr>
          <w:rFonts w:ascii="Times New Roman" w:hAnsi="Times New Roman"/>
        </w:rPr>
        <w:t>in recognizing and understanding the nature of the problem, to assess the need and to evaluate progress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3AB55DD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Organize workshops with treatment programs to facilitate recovery progress.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7F09B83A" w14:textId="77777777" w:rsidR="00CF02F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Develop and implement individual treatment and recovery plans.</w:t>
      </w:r>
      <w:r w:rsidR="00A821D4" w:rsidRPr="00C51264">
        <w:rPr>
          <w:rFonts w:ascii="Times New Roman" w:hAnsi="Times New Roman"/>
        </w:rPr>
        <w:t xml:space="preserve"> Attend healthcare case conferences to discuss status or progress as a team member.</w:t>
      </w:r>
      <w:r w:rsidR="00017E6A" w:rsidRPr="00C51264">
        <w:rPr>
          <w:rFonts w:ascii="Times New Roman" w:hAnsi="Times New Roman"/>
        </w:rPr>
        <w:t xml:space="preserve"> </w:t>
      </w:r>
    </w:p>
    <w:p w14:paraId="32ED8B12" w14:textId="77777777" w:rsidR="00CF02F0" w:rsidRPr="00C51264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5DFD1112" w14:textId="77777777" w:rsidR="00CF02F0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OUTREACH COORDINATOR</w:t>
      </w:r>
    </w:p>
    <w:p w14:paraId="5084D015" w14:textId="246EA093" w:rsidR="00F73A55" w:rsidRPr="00C51264" w:rsidRDefault="007C1A22" w:rsidP="00C50518">
      <w:pPr>
        <w:pStyle w:val="ListParagraph"/>
        <w:numPr>
          <w:ilvl w:val="0"/>
          <w:numId w:val="2"/>
        </w:numPr>
        <w:spacing w:after="0" w:line="240" w:lineRule="auto"/>
        <w:ind w:left="810" w:hanging="29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972940" w:rsidRPr="00C51264">
        <w:rPr>
          <w:rFonts w:ascii="Times New Roman" w:hAnsi="Times New Roman"/>
        </w:rPr>
        <w:t xml:space="preserve">Supervise a staff of </w:t>
      </w:r>
      <w:r w:rsidR="00FE09D6" w:rsidRPr="00C51264">
        <w:rPr>
          <w:rFonts w:ascii="Times New Roman" w:hAnsi="Times New Roman"/>
        </w:rPr>
        <w:t xml:space="preserve">9 persons, develop and oversee existing programs for Hospital/ Nursing </w:t>
      </w:r>
      <w:r w:rsidR="00C50518">
        <w:rPr>
          <w:rFonts w:ascii="Times New Roman" w:hAnsi="Times New Roman"/>
        </w:rPr>
        <w:t xml:space="preserve">  </w:t>
      </w:r>
      <w:r w:rsidR="00FE09D6" w:rsidRPr="00C51264">
        <w:rPr>
          <w:rFonts w:ascii="Times New Roman" w:hAnsi="Times New Roman"/>
        </w:rPr>
        <w:t xml:space="preserve">Home and Correctional facilities. 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122F88BA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FE09D6" w:rsidRPr="00C51264">
        <w:rPr>
          <w:rFonts w:ascii="Times New Roman" w:hAnsi="Times New Roman"/>
        </w:rPr>
        <w:t>Responsible for the budget.</w:t>
      </w:r>
      <w:r w:rsidR="00465CC1" w:rsidRPr="00C51264">
        <w:rPr>
          <w:rFonts w:ascii="Times New Roman" w:hAnsi="Times New Roman"/>
        </w:rPr>
        <w:t xml:space="preserve"> Network with other programs to facilitate the assistance of individuals in need. Establish a database and an effective tracking system.</w:t>
      </w:r>
      <w:r w:rsidR="00FE09D6" w:rsidRPr="00C51264">
        <w:rPr>
          <w:rFonts w:ascii="Times New Roman" w:hAnsi="Times New Roman"/>
        </w:rPr>
        <w:t xml:space="preserve"> </w:t>
      </w:r>
    </w:p>
    <w:p w14:paraId="449D0BE8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FE09D6" w:rsidRPr="00C51264">
        <w:rPr>
          <w:rFonts w:ascii="Times New Roman" w:hAnsi="Times New Roman"/>
        </w:rPr>
        <w:t xml:space="preserve">Coordinate yearly </w:t>
      </w:r>
      <w:r w:rsidR="0058667C" w:rsidRPr="00C51264">
        <w:rPr>
          <w:rFonts w:ascii="Times New Roman" w:hAnsi="Times New Roman"/>
        </w:rPr>
        <w:t xml:space="preserve">conference and quarterly workshops with other community programs 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57DE8FEF" w14:textId="77777777" w:rsidR="00C337C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824670" w:rsidRPr="00C51264">
        <w:rPr>
          <w:rFonts w:ascii="Times New Roman" w:hAnsi="Times New Roman"/>
        </w:rPr>
        <w:t xml:space="preserve">Educate recipients and staff </w:t>
      </w:r>
      <w:proofErr w:type="gramStart"/>
      <w:r w:rsidR="00824670" w:rsidRPr="00C51264">
        <w:rPr>
          <w:rFonts w:ascii="Times New Roman" w:hAnsi="Times New Roman"/>
        </w:rPr>
        <w:t>in regards to</w:t>
      </w:r>
      <w:proofErr w:type="gramEnd"/>
      <w:r w:rsidR="00824670" w:rsidRPr="00C51264">
        <w:rPr>
          <w:rFonts w:ascii="Times New Roman" w:hAnsi="Times New Roman"/>
        </w:rPr>
        <w:t xml:space="preserve"> crisis intervention.</w:t>
      </w:r>
    </w:p>
    <w:p w14:paraId="104496B3" w14:textId="77777777" w:rsidR="00FE7EB7" w:rsidRDefault="00CF02F0" w:rsidP="00285038">
      <w:pPr>
        <w:pStyle w:val="ListParagraph"/>
        <w:spacing w:after="0" w:line="240" w:lineRule="auto"/>
        <w:ind w:left="880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  <w:u w:val="single"/>
        </w:rPr>
        <w:t xml:space="preserve"> </w:t>
      </w:r>
    </w:p>
    <w:p w14:paraId="08A3B749" w14:textId="77777777" w:rsidR="00C50518" w:rsidRDefault="00C50518" w:rsidP="007B448C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2560075" w14:textId="0EF5D973" w:rsidR="00782BD9" w:rsidRPr="007B448C" w:rsidRDefault="00782BD9" w:rsidP="007B448C">
      <w:pPr>
        <w:spacing w:after="0" w:line="240" w:lineRule="auto"/>
        <w:jc w:val="center"/>
        <w:rPr>
          <w:rFonts w:ascii="Times New Roman" w:hAnsi="Times New Roman"/>
          <w:b/>
        </w:rPr>
      </w:pPr>
      <w:r w:rsidRPr="007B448C">
        <w:rPr>
          <w:rFonts w:ascii="Times New Roman" w:hAnsi="Times New Roman"/>
          <w:b/>
        </w:rPr>
        <w:t>COMPUTER SKILLS</w:t>
      </w:r>
    </w:p>
    <w:p w14:paraId="285C6185" w14:textId="77777777" w:rsidR="00C337C0" w:rsidRPr="00C51264" w:rsidRDefault="00FB5BC0" w:rsidP="00DB7635">
      <w:pPr>
        <w:spacing w:after="0" w:line="240" w:lineRule="auto"/>
        <w:jc w:val="center"/>
        <w:rPr>
          <w:rFonts w:ascii="Times New Roman" w:hAnsi="Times New Roman"/>
        </w:rPr>
      </w:pPr>
      <w:r w:rsidRPr="00C51264">
        <w:rPr>
          <w:rFonts w:ascii="Times New Roman" w:hAnsi="Times New Roman"/>
        </w:rPr>
        <w:t>Microsoft Word,</w:t>
      </w:r>
      <w:r w:rsidR="00AD4745" w:rsidRPr="00C51264">
        <w:rPr>
          <w:rFonts w:ascii="Times New Roman" w:hAnsi="Times New Roman"/>
        </w:rPr>
        <w:t xml:space="preserve"> Excel, Power Point, Outlook</w:t>
      </w:r>
      <w:r w:rsidR="00DB7635">
        <w:rPr>
          <w:rFonts w:ascii="Times New Roman" w:hAnsi="Times New Roman"/>
        </w:rPr>
        <w:t>, HCHB</w:t>
      </w:r>
      <w:r w:rsidR="00E616BF">
        <w:rPr>
          <w:rFonts w:ascii="Times New Roman" w:hAnsi="Times New Roman"/>
        </w:rPr>
        <w:t xml:space="preserve"> and Various Healthcare Systems</w:t>
      </w:r>
    </w:p>
    <w:p w14:paraId="69A8B9B5" w14:textId="77777777" w:rsidR="004A6610" w:rsidRDefault="00782BD9" w:rsidP="00820147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lastRenderedPageBreak/>
        <w:t xml:space="preserve">           </w:t>
      </w:r>
      <w:r w:rsidR="008A008A" w:rsidRPr="00C51264">
        <w:rPr>
          <w:rFonts w:ascii="Times New Roman" w:hAnsi="Times New Roman"/>
          <w:b/>
        </w:rPr>
        <w:t xml:space="preserve">                                                    </w:t>
      </w:r>
    </w:p>
    <w:p w14:paraId="7B15FD0F" w14:textId="5548DA3A" w:rsidR="008F17B4" w:rsidRDefault="00782BD9" w:rsidP="004A6610">
      <w:pPr>
        <w:spacing w:after="0" w:line="240" w:lineRule="auto"/>
        <w:jc w:val="center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>WORK HISTORY</w:t>
      </w:r>
    </w:p>
    <w:p w14:paraId="66E8C29A" w14:textId="4CC635A8" w:rsidR="003F6113" w:rsidRPr="00027D56" w:rsidRDefault="00027D56" w:rsidP="003F6113">
      <w:pPr>
        <w:spacing w:after="0" w:line="24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2019-present</w:t>
      </w:r>
      <w:r w:rsidR="0099327A">
        <w:rPr>
          <w:rFonts w:ascii="Times New Roman" w:hAnsi="Times New Roman"/>
          <w:bCs/>
        </w:rPr>
        <w:t xml:space="preserve"> Disaster Spiritual Care, </w:t>
      </w:r>
      <w:r w:rsidR="0099327A" w:rsidRPr="007E2769">
        <w:rPr>
          <w:rFonts w:ascii="Times New Roman" w:hAnsi="Times New Roman"/>
          <w:b/>
        </w:rPr>
        <w:t xml:space="preserve">Red </w:t>
      </w:r>
      <w:proofErr w:type="gramStart"/>
      <w:r w:rsidR="0099327A" w:rsidRPr="007E2769">
        <w:rPr>
          <w:rFonts w:ascii="Times New Roman" w:hAnsi="Times New Roman"/>
          <w:b/>
        </w:rPr>
        <w:t>Cross ,</w:t>
      </w:r>
      <w:proofErr w:type="gramEnd"/>
      <w:r w:rsidR="0099327A">
        <w:rPr>
          <w:rFonts w:ascii="Times New Roman" w:hAnsi="Times New Roman"/>
          <w:bCs/>
        </w:rPr>
        <w:t xml:space="preserve"> Glouce</w:t>
      </w:r>
      <w:r w:rsidR="00126D7D">
        <w:rPr>
          <w:rFonts w:ascii="Times New Roman" w:hAnsi="Times New Roman"/>
          <w:bCs/>
        </w:rPr>
        <w:t>ster County</w:t>
      </w:r>
    </w:p>
    <w:p w14:paraId="692A199B" w14:textId="69DFBDC9" w:rsidR="0038100B" w:rsidRPr="00ED288C" w:rsidRDefault="0038100B" w:rsidP="00820147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2018-present </w:t>
      </w:r>
      <w:r w:rsidR="00A3771C"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="00A3771C">
        <w:rPr>
          <w:rFonts w:ascii="Times New Roman" w:hAnsi="Times New Roman"/>
        </w:rPr>
        <w:t xml:space="preserve">, </w:t>
      </w:r>
      <w:r w:rsidR="00A3771C" w:rsidRPr="007E2769">
        <w:rPr>
          <w:rFonts w:ascii="Times New Roman" w:hAnsi="Times New Roman"/>
          <w:b/>
          <w:bCs/>
        </w:rPr>
        <w:t>Gloucester Township Police Dept</w:t>
      </w:r>
    </w:p>
    <w:p w14:paraId="159A2F2C" w14:textId="6B053B21" w:rsidR="00AA1DDA" w:rsidRDefault="00D071D4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5-2018</w:t>
      </w:r>
      <w:r w:rsidR="00091ACC" w:rsidRPr="00091ACC">
        <w:rPr>
          <w:rFonts w:ascii="Times New Roman" w:hAnsi="Times New Roman"/>
        </w:rPr>
        <w:t xml:space="preserve">  </w:t>
      </w:r>
      <w:r w:rsidR="0038100B">
        <w:rPr>
          <w:rFonts w:ascii="Times New Roman" w:hAnsi="Times New Roman"/>
        </w:rPr>
        <w:t xml:space="preserve"> </w:t>
      </w:r>
      <w:r w:rsidR="00126D7D">
        <w:rPr>
          <w:rFonts w:ascii="Times New Roman" w:hAnsi="Times New Roman"/>
        </w:rPr>
        <w:t xml:space="preserve"> </w:t>
      </w:r>
      <w:r w:rsidR="0038100B">
        <w:rPr>
          <w:rFonts w:ascii="Times New Roman" w:hAnsi="Times New Roman"/>
        </w:rPr>
        <w:t xml:space="preserve"> </w:t>
      </w:r>
      <w:r w:rsidR="00091ACC" w:rsidRPr="00091ACC">
        <w:rPr>
          <w:rFonts w:ascii="Times New Roman" w:hAnsi="Times New Roman"/>
        </w:rPr>
        <w:t>Clinical Chaplain</w:t>
      </w:r>
      <w:r w:rsidR="00091ACC">
        <w:rPr>
          <w:rFonts w:ascii="Times New Roman" w:hAnsi="Times New Roman"/>
        </w:rPr>
        <w:t xml:space="preserve">, </w:t>
      </w:r>
      <w:r w:rsidR="00091ACC" w:rsidRPr="00ED49A8">
        <w:rPr>
          <w:rFonts w:ascii="Times New Roman" w:hAnsi="Times New Roman"/>
          <w:b/>
          <w:bCs/>
        </w:rPr>
        <w:t xml:space="preserve">Serenity </w:t>
      </w:r>
      <w:r w:rsidR="00AA1DDA" w:rsidRPr="00ED49A8">
        <w:rPr>
          <w:rFonts w:ascii="Times New Roman" w:hAnsi="Times New Roman"/>
          <w:b/>
          <w:bCs/>
        </w:rPr>
        <w:t>Hospice, Inc</w:t>
      </w:r>
      <w:r w:rsidR="00AA1DDA">
        <w:rPr>
          <w:rFonts w:ascii="Times New Roman" w:hAnsi="Times New Roman"/>
        </w:rPr>
        <w:t>. Ocean/Atlantic/Gloucester/Salem/</w:t>
      </w:r>
    </w:p>
    <w:p w14:paraId="5710753D" w14:textId="77777777" w:rsidR="00091ACC" w:rsidRPr="00091ACC" w:rsidRDefault="00AA1DDA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Camden/Burlington &amp; Mercer Counties</w:t>
      </w:r>
      <w:r w:rsidR="00091ACC">
        <w:rPr>
          <w:rFonts w:ascii="Times New Roman" w:hAnsi="Times New Roman"/>
        </w:rPr>
        <w:t xml:space="preserve">, </w:t>
      </w:r>
      <w:r w:rsidR="009D401A">
        <w:rPr>
          <w:rFonts w:ascii="Times New Roman" w:hAnsi="Times New Roman"/>
        </w:rPr>
        <w:t>Corporate Office-</w:t>
      </w:r>
      <w:r w:rsidR="00091ACC">
        <w:rPr>
          <w:rFonts w:ascii="Times New Roman" w:hAnsi="Times New Roman"/>
        </w:rPr>
        <w:t>Lakewood, NJ</w:t>
      </w:r>
    </w:p>
    <w:p w14:paraId="2D6E7F3A" w14:textId="77777777" w:rsidR="007E7A00" w:rsidRDefault="00D071D4" w:rsidP="00B02712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4-2015</w:t>
      </w:r>
      <w:r w:rsidR="006254D7">
        <w:rPr>
          <w:rFonts w:ascii="Times New Roman" w:hAnsi="Times New Roman"/>
        </w:rPr>
        <w:t xml:space="preserve">    </w:t>
      </w:r>
      <w:r w:rsidR="00AE2AFA">
        <w:rPr>
          <w:rFonts w:ascii="Times New Roman" w:hAnsi="Times New Roman"/>
        </w:rPr>
        <w:t xml:space="preserve">  </w:t>
      </w:r>
      <w:r w:rsidR="00B02712">
        <w:rPr>
          <w:rFonts w:ascii="Times New Roman" w:hAnsi="Times New Roman"/>
        </w:rPr>
        <w:t xml:space="preserve">Chaplain, </w:t>
      </w:r>
      <w:r w:rsidR="005E2909">
        <w:rPr>
          <w:rFonts w:ascii="Times New Roman" w:hAnsi="Times New Roman"/>
          <w:b/>
        </w:rPr>
        <w:t xml:space="preserve">Grace </w:t>
      </w:r>
      <w:r w:rsidR="006254D7">
        <w:rPr>
          <w:rFonts w:ascii="Times New Roman" w:hAnsi="Times New Roman"/>
          <w:b/>
        </w:rPr>
        <w:t>Healthcare Services,</w:t>
      </w:r>
      <w:r w:rsidR="005E2909">
        <w:rPr>
          <w:rFonts w:ascii="Times New Roman" w:hAnsi="Times New Roman"/>
          <w:b/>
        </w:rPr>
        <w:t xml:space="preserve"> Inc.</w:t>
      </w:r>
      <w:r w:rsidR="006254D7">
        <w:rPr>
          <w:rFonts w:ascii="Times New Roman" w:hAnsi="Times New Roman"/>
          <w:b/>
        </w:rPr>
        <w:t xml:space="preserve"> (5</w:t>
      </w:r>
      <w:r w:rsidR="00B02712">
        <w:rPr>
          <w:rFonts w:ascii="Times New Roman" w:hAnsi="Times New Roman"/>
          <w:b/>
        </w:rPr>
        <w:t xml:space="preserve"> Counties Atlantic/Cape</w:t>
      </w:r>
    </w:p>
    <w:p w14:paraId="0313944A" w14:textId="77777777" w:rsidR="00B02712" w:rsidRPr="00B02712" w:rsidRDefault="00AE2AFA" w:rsidP="00B0271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                 </w:t>
      </w:r>
      <w:r w:rsidR="00EB619A">
        <w:rPr>
          <w:rFonts w:ascii="Times New Roman" w:hAnsi="Times New Roman"/>
          <w:b/>
        </w:rPr>
        <w:t>Camden/Burlington</w:t>
      </w:r>
      <w:r w:rsidR="006254D7">
        <w:rPr>
          <w:rFonts w:ascii="Times New Roman" w:hAnsi="Times New Roman"/>
          <w:b/>
        </w:rPr>
        <w:t>/Mercer</w:t>
      </w:r>
      <w:r w:rsidR="00B02712">
        <w:rPr>
          <w:rFonts w:ascii="Times New Roman" w:hAnsi="Times New Roman"/>
          <w:b/>
        </w:rPr>
        <w:t>)</w:t>
      </w:r>
      <w:r w:rsidR="00B02712">
        <w:rPr>
          <w:rFonts w:ascii="Times New Roman" w:hAnsi="Times New Roman"/>
        </w:rPr>
        <w:t xml:space="preserve">, Corporate Office </w:t>
      </w:r>
      <w:r w:rsidR="00F03574">
        <w:rPr>
          <w:rFonts w:ascii="Times New Roman" w:hAnsi="Times New Roman"/>
        </w:rPr>
        <w:t xml:space="preserve">in </w:t>
      </w:r>
      <w:r w:rsidR="00B02712">
        <w:rPr>
          <w:rFonts w:ascii="Times New Roman" w:hAnsi="Times New Roman"/>
        </w:rPr>
        <w:t>Edison, NJ</w:t>
      </w:r>
    </w:p>
    <w:p w14:paraId="212C818C" w14:textId="77777777" w:rsidR="00DE7C0C" w:rsidRPr="00C51264" w:rsidRDefault="00DF4530" w:rsidP="00564F71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3</w:t>
      </w:r>
      <w:r w:rsidR="007E7A00">
        <w:rPr>
          <w:rFonts w:ascii="Times New Roman" w:hAnsi="Times New Roman"/>
        </w:rPr>
        <w:t>-2014</w:t>
      </w:r>
      <w:r w:rsidR="00564F71" w:rsidRPr="00C51264">
        <w:rPr>
          <w:rFonts w:ascii="Times New Roman" w:hAnsi="Times New Roman"/>
        </w:rPr>
        <w:t xml:space="preserve">  </w:t>
      </w:r>
      <w:r w:rsidR="00916E64">
        <w:rPr>
          <w:rFonts w:ascii="Times New Roman" w:hAnsi="Times New Roman"/>
        </w:rPr>
        <w:t xml:space="preserve">   </w:t>
      </w:r>
      <w:r w:rsidR="00564F71" w:rsidRPr="00C51264">
        <w:rPr>
          <w:rFonts w:ascii="Times New Roman" w:hAnsi="Times New Roman"/>
        </w:rPr>
        <w:t xml:space="preserve"> </w:t>
      </w:r>
      <w:r w:rsidR="00816E13" w:rsidRPr="00C51264">
        <w:rPr>
          <w:rFonts w:ascii="Times New Roman" w:hAnsi="Times New Roman"/>
        </w:rPr>
        <w:t xml:space="preserve">Spiritual </w:t>
      </w:r>
      <w:r w:rsidR="00564F71" w:rsidRPr="00C51264">
        <w:rPr>
          <w:rFonts w:ascii="Times New Roman" w:hAnsi="Times New Roman"/>
        </w:rPr>
        <w:t xml:space="preserve">Counselor &amp; Bereavement Program Coordinator, </w:t>
      </w:r>
      <w:r w:rsidR="00564F71" w:rsidRPr="00C51264">
        <w:rPr>
          <w:rFonts w:ascii="Times New Roman" w:hAnsi="Times New Roman"/>
          <w:b/>
        </w:rPr>
        <w:t>Bayada</w:t>
      </w:r>
    </w:p>
    <w:p w14:paraId="4372A736" w14:textId="77777777" w:rsidR="00DF67C4" w:rsidRDefault="00564F71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 xml:space="preserve">                       Hospice and Home Care</w:t>
      </w:r>
      <w:r w:rsidR="00B02712">
        <w:rPr>
          <w:rFonts w:ascii="Times New Roman" w:hAnsi="Times New Roman"/>
          <w:b/>
        </w:rPr>
        <w:t>, (Gloucester</w:t>
      </w:r>
      <w:r w:rsidR="00B67DDF">
        <w:rPr>
          <w:rFonts w:ascii="Times New Roman" w:hAnsi="Times New Roman"/>
          <w:b/>
        </w:rPr>
        <w:t>/Camden</w:t>
      </w:r>
      <w:r w:rsidR="00B02712">
        <w:rPr>
          <w:rFonts w:ascii="Times New Roman" w:hAnsi="Times New Roman"/>
          <w:b/>
        </w:rPr>
        <w:t xml:space="preserve"> County)</w:t>
      </w:r>
      <w:r w:rsidRPr="00C51264">
        <w:rPr>
          <w:rFonts w:ascii="Times New Roman" w:hAnsi="Times New Roman"/>
          <w:b/>
        </w:rPr>
        <w:t xml:space="preserve">, </w:t>
      </w:r>
      <w:r w:rsidRPr="00C51264">
        <w:rPr>
          <w:rFonts w:ascii="Times New Roman" w:hAnsi="Times New Roman"/>
        </w:rPr>
        <w:t>Woodb</w:t>
      </w:r>
      <w:r w:rsidR="009735A6">
        <w:rPr>
          <w:rFonts w:ascii="Times New Roman" w:hAnsi="Times New Roman"/>
        </w:rPr>
        <w:t>ury, NJ</w:t>
      </w:r>
    </w:p>
    <w:p w14:paraId="20859ACF" w14:textId="75914718" w:rsidR="00DF6AE6" w:rsidRPr="00C51264" w:rsidRDefault="00DF6AE6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2013-</w:t>
      </w:r>
      <w:r w:rsidR="002C10AB">
        <w:rPr>
          <w:rFonts w:ascii="Times New Roman" w:hAnsi="Times New Roman"/>
        </w:rPr>
        <w:t>2019</w:t>
      </w:r>
      <w:r w:rsidR="00916E64">
        <w:rPr>
          <w:rFonts w:ascii="Times New Roman" w:hAnsi="Times New Roman"/>
        </w:rPr>
        <w:t xml:space="preserve">  </w:t>
      </w:r>
      <w:r w:rsidR="00E6508B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Pr="00C51264">
        <w:rPr>
          <w:rFonts w:ascii="Times New Roman" w:hAnsi="Times New Roman"/>
        </w:rPr>
        <w:t xml:space="preserve">, </w:t>
      </w:r>
      <w:r w:rsidRPr="00C51264">
        <w:rPr>
          <w:rFonts w:ascii="Times New Roman" w:hAnsi="Times New Roman"/>
          <w:b/>
        </w:rPr>
        <w:t>Veterans Haven</w:t>
      </w:r>
      <w:r w:rsidRPr="00C51264">
        <w:rPr>
          <w:rFonts w:ascii="Times New Roman" w:hAnsi="Times New Roman"/>
        </w:rPr>
        <w:t xml:space="preserve"> (Transitional Dormitory), Winslow, NJ</w:t>
      </w:r>
    </w:p>
    <w:p w14:paraId="4090C905" w14:textId="599C810E" w:rsidR="00A5291C" w:rsidRPr="00754A08" w:rsidRDefault="00916E64" w:rsidP="00682915">
      <w:pPr>
        <w:spacing w:after="0" w:line="240" w:lineRule="auto"/>
        <w:ind w:right="-360"/>
        <w:rPr>
          <w:rFonts w:ascii="Times New Roman" w:hAnsi="Times New Roman"/>
        </w:rPr>
      </w:pPr>
      <w:r>
        <w:rPr>
          <w:rFonts w:ascii="Times New Roman" w:hAnsi="Times New Roman"/>
        </w:rPr>
        <w:t>2012-</w:t>
      </w:r>
      <w:proofErr w:type="gramStart"/>
      <w:r>
        <w:rPr>
          <w:rFonts w:ascii="Times New Roman" w:hAnsi="Times New Roman"/>
        </w:rPr>
        <w:t xml:space="preserve">present  </w:t>
      </w:r>
      <w:r w:rsidR="003B0B58">
        <w:rPr>
          <w:rFonts w:ascii="Times New Roman" w:hAnsi="Times New Roman"/>
        </w:rPr>
        <w:t>Administrative</w:t>
      </w:r>
      <w:proofErr w:type="gramEnd"/>
      <w:r w:rsidR="003B0B58">
        <w:rPr>
          <w:rFonts w:ascii="Times New Roman" w:hAnsi="Times New Roman"/>
        </w:rPr>
        <w:t xml:space="preserve"> Chaplain</w:t>
      </w:r>
      <w:r w:rsidR="000B0F4D">
        <w:rPr>
          <w:rFonts w:ascii="Times New Roman" w:hAnsi="Times New Roman"/>
        </w:rPr>
        <w:t xml:space="preserve"> (Volunteer)</w:t>
      </w:r>
      <w:r w:rsidR="003B0B58">
        <w:rPr>
          <w:rFonts w:ascii="Times New Roman" w:hAnsi="Times New Roman"/>
        </w:rPr>
        <w:t xml:space="preserve"> </w:t>
      </w:r>
      <w:r w:rsidR="00ED49A8">
        <w:rPr>
          <w:rFonts w:ascii="Times New Roman" w:hAnsi="Times New Roman"/>
        </w:rPr>
        <w:t>Founder/</w:t>
      </w:r>
      <w:r>
        <w:rPr>
          <w:rFonts w:ascii="Times New Roman" w:hAnsi="Times New Roman"/>
        </w:rPr>
        <w:t xml:space="preserve">Executive Director </w:t>
      </w:r>
      <w:r w:rsidR="00007FB3">
        <w:rPr>
          <w:rFonts w:ascii="Times New Roman" w:hAnsi="Times New Roman"/>
        </w:rPr>
        <w:t xml:space="preserve">of </w:t>
      </w:r>
      <w:r w:rsidR="005E2909">
        <w:rPr>
          <w:rFonts w:ascii="Times New Roman" w:hAnsi="Times New Roman"/>
        </w:rPr>
        <w:t xml:space="preserve">Human &amp; </w:t>
      </w:r>
      <w:r w:rsidR="004912CE">
        <w:rPr>
          <w:rFonts w:ascii="Times New Roman" w:hAnsi="Times New Roman"/>
        </w:rPr>
        <w:t>Community</w:t>
      </w:r>
      <w:r w:rsidR="00682915">
        <w:rPr>
          <w:rFonts w:ascii="Times New Roman" w:hAnsi="Times New Roman"/>
        </w:rPr>
        <w:t xml:space="preserve"> </w:t>
      </w:r>
      <w:r w:rsidR="004E780C">
        <w:rPr>
          <w:rFonts w:ascii="Times New Roman" w:hAnsi="Times New Roman"/>
        </w:rPr>
        <w:t>Svc</w:t>
      </w:r>
    </w:p>
    <w:p w14:paraId="0D7CAC25" w14:textId="77777777" w:rsidR="004912CE" w:rsidRPr="002216E7" w:rsidRDefault="004912CE" w:rsidP="0008743E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  <w:r w:rsidR="00AE2AFA">
        <w:rPr>
          <w:rFonts w:ascii="Times New Roman" w:hAnsi="Times New Roman"/>
          <w:b/>
        </w:rPr>
        <w:t xml:space="preserve">                      </w:t>
      </w:r>
      <w:r w:rsidR="005E2909">
        <w:rPr>
          <w:rFonts w:ascii="Times New Roman" w:hAnsi="Times New Roman"/>
          <w:b/>
        </w:rPr>
        <w:t xml:space="preserve">Grace I. Ross-Lewis </w:t>
      </w:r>
      <w:r>
        <w:rPr>
          <w:rFonts w:ascii="Times New Roman" w:hAnsi="Times New Roman"/>
          <w:b/>
        </w:rPr>
        <w:t xml:space="preserve">Resource </w:t>
      </w:r>
      <w:r w:rsidR="00A5291C">
        <w:rPr>
          <w:rFonts w:ascii="Times New Roman" w:hAnsi="Times New Roman"/>
          <w:b/>
        </w:rPr>
        <w:t xml:space="preserve">Center </w:t>
      </w:r>
      <w:r w:rsidR="00A5291C">
        <w:rPr>
          <w:rFonts w:ascii="Times New Roman" w:hAnsi="Times New Roman"/>
        </w:rPr>
        <w:t>Blackwood, NJ</w:t>
      </w:r>
      <w:r w:rsidR="002216E7">
        <w:rPr>
          <w:rFonts w:ascii="Times New Roman" w:hAnsi="Times New Roman"/>
          <w:b/>
        </w:rPr>
        <w:t xml:space="preserve">                        </w:t>
      </w:r>
    </w:p>
    <w:p w14:paraId="02E4CD6E" w14:textId="766BE1A8" w:rsidR="00DF6AE6" w:rsidRPr="004912CE" w:rsidRDefault="00007FB3" w:rsidP="0008743E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0</w:t>
      </w:r>
      <w:r w:rsidR="00DF6AE6" w:rsidRPr="00C51264">
        <w:rPr>
          <w:rFonts w:ascii="Times New Roman" w:hAnsi="Times New Roman"/>
        </w:rPr>
        <w:t>-</w:t>
      </w:r>
      <w:proofErr w:type="gramStart"/>
      <w:r w:rsidR="00DF6AE6">
        <w:rPr>
          <w:rFonts w:ascii="Times New Roman" w:hAnsi="Times New Roman"/>
        </w:rPr>
        <w:t>present</w:t>
      </w:r>
      <w:r w:rsidR="00DF6AE6" w:rsidRPr="00C51264">
        <w:rPr>
          <w:rFonts w:ascii="Times New Roman" w:hAnsi="Times New Roman"/>
        </w:rPr>
        <w:t xml:space="preserve">  </w:t>
      </w:r>
      <w:r w:rsidR="00DF6AE6">
        <w:rPr>
          <w:rFonts w:ascii="Times New Roman" w:hAnsi="Times New Roman"/>
        </w:rPr>
        <w:t>Senior</w:t>
      </w:r>
      <w:proofErr w:type="gramEnd"/>
      <w:r w:rsidR="00DF6AE6">
        <w:rPr>
          <w:rFonts w:ascii="Times New Roman" w:hAnsi="Times New Roman"/>
        </w:rPr>
        <w:t xml:space="preserve"> </w:t>
      </w:r>
      <w:r w:rsidR="00916E64">
        <w:rPr>
          <w:rFonts w:ascii="Times New Roman" w:hAnsi="Times New Roman"/>
        </w:rPr>
        <w:t>Pastor</w:t>
      </w:r>
      <w:r w:rsidR="00DF6AE6" w:rsidRPr="00C51264">
        <w:rPr>
          <w:rFonts w:ascii="Times New Roman" w:hAnsi="Times New Roman"/>
        </w:rPr>
        <w:t>,</w:t>
      </w:r>
      <w:r w:rsidR="00CD47E3">
        <w:rPr>
          <w:rFonts w:ascii="Times New Roman" w:hAnsi="Times New Roman"/>
        </w:rPr>
        <w:t xml:space="preserve"> </w:t>
      </w:r>
      <w:r w:rsidR="00CD47E3">
        <w:rPr>
          <w:rFonts w:ascii="Times New Roman" w:hAnsi="Times New Roman"/>
          <w:b/>
        </w:rPr>
        <w:t xml:space="preserve">The </w:t>
      </w:r>
      <w:r w:rsidR="00DF6AE6" w:rsidRPr="00C51264">
        <w:rPr>
          <w:rFonts w:ascii="Times New Roman" w:hAnsi="Times New Roman"/>
          <w:b/>
        </w:rPr>
        <w:t>Harvest Ch</w:t>
      </w:r>
      <w:r w:rsidR="00EE1C70">
        <w:rPr>
          <w:rFonts w:ascii="Times New Roman" w:hAnsi="Times New Roman"/>
          <w:b/>
        </w:rPr>
        <w:t>apel</w:t>
      </w:r>
      <w:r w:rsidR="00DF6AE6">
        <w:rPr>
          <w:rFonts w:ascii="Times New Roman" w:hAnsi="Times New Roman"/>
          <w:b/>
        </w:rPr>
        <w:t xml:space="preserve"> Inc, </w:t>
      </w:r>
      <w:r w:rsidR="00DF6AE6" w:rsidRPr="004912CE">
        <w:rPr>
          <w:rFonts w:ascii="Times New Roman" w:hAnsi="Times New Roman"/>
        </w:rPr>
        <w:t>Black</w:t>
      </w:r>
      <w:r w:rsidR="00DF6AE6">
        <w:rPr>
          <w:rFonts w:ascii="Times New Roman" w:hAnsi="Times New Roman"/>
        </w:rPr>
        <w:t>wood, NJ</w:t>
      </w:r>
    </w:p>
    <w:p w14:paraId="1EA99B1A" w14:textId="77777777" w:rsidR="00CD4427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0-2011      </w:t>
      </w:r>
      <w:r w:rsidR="00F5329A" w:rsidRPr="00C51264">
        <w:rPr>
          <w:rFonts w:ascii="Times New Roman" w:hAnsi="Times New Roman"/>
        </w:rPr>
        <w:t xml:space="preserve">Chaplain, </w:t>
      </w:r>
      <w:r w:rsidR="00EC1446" w:rsidRPr="00C51264">
        <w:rPr>
          <w:rFonts w:ascii="Times New Roman" w:hAnsi="Times New Roman"/>
          <w:b/>
        </w:rPr>
        <w:t>Holy Redeemer Hospice</w:t>
      </w:r>
      <w:r w:rsidR="00F5329A" w:rsidRPr="00C51264">
        <w:rPr>
          <w:rFonts w:ascii="Times New Roman" w:hAnsi="Times New Roman"/>
        </w:rPr>
        <w:t>,</w:t>
      </w:r>
      <w:r w:rsidR="00B02712">
        <w:rPr>
          <w:rFonts w:ascii="Times New Roman" w:hAnsi="Times New Roman"/>
        </w:rPr>
        <w:t xml:space="preserve"> </w:t>
      </w:r>
      <w:r w:rsidR="00B02712" w:rsidRPr="00B02712">
        <w:rPr>
          <w:rFonts w:ascii="Times New Roman" w:hAnsi="Times New Roman"/>
          <w:b/>
        </w:rPr>
        <w:t>(</w:t>
      </w:r>
      <w:r w:rsidR="00B02712">
        <w:rPr>
          <w:rFonts w:ascii="Times New Roman" w:hAnsi="Times New Roman"/>
          <w:b/>
        </w:rPr>
        <w:t>Cape May County)</w:t>
      </w:r>
      <w:r w:rsidR="00F5329A" w:rsidRPr="00C51264">
        <w:rPr>
          <w:rFonts w:ascii="Times New Roman" w:hAnsi="Times New Roman"/>
        </w:rPr>
        <w:t xml:space="preserve"> Cape May, NJ</w:t>
      </w:r>
    </w:p>
    <w:p w14:paraId="6BAFF961" w14:textId="77777777" w:rsidR="00E72257" w:rsidRPr="00C51264" w:rsidRDefault="00E7225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8-2008   </w:t>
      </w:r>
      <w:r w:rsidR="009C6E3B" w:rsidRPr="00C51264">
        <w:rPr>
          <w:rFonts w:ascii="Times New Roman" w:hAnsi="Times New Roman"/>
        </w:rPr>
        <w:t xml:space="preserve">   </w:t>
      </w:r>
      <w:r w:rsidR="00D23272">
        <w:rPr>
          <w:rFonts w:ascii="Times New Roman" w:hAnsi="Times New Roman"/>
        </w:rPr>
        <w:t>Lead</w:t>
      </w:r>
      <w:r w:rsidR="0092643E" w:rsidRPr="00C51264">
        <w:rPr>
          <w:rFonts w:ascii="Times New Roman" w:hAnsi="Times New Roman"/>
        </w:rPr>
        <w:t xml:space="preserve"> </w:t>
      </w:r>
      <w:r w:rsidR="00D23272">
        <w:rPr>
          <w:rFonts w:ascii="Times New Roman" w:hAnsi="Times New Roman"/>
        </w:rPr>
        <w:t>Chaplain</w:t>
      </w:r>
      <w:r w:rsidRPr="00C51264">
        <w:rPr>
          <w:rFonts w:ascii="Times New Roman" w:hAnsi="Times New Roman"/>
        </w:rPr>
        <w:t>/Bereavement Coordinat</w:t>
      </w:r>
      <w:r w:rsidR="00FF4F77" w:rsidRPr="00C51264">
        <w:rPr>
          <w:rFonts w:ascii="Times New Roman" w:hAnsi="Times New Roman"/>
        </w:rPr>
        <w:t xml:space="preserve">or, </w:t>
      </w:r>
      <w:r w:rsidR="00FF4F77" w:rsidRPr="00C51264">
        <w:rPr>
          <w:rFonts w:ascii="Times New Roman" w:hAnsi="Times New Roman"/>
          <w:b/>
        </w:rPr>
        <w:t>Trinity Hospice</w:t>
      </w:r>
      <w:r w:rsidR="00FF4F77" w:rsidRPr="00C51264">
        <w:rPr>
          <w:rFonts w:ascii="Times New Roman" w:hAnsi="Times New Roman"/>
        </w:rPr>
        <w:t>,</w:t>
      </w:r>
      <w:r w:rsidR="00A944CF" w:rsidRPr="00A944CF">
        <w:rPr>
          <w:rFonts w:ascii="Times New Roman" w:hAnsi="Times New Roman"/>
        </w:rPr>
        <w:t xml:space="preserve"> </w:t>
      </w:r>
      <w:r w:rsidR="00A944CF" w:rsidRPr="00C51264">
        <w:rPr>
          <w:rFonts w:ascii="Times New Roman" w:hAnsi="Times New Roman"/>
        </w:rPr>
        <w:t>Lyndhurst, NJ</w:t>
      </w:r>
      <w:r w:rsidR="00FF4F77" w:rsidRPr="00C51264">
        <w:rPr>
          <w:rFonts w:ascii="Times New Roman" w:hAnsi="Times New Roman"/>
        </w:rPr>
        <w:t xml:space="preserve"> </w:t>
      </w:r>
      <w:r w:rsidR="0092643E" w:rsidRPr="00C51264">
        <w:rPr>
          <w:rFonts w:ascii="Times New Roman" w:hAnsi="Times New Roman"/>
        </w:rPr>
        <w:t xml:space="preserve">   </w:t>
      </w:r>
    </w:p>
    <w:p w14:paraId="58FEF346" w14:textId="77777777" w:rsidR="0092643E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</w:t>
      </w:r>
      <w:r w:rsidR="00C23C84" w:rsidRPr="00B02712">
        <w:rPr>
          <w:rFonts w:ascii="Times New Roman" w:hAnsi="Times New Roman"/>
          <w:b/>
        </w:rPr>
        <w:t>(North Jersey</w:t>
      </w:r>
      <w:r w:rsidR="001538BB">
        <w:rPr>
          <w:rFonts w:ascii="Times New Roman" w:hAnsi="Times New Roman"/>
          <w:b/>
        </w:rPr>
        <w:t xml:space="preserve"> Area &amp; Cherry Hill Office)</w:t>
      </w:r>
    </w:p>
    <w:p w14:paraId="47C7BA24" w14:textId="77777777" w:rsidR="00E72257" w:rsidRPr="009E35CF" w:rsidRDefault="00E72257" w:rsidP="009E35CF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</w:rPr>
        <w:t xml:space="preserve">2006-2008   </w:t>
      </w:r>
      <w:r w:rsidR="00AE2AFA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>Staff Chaplain</w:t>
      </w:r>
      <w:r w:rsidR="001C26BA" w:rsidRPr="00C51264">
        <w:rPr>
          <w:rFonts w:ascii="Times New Roman" w:hAnsi="Times New Roman"/>
        </w:rPr>
        <w:t>/</w:t>
      </w:r>
      <w:r w:rsidR="00A61815">
        <w:rPr>
          <w:rFonts w:ascii="Times New Roman" w:hAnsi="Times New Roman"/>
        </w:rPr>
        <w:t xml:space="preserve">Protestant Program </w:t>
      </w:r>
      <w:proofErr w:type="spellStart"/>
      <w:proofErr w:type="gramStart"/>
      <w:r w:rsidR="00A61815">
        <w:rPr>
          <w:rFonts w:ascii="Times New Roman" w:hAnsi="Times New Roman"/>
        </w:rPr>
        <w:t>Coordinator,</w:t>
      </w:r>
      <w:r w:rsidR="00A61815">
        <w:rPr>
          <w:rFonts w:ascii="Times New Roman" w:hAnsi="Times New Roman"/>
          <w:b/>
        </w:rPr>
        <w:t>N.Y.C</w:t>
      </w:r>
      <w:proofErr w:type="spellEnd"/>
      <w:r w:rsidR="00A61815">
        <w:rPr>
          <w:rFonts w:ascii="Times New Roman" w:hAnsi="Times New Roman"/>
          <w:b/>
        </w:rPr>
        <w:t>.</w:t>
      </w:r>
      <w:proofErr w:type="gramEnd"/>
      <w:r w:rsidR="00A61815">
        <w:rPr>
          <w:rFonts w:ascii="Times New Roman" w:hAnsi="Times New Roman"/>
          <w:b/>
        </w:rPr>
        <w:t xml:space="preserve"> Dept. </w:t>
      </w:r>
      <w:r w:rsidR="001C26BA" w:rsidRPr="00820147">
        <w:rPr>
          <w:rFonts w:ascii="Times New Roman" w:hAnsi="Times New Roman"/>
          <w:b/>
        </w:rPr>
        <w:t>of Corrections</w:t>
      </w:r>
      <w:r w:rsidR="00A61815">
        <w:rPr>
          <w:rFonts w:ascii="Times New Roman" w:hAnsi="Times New Roman"/>
          <w:b/>
        </w:rPr>
        <w:t xml:space="preserve">, </w:t>
      </w:r>
      <w:r w:rsidR="00F931EB">
        <w:rPr>
          <w:rFonts w:ascii="Times New Roman" w:hAnsi="Times New Roman"/>
          <w:b/>
        </w:rPr>
        <w:t>Rikers Island</w:t>
      </w:r>
    </w:p>
    <w:p w14:paraId="543CDEA1" w14:textId="77777777" w:rsidR="00A54287" w:rsidRPr="00C51264" w:rsidRDefault="00A5428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5-2008  </w:t>
      </w:r>
      <w:r w:rsidR="009C6E3B" w:rsidRPr="00C51264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 xml:space="preserve"> Adjunct Instructor/Administrative Chaplain, </w:t>
      </w:r>
      <w:r w:rsidRPr="00820147">
        <w:rPr>
          <w:rFonts w:ascii="Times New Roman" w:hAnsi="Times New Roman"/>
          <w:b/>
        </w:rPr>
        <w:t>All Saints Chaplaincy Academy,</w:t>
      </w:r>
      <w:r w:rsidR="009E35CF">
        <w:rPr>
          <w:rFonts w:ascii="Times New Roman" w:hAnsi="Times New Roman"/>
          <w:b/>
        </w:rPr>
        <w:t xml:space="preserve"> </w:t>
      </w:r>
      <w:r w:rsidR="00AA1DDA">
        <w:rPr>
          <w:rFonts w:ascii="Times New Roman" w:hAnsi="Times New Roman"/>
          <w:b/>
        </w:rPr>
        <w:t>New York</w:t>
      </w:r>
    </w:p>
    <w:p w14:paraId="3E35A160" w14:textId="77777777" w:rsidR="00A944CF" w:rsidRDefault="008F17B4" w:rsidP="00810580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03-</w:t>
      </w:r>
      <w:proofErr w:type="gramStart"/>
      <w:r>
        <w:rPr>
          <w:rFonts w:ascii="Times New Roman" w:hAnsi="Times New Roman"/>
        </w:rPr>
        <w:t>present</w:t>
      </w:r>
      <w:r w:rsidR="00A944CF">
        <w:rPr>
          <w:rFonts w:ascii="Times New Roman" w:hAnsi="Times New Roman"/>
        </w:rPr>
        <w:t xml:space="preserve">  National</w:t>
      </w:r>
      <w:proofErr w:type="gramEnd"/>
      <w:r w:rsidR="00A944CF">
        <w:rPr>
          <w:rFonts w:ascii="Times New Roman" w:hAnsi="Times New Roman"/>
        </w:rPr>
        <w:t xml:space="preserve"> Institutional</w:t>
      </w:r>
      <w:r w:rsidR="00810580" w:rsidRPr="00C51264">
        <w:rPr>
          <w:rFonts w:ascii="Times New Roman" w:hAnsi="Times New Roman"/>
        </w:rPr>
        <w:t xml:space="preserve"> Chaplain, </w:t>
      </w:r>
      <w:r w:rsidR="00810580" w:rsidRPr="000150C9">
        <w:rPr>
          <w:rFonts w:ascii="Times New Roman" w:hAnsi="Times New Roman"/>
          <w:b/>
        </w:rPr>
        <w:t xml:space="preserve">Military &amp; Institutional Chaplaincy Dept., </w:t>
      </w:r>
    </w:p>
    <w:p w14:paraId="0FD33D4D" w14:textId="3A9B03F6" w:rsidR="00820147" w:rsidRDefault="00810580" w:rsidP="001B51C5">
      <w:pPr>
        <w:spacing w:after="0" w:line="240" w:lineRule="auto"/>
        <w:ind w:left="1272"/>
        <w:rPr>
          <w:rFonts w:ascii="Times New Roman" w:hAnsi="Times New Roman"/>
        </w:rPr>
      </w:pPr>
      <w:r w:rsidRPr="000150C9">
        <w:rPr>
          <w:rFonts w:ascii="Times New Roman" w:hAnsi="Times New Roman"/>
          <w:b/>
        </w:rPr>
        <w:t>Church of G</w:t>
      </w:r>
      <w:r w:rsidR="00A944CF">
        <w:rPr>
          <w:rFonts w:ascii="Times New Roman" w:hAnsi="Times New Roman"/>
          <w:b/>
        </w:rPr>
        <w:t xml:space="preserve">od in </w:t>
      </w:r>
      <w:r w:rsidRPr="000150C9">
        <w:rPr>
          <w:rFonts w:ascii="Times New Roman" w:hAnsi="Times New Roman"/>
          <w:b/>
        </w:rPr>
        <w:t>Christ, Inc.</w:t>
      </w:r>
      <w:r w:rsidRPr="00C51264">
        <w:rPr>
          <w:rFonts w:ascii="Times New Roman" w:hAnsi="Times New Roman"/>
        </w:rPr>
        <w:t xml:space="preserve"> Institutional Chaplain, Memphis, TN </w:t>
      </w:r>
      <w:r w:rsidRPr="00C51264">
        <w:rPr>
          <w:rFonts w:ascii="Times New Roman" w:hAnsi="Times New Roman"/>
          <w:b/>
        </w:rPr>
        <w:t xml:space="preserve">(Ecclesiastical </w:t>
      </w:r>
      <w:r w:rsidR="00A944CF">
        <w:rPr>
          <w:rFonts w:ascii="Times New Roman" w:hAnsi="Times New Roman"/>
          <w:b/>
        </w:rPr>
        <w:t xml:space="preserve">                    </w:t>
      </w:r>
      <w:r w:rsidRPr="00C51264">
        <w:rPr>
          <w:rFonts w:ascii="Times New Roman" w:hAnsi="Times New Roman"/>
          <w:b/>
        </w:rPr>
        <w:t>Endorser)</w:t>
      </w:r>
      <w:r w:rsidR="00A944CF">
        <w:rPr>
          <w:rFonts w:ascii="Times New Roman" w:hAnsi="Times New Roman"/>
          <w:b/>
        </w:rPr>
        <w:t xml:space="preserve"> </w:t>
      </w:r>
      <w:r w:rsidR="00A944CF" w:rsidRPr="00C51264">
        <w:rPr>
          <w:rFonts w:ascii="Times New Roman" w:hAnsi="Times New Roman"/>
        </w:rPr>
        <w:t>New York and New Jersey</w:t>
      </w:r>
      <w:r w:rsidR="00A54287" w:rsidRPr="00C51264">
        <w:rPr>
          <w:rFonts w:ascii="Times New Roman" w:hAnsi="Times New Roman"/>
        </w:rPr>
        <w:t xml:space="preserve"> </w:t>
      </w:r>
    </w:p>
    <w:p w14:paraId="35E36015" w14:textId="77777777" w:rsidR="00820147" w:rsidRPr="00C51264" w:rsidRDefault="00820147" w:rsidP="00782BD9">
      <w:pPr>
        <w:spacing w:after="0" w:line="240" w:lineRule="auto"/>
        <w:rPr>
          <w:rFonts w:ascii="Times New Roman" w:hAnsi="Times New Roman"/>
        </w:rPr>
      </w:pPr>
    </w:p>
    <w:p w14:paraId="6EE9C670" w14:textId="4F91802C" w:rsidR="00820147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      </w:t>
      </w:r>
      <w:r w:rsidR="00FC21D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51264">
        <w:rPr>
          <w:rFonts w:ascii="Times New Roman" w:hAnsi="Times New Roman"/>
          <w:b/>
        </w:rPr>
        <w:t>EDUCATION/TRAINING</w:t>
      </w:r>
    </w:p>
    <w:p w14:paraId="1BEEECA8" w14:textId="4305FB5A" w:rsidR="00295F92" w:rsidRPr="00295F92" w:rsidRDefault="00295F92" w:rsidP="006B390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Virginia Union Univ</w:t>
      </w:r>
      <w:r w:rsidR="007B3A82">
        <w:rPr>
          <w:rFonts w:ascii="Times New Roman" w:hAnsi="Times New Roman"/>
          <w:b/>
        </w:rPr>
        <w:t>ersity</w:t>
      </w:r>
      <w:r w:rsidR="00EE1C70">
        <w:rPr>
          <w:rFonts w:ascii="Times New Roman" w:hAnsi="Times New Roman"/>
          <w:b/>
        </w:rPr>
        <w:t xml:space="preserve"> Theological</w:t>
      </w:r>
      <w:r w:rsidR="007B3A82">
        <w:rPr>
          <w:rFonts w:ascii="Times New Roman" w:hAnsi="Times New Roman"/>
          <w:b/>
        </w:rPr>
        <w:t xml:space="preserve"> </w:t>
      </w:r>
      <w:r w:rsidR="007209DB">
        <w:rPr>
          <w:rFonts w:ascii="Times New Roman" w:hAnsi="Times New Roman"/>
          <w:b/>
        </w:rPr>
        <w:t>S</w:t>
      </w:r>
      <w:r w:rsidR="00984B05">
        <w:rPr>
          <w:rFonts w:ascii="Times New Roman" w:hAnsi="Times New Roman"/>
          <w:b/>
        </w:rPr>
        <w:t>eminary</w:t>
      </w:r>
      <w:r w:rsidR="00324D27">
        <w:rPr>
          <w:rFonts w:ascii="Times New Roman" w:hAnsi="Times New Roman"/>
          <w:b/>
        </w:rPr>
        <w:t>, Richmond, VA:</w:t>
      </w:r>
      <w:r w:rsidR="00DD5D95">
        <w:rPr>
          <w:rFonts w:ascii="Times New Roman" w:hAnsi="Times New Roman"/>
          <w:b/>
        </w:rPr>
        <w:t xml:space="preserve"> </w:t>
      </w:r>
      <w:r w:rsidR="00324D27">
        <w:rPr>
          <w:rFonts w:ascii="Times New Roman" w:hAnsi="Times New Roman"/>
          <w:b/>
        </w:rPr>
        <w:t>MDiv</w:t>
      </w:r>
      <w:r w:rsidR="00EE1C70">
        <w:rPr>
          <w:rFonts w:ascii="Times New Roman" w:hAnsi="Times New Roman"/>
          <w:b/>
        </w:rPr>
        <w:t>-</w:t>
      </w:r>
      <w:r w:rsidR="00324D27">
        <w:rPr>
          <w:rFonts w:ascii="Times New Roman" w:hAnsi="Times New Roman"/>
          <w:b/>
        </w:rPr>
        <w:t xml:space="preserve"> Graduate Student</w:t>
      </w:r>
    </w:p>
    <w:p w14:paraId="196EBB77" w14:textId="1ACEB7D4" w:rsidR="00D00554" w:rsidRPr="00023490" w:rsidRDefault="00306B15" w:rsidP="00D00554">
      <w:pPr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Rutgers </w:t>
      </w:r>
      <w:proofErr w:type="gramStart"/>
      <w:r>
        <w:rPr>
          <w:rFonts w:ascii="Times New Roman" w:hAnsi="Times New Roman"/>
          <w:b/>
        </w:rPr>
        <w:t>University</w:t>
      </w:r>
      <w:r w:rsidR="00025DEF">
        <w:rPr>
          <w:rFonts w:ascii="Times New Roman" w:hAnsi="Times New Roman"/>
          <w:b/>
        </w:rPr>
        <w:t>(</w:t>
      </w:r>
      <w:proofErr w:type="gramEnd"/>
      <w:r w:rsidR="00295F92">
        <w:rPr>
          <w:rFonts w:ascii="Times New Roman" w:hAnsi="Times New Roman"/>
          <w:b/>
        </w:rPr>
        <w:t>2019</w:t>
      </w:r>
      <w:r w:rsidR="008B1A97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 xml:space="preserve"> </w:t>
      </w:r>
      <w:r w:rsidR="00D15452">
        <w:rPr>
          <w:rFonts w:ascii="Times New Roman" w:hAnsi="Times New Roman"/>
          <w:b/>
        </w:rPr>
        <w:t>Camden</w:t>
      </w:r>
      <w:r w:rsidR="00025DEF">
        <w:rPr>
          <w:rFonts w:ascii="Times New Roman" w:hAnsi="Times New Roman"/>
          <w:b/>
        </w:rPr>
        <w:t>,</w:t>
      </w:r>
      <w:r w:rsidR="00D15452">
        <w:rPr>
          <w:rFonts w:ascii="Times New Roman" w:hAnsi="Times New Roman"/>
          <w:b/>
        </w:rPr>
        <w:t xml:space="preserve"> NJ</w:t>
      </w:r>
      <w:r w:rsidR="008B1A97">
        <w:rPr>
          <w:rFonts w:ascii="Times New Roman" w:hAnsi="Times New Roman"/>
          <w:b/>
        </w:rPr>
        <w:t xml:space="preserve"> Major: Philosophy</w:t>
      </w:r>
      <w:r w:rsidR="005B6054">
        <w:rPr>
          <w:rFonts w:ascii="Times New Roman" w:hAnsi="Times New Roman"/>
          <w:b/>
        </w:rPr>
        <w:t xml:space="preserve"> w/ a </w:t>
      </w:r>
      <w:r w:rsidR="008B1A97">
        <w:rPr>
          <w:rFonts w:ascii="Times New Roman" w:hAnsi="Times New Roman"/>
          <w:b/>
        </w:rPr>
        <w:t>Religion</w:t>
      </w:r>
      <w:r w:rsidR="00281722">
        <w:rPr>
          <w:rFonts w:ascii="Times New Roman" w:hAnsi="Times New Roman"/>
          <w:b/>
        </w:rPr>
        <w:t xml:space="preserve"> Concentration</w:t>
      </w:r>
      <w:r w:rsidR="00023490">
        <w:rPr>
          <w:rFonts w:ascii="Times New Roman" w:hAnsi="Times New Roman"/>
          <w:b/>
        </w:rPr>
        <w:t xml:space="preserve"> </w:t>
      </w:r>
      <w:r w:rsidR="00023490" w:rsidRPr="00023490">
        <w:rPr>
          <w:rFonts w:ascii="Times New Roman" w:hAnsi="Times New Roman"/>
        </w:rPr>
        <w:t xml:space="preserve"> </w:t>
      </w:r>
    </w:p>
    <w:p w14:paraId="481A729C" w14:textId="13A54D0C" w:rsidR="00626F61" w:rsidRPr="00C51264" w:rsidRDefault="00626F61" w:rsidP="00626F61">
      <w:pPr>
        <w:numPr>
          <w:ilvl w:val="0"/>
          <w:numId w:val="19"/>
        </w:num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Honorary </w:t>
      </w:r>
      <w:proofErr w:type="gramStart"/>
      <w:r>
        <w:rPr>
          <w:rFonts w:ascii="Times New Roman" w:hAnsi="Times New Roman"/>
          <w:b/>
        </w:rPr>
        <w:t>Doctorate o</w:t>
      </w:r>
      <w:r w:rsidR="00E40FBC">
        <w:rPr>
          <w:rFonts w:ascii="Times New Roman" w:hAnsi="Times New Roman"/>
          <w:b/>
        </w:rPr>
        <w:t>f Philosophy</w:t>
      </w:r>
      <w:proofErr w:type="gramEnd"/>
      <w:r>
        <w:rPr>
          <w:rFonts w:ascii="Times New Roman" w:hAnsi="Times New Roman"/>
          <w:b/>
        </w:rPr>
        <w:t xml:space="preserve"> – City of Hope Bible College, Atlantic City, NJ (2017)</w:t>
      </w:r>
    </w:p>
    <w:p w14:paraId="39ABB538" w14:textId="77777777" w:rsidR="00180BF9" w:rsidRPr="00C51264" w:rsidRDefault="00180BF9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Maste</w:t>
      </w:r>
      <w:r w:rsidR="004F5221" w:rsidRPr="004F5221">
        <w:rPr>
          <w:rFonts w:ascii="Times New Roman" w:hAnsi="Times New Roman"/>
          <w:b/>
        </w:rPr>
        <w:t>r of Arts:</w:t>
      </w:r>
      <w:r w:rsidRPr="00C51264">
        <w:rPr>
          <w:rFonts w:ascii="Times New Roman" w:hAnsi="Times New Roman"/>
        </w:rPr>
        <w:t xml:space="preserve"> Theology, Progressiv</w:t>
      </w:r>
      <w:r w:rsidR="00580FC8" w:rsidRPr="00C51264">
        <w:rPr>
          <w:rFonts w:ascii="Times New Roman" w:hAnsi="Times New Roman"/>
        </w:rPr>
        <w:t>e Universal Bible College, Sacra</w:t>
      </w:r>
      <w:r w:rsidRPr="00C51264">
        <w:rPr>
          <w:rFonts w:ascii="Times New Roman" w:hAnsi="Times New Roman"/>
        </w:rPr>
        <w:t>mento, CA</w:t>
      </w:r>
    </w:p>
    <w:p w14:paraId="0B540A6D" w14:textId="77777777" w:rsidR="00C50B6B" w:rsidRPr="00C51264" w:rsidRDefault="004F5221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Bachelor of Science:</w:t>
      </w:r>
      <w:r>
        <w:rPr>
          <w:rFonts w:ascii="Times New Roman" w:hAnsi="Times New Roman"/>
        </w:rPr>
        <w:t xml:space="preserve"> </w:t>
      </w:r>
      <w:r w:rsidR="00C50B6B" w:rsidRPr="00C51264">
        <w:rPr>
          <w:rFonts w:ascii="Times New Roman" w:hAnsi="Times New Roman"/>
        </w:rPr>
        <w:t>Human Service Management</w:t>
      </w:r>
      <w:r w:rsidR="004E4EB0" w:rsidRPr="00C51264">
        <w:rPr>
          <w:rFonts w:ascii="Times New Roman" w:hAnsi="Times New Roman"/>
        </w:rPr>
        <w:t xml:space="preserve"> (</w:t>
      </w:r>
      <w:r w:rsidR="00A17308" w:rsidRPr="00C51264">
        <w:rPr>
          <w:rFonts w:ascii="Times New Roman" w:hAnsi="Times New Roman"/>
        </w:rPr>
        <w:t>6-cr.</w:t>
      </w:r>
      <w:r w:rsidR="00440D98" w:rsidRPr="00C51264">
        <w:rPr>
          <w:rFonts w:ascii="Times New Roman" w:hAnsi="Times New Roman"/>
        </w:rPr>
        <w:t>/</w:t>
      </w:r>
      <w:r w:rsidR="00C50B6B" w:rsidRPr="00C51264">
        <w:rPr>
          <w:rFonts w:ascii="Times New Roman" w:hAnsi="Times New Roman"/>
        </w:rPr>
        <w:t>Univ. of Phoenix</w:t>
      </w:r>
      <w:r w:rsidR="00A17308" w:rsidRPr="00C51264">
        <w:rPr>
          <w:rFonts w:ascii="Times New Roman" w:hAnsi="Times New Roman"/>
        </w:rPr>
        <w:t>-Incomplete)</w:t>
      </w:r>
    </w:p>
    <w:p w14:paraId="3220AC59" w14:textId="77777777" w:rsidR="00180BF9" w:rsidRPr="00C51264" w:rsidRDefault="00180BF9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proofErr w:type="gramStart"/>
      <w:r w:rsidRPr="004F5221">
        <w:rPr>
          <w:rFonts w:ascii="Times New Roman" w:hAnsi="Times New Roman"/>
          <w:b/>
        </w:rPr>
        <w:t>Bachelor Degree</w:t>
      </w:r>
      <w:proofErr w:type="gramEnd"/>
      <w:r w:rsidR="0036021A" w:rsidRPr="004F5221">
        <w:rPr>
          <w:rFonts w:ascii="Times New Roman" w:hAnsi="Times New Roman"/>
          <w:b/>
        </w:rPr>
        <w:t>-Doctrinal Degree</w:t>
      </w:r>
      <w:r w:rsidR="004F5221" w:rsidRPr="004F5221">
        <w:rPr>
          <w:rFonts w:ascii="Times New Roman" w:hAnsi="Times New Roman"/>
          <w:b/>
        </w:rPr>
        <w:t>:</w:t>
      </w:r>
      <w:r w:rsidRPr="00C51264">
        <w:rPr>
          <w:rFonts w:ascii="Times New Roman" w:hAnsi="Times New Roman"/>
        </w:rPr>
        <w:t xml:space="preserve"> Religious Education</w:t>
      </w:r>
      <w:r w:rsidR="007375B6" w:rsidRPr="00C51264">
        <w:rPr>
          <w:rFonts w:ascii="Times New Roman" w:hAnsi="Times New Roman"/>
        </w:rPr>
        <w:t>,</w:t>
      </w:r>
      <w:r w:rsidR="004E4EB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M.K.W</w:t>
      </w:r>
      <w:r w:rsidR="00D723EB">
        <w:rPr>
          <w:rFonts w:ascii="Times New Roman" w:hAnsi="Times New Roman"/>
        </w:rPr>
        <w:t xml:space="preserve">. Religious Training Institute </w:t>
      </w:r>
      <w:r w:rsidRPr="00C51264">
        <w:rPr>
          <w:rFonts w:ascii="Times New Roman" w:hAnsi="Times New Roman"/>
        </w:rPr>
        <w:t>affiliate of</w:t>
      </w:r>
      <w:r w:rsidR="00653582" w:rsidRPr="00C51264">
        <w:rPr>
          <w:rFonts w:ascii="Times New Roman" w:hAnsi="Times New Roman"/>
        </w:rPr>
        <w:t xml:space="preserve"> C.H. Mason</w:t>
      </w:r>
      <w:r w:rsidR="005D2516" w:rsidRPr="00C51264">
        <w:rPr>
          <w:rFonts w:ascii="Times New Roman" w:hAnsi="Times New Roman"/>
        </w:rPr>
        <w:t xml:space="preserve"> Bible College</w:t>
      </w:r>
      <w:r w:rsidR="00D723EB">
        <w:rPr>
          <w:rFonts w:ascii="Times New Roman" w:hAnsi="Times New Roman"/>
        </w:rPr>
        <w:t xml:space="preserve"> </w:t>
      </w:r>
      <w:r w:rsidR="00D723EB" w:rsidRPr="00D723EB">
        <w:rPr>
          <w:rFonts w:ascii="Times New Roman" w:hAnsi="Times New Roman"/>
          <w:b/>
        </w:rPr>
        <w:t>(American Accrediting Association of Theological Institutions, Inc.</w:t>
      </w:r>
      <w:r w:rsidR="004E4EB0" w:rsidRPr="00D723EB">
        <w:rPr>
          <w:rFonts w:ascii="Times New Roman" w:hAnsi="Times New Roman"/>
          <w:b/>
        </w:rPr>
        <w:t>)</w:t>
      </w:r>
      <w:r w:rsidRPr="00C51264">
        <w:rPr>
          <w:rFonts w:ascii="Times New Roman" w:hAnsi="Times New Roman"/>
        </w:rPr>
        <w:t xml:space="preserve"> Freeport, NY</w:t>
      </w:r>
    </w:p>
    <w:p w14:paraId="2A80A761" w14:textId="77777777" w:rsidR="00566268" w:rsidRDefault="004F5221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566268">
        <w:rPr>
          <w:rFonts w:ascii="Times New Roman" w:hAnsi="Times New Roman"/>
          <w:b/>
        </w:rPr>
        <w:t>Associate of Arts:</w:t>
      </w:r>
      <w:r w:rsidR="00180BF9" w:rsidRPr="00566268">
        <w:rPr>
          <w:rFonts w:ascii="Times New Roman" w:hAnsi="Times New Roman"/>
        </w:rPr>
        <w:t xml:space="preserve"> Theology &amp; Psychology</w:t>
      </w:r>
      <w:r w:rsidR="004E4EB0" w:rsidRPr="00566268">
        <w:rPr>
          <w:rFonts w:ascii="Times New Roman" w:hAnsi="Times New Roman"/>
        </w:rPr>
        <w:t xml:space="preserve"> </w:t>
      </w:r>
      <w:r w:rsidR="0058759C" w:rsidRPr="00566268">
        <w:rPr>
          <w:rFonts w:ascii="Times New Roman" w:hAnsi="Times New Roman"/>
        </w:rPr>
        <w:t>(</w:t>
      </w:r>
      <w:r w:rsidR="00653582" w:rsidRPr="00566268">
        <w:rPr>
          <w:rFonts w:ascii="Times New Roman" w:hAnsi="Times New Roman"/>
          <w:b/>
        </w:rPr>
        <w:t>Middle States Commission on Higher Education</w:t>
      </w:r>
      <w:r w:rsidR="0058759C" w:rsidRPr="00566268">
        <w:rPr>
          <w:rFonts w:ascii="Times New Roman" w:hAnsi="Times New Roman"/>
          <w:b/>
        </w:rPr>
        <w:t>)</w:t>
      </w:r>
      <w:r w:rsidR="00180BF9" w:rsidRPr="00566268">
        <w:rPr>
          <w:rFonts w:ascii="Times New Roman" w:hAnsi="Times New Roman"/>
        </w:rPr>
        <w:t>, Molloy College, Rockville Center, NY</w:t>
      </w:r>
    </w:p>
    <w:p w14:paraId="24A1EDEF" w14:textId="4BAE9ADF" w:rsidR="00180BF9" w:rsidRPr="00566268" w:rsidRDefault="00566268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oard Certified Chaplain: </w:t>
      </w:r>
      <w:r w:rsidR="00180BF9" w:rsidRPr="00566268">
        <w:rPr>
          <w:rFonts w:ascii="Times New Roman" w:hAnsi="Times New Roman"/>
          <w:b/>
        </w:rPr>
        <w:t>Council of Churches of the City of New York</w:t>
      </w:r>
      <w:r w:rsidR="000C26A5">
        <w:rPr>
          <w:rFonts w:ascii="Times New Roman" w:hAnsi="Times New Roman"/>
          <w:b/>
        </w:rPr>
        <w:t xml:space="preserve"> </w:t>
      </w:r>
      <w:r w:rsidR="006D7CCF">
        <w:rPr>
          <w:rFonts w:ascii="Times New Roman" w:hAnsi="Times New Roman"/>
          <w:b/>
        </w:rPr>
        <w:t>(200</w:t>
      </w:r>
      <w:r w:rsidR="00E67A16">
        <w:rPr>
          <w:rFonts w:ascii="Times New Roman" w:hAnsi="Times New Roman"/>
          <w:b/>
        </w:rPr>
        <w:t>5</w:t>
      </w:r>
      <w:r w:rsidR="006D7CCF">
        <w:rPr>
          <w:rFonts w:ascii="Times New Roman" w:hAnsi="Times New Roman"/>
          <w:b/>
        </w:rPr>
        <w:t>)</w:t>
      </w:r>
    </w:p>
    <w:p w14:paraId="7331BE6A" w14:textId="77777777" w:rsidR="0057597E" w:rsidRPr="00C51264" w:rsidRDefault="004F522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rdained &amp; Appointed to the O</w:t>
      </w:r>
      <w:r w:rsidR="0057597E" w:rsidRPr="00C51264">
        <w:rPr>
          <w:rFonts w:ascii="Times New Roman" w:hAnsi="Times New Roman"/>
        </w:rPr>
        <w:t>ffice of National Institutional Chaplain,</w:t>
      </w:r>
      <w:r w:rsidR="00ED288C">
        <w:rPr>
          <w:rFonts w:ascii="Times New Roman" w:hAnsi="Times New Roman"/>
        </w:rPr>
        <w:t xml:space="preserve"> by the</w:t>
      </w:r>
      <w:r w:rsidR="0057597E" w:rsidRPr="00C51264">
        <w:rPr>
          <w:rFonts w:ascii="Times New Roman" w:hAnsi="Times New Roman"/>
        </w:rPr>
        <w:t xml:space="preserve"> Church of God in Christ, Inc., Memphis, TN</w:t>
      </w:r>
      <w:r w:rsidR="00ED288C">
        <w:rPr>
          <w:rFonts w:ascii="Times New Roman" w:hAnsi="Times New Roman"/>
        </w:rPr>
        <w:t xml:space="preserve"> –Since 2003</w:t>
      </w:r>
    </w:p>
    <w:p w14:paraId="5662EB7B" w14:textId="77777777" w:rsidR="00ED288C" w:rsidRDefault="00ED288C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Ecclesiastical Endorsed</w:t>
      </w:r>
      <w:r w:rsidR="00180BF9" w:rsidRPr="004F5221">
        <w:rPr>
          <w:rFonts w:ascii="Times New Roman" w:hAnsi="Times New Roman"/>
          <w:b/>
        </w:rPr>
        <w:t>:</w:t>
      </w:r>
      <w:r w:rsidR="00180BF9" w:rsidRPr="00C5126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ospice/ VA/ </w:t>
      </w:r>
      <w:r w:rsidR="00187562" w:rsidRPr="00C51264">
        <w:rPr>
          <w:rFonts w:ascii="Times New Roman" w:hAnsi="Times New Roman"/>
        </w:rPr>
        <w:t>Healthcare/Corre</w:t>
      </w:r>
      <w:r w:rsidR="00ED5FFF" w:rsidRPr="00C51264">
        <w:rPr>
          <w:rFonts w:ascii="Times New Roman" w:hAnsi="Times New Roman"/>
        </w:rPr>
        <w:t>ctions,</w:t>
      </w:r>
      <w:r>
        <w:rPr>
          <w:rFonts w:ascii="Times New Roman" w:hAnsi="Times New Roman"/>
        </w:rPr>
        <w:t xml:space="preserve"> by the</w:t>
      </w:r>
      <w:r w:rsidR="00ED5FFF" w:rsidRPr="00C51264">
        <w:rPr>
          <w:rFonts w:ascii="Times New Roman" w:hAnsi="Times New Roman"/>
        </w:rPr>
        <w:t xml:space="preserve"> Military &amp; Institutional</w:t>
      </w:r>
      <w:r w:rsidR="00187562" w:rsidRPr="00C51264">
        <w:rPr>
          <w:rFonts w:ascii="Times New Roman" w:hAnsi="Times New Roman"/>
        </w:rPr>
        <w:t xml:space="preserve"> </w:t>
      </w:r>
    </w:p>
    <w:p w14:paraId="2BF0BB01" w14:textId="77777777" w:rsidR="00187562" w:rsidRPr="00C51264" w:rsidRDefault="00ED288C" w:rsidP="00ED288C">
      <w:pPr>
        <w:spacing w:after="0" w:line="240" w:lineRule="auto"/>
        <w:ind w:left="36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</w:t>
      </w:r>
      <w:r w:rsidR="00187562" w:rsidRPr="00C51264">
        <w:rPr>
          <w:rFonts w:ascii="Times New Roman" w:hAnsi="Times New Roman"/>
        </w:rPr>
        <w:t>Chaplaincy Dept. of the Church of God in Christ, Inc., Memphis, TN</w:t>
      </w:r>
    </w:p>
    <w:p w14:paraId="4D42EFBA" w14:textId="77777777" w:rsidR="004F5221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>Internship</w:t>
      </w:r>
      <w:r w:rsidR="00A41C6C" w:rsidRPr="00C51264">
        <w:rPr>
          <w:rFonts w:ascii="Times New Roman" w:hAnsi="Times New Roman"/>
          <w:b/>
        </w:rPr>
        <w:t xml:space="preserve"> Assignments</w:t>
      </w:r>
      <w:r w:rsidR="004F5221">
        <w:rPr>
          <w:rFonts w:ascii="Times New Roman" w:hAnsi="Times New Roman"/>
        </w:rPr>
        <w:t>:</w:t>
      </w:r>
      <w:r w:rsidR="00A41C6C" w:rsidRPr="00C51264">
        <w:rPr>
          <w:rFonts w:ascii="Times New Roman" w:hAnsi="Times New Roman"/>
        </w:rPr>
        <w:t xml:space="preserve"> </w:t>
      </w:r>
      <w:r w:rsidR="00A41C6C" w:rsidRPr="00C51264">
        <w:rPr>
          <w:rFonts w:ascii="Times New Roman" w:hAnsi="Times New Roman"/>
          <w:b/>
        </w:rPr>
        <w:t>New York University Hospital</w:t>
      </w:r>
      <w:r w:rsidR="00A41C6C" w:rsidRPr="00C51264">
        <w:rPr>
          <w:rFonts w:ascii="Times New Roman" w:hAnsi="Times New Roman"/>
        </w:rPr>
        <w:t xml:space="preserve"> (ICU, MICU, SICU, Liver Transplant Unit, CCU, NICU &amp; PICU,</w:t>
      </w:r>
      <w:r w:rsidR="00626F61">
        <w:rPr>
          <w:rFonts w:ascii="Times New Roman" w:hAnsi="Times New Roman"/>
        </w:rPr>
        <w:t xml:space="preserve"> </w:t>
      </w:r>
      <w:r w:rsidR="00A41C6C" w:rsidRPr="00C51264">
        <w:rPr>
          <w:rFonts w:ascii="Times New Roman" w:hAnsi="Times New Roman"/>
        </w:rPr>
        <w:t xml:space="preserve">ER), </w:t>
      </w:r>
      <w:r w:rsidR="00A41C6C" w:rsidRPr="00C51264">
        <w:rPr>
          <w:rFonts w:ascii="Times New Roman" w:hAnsi="Times New Roman"/>
          <w:b/>
        </w:rPr>
        <w:t>Lenox Hill Hospital</w:t>
      </w:r>
      <w:r w:rsidR="00A41C6C" w:rsidRPr="00C51264">
        <w:rPr>
          <w:rFonts w:ascii="Times New Roman" w:hAnsi="Times New Roman"/>
        </w:rPr>
        <w:t xml:space="preserve"> (Geriatric Unit and all Special Care Units) &amp; </w:t>
      </w:r>
      <w:r w:rsidR="00A41C6C" w:rsidRPr="00C51264">
        <w:rPr>
          <w:rFonts w:ascii="Times New Roman" w:hAnsi="Times New Roman"/>
          <w:b/>
        </w:rPr>
        <w:t>Manhattan Ear, Eye and Throat Hospital</w:t>
      </w:r>
      <w:r w:rsidR="00A41C6C" w:rsidRPr="00C51264">
        <w:rPr>
          <w:rFonts w:ascii="Times New Roman" w:hAnsi="Times New Roman"/>
        </w:rPr>
        <w:t xml:space="preserve"> (Pediatrics)</w:t>
      </w:r>
      <w:r w:rsidRPr="00C51264">
        <w:rPr>
          <w:rFonts w:ascii="Times New Roman" w:hAnsi="Times New Roman"/>
        </w:rPr>
        <w:t>/</w:t>
      </w:r>
      <w:r w:rsidR="00A41C6C" w:rsidRPr="00C51264">
        <w:rPr>
          <w:rFonts w:ascii="Times New Roman" w:hAnsi="Times New Roman"/>
        </w:rPr>
        <w:t xml:space="preserve"> obtained</w:t>
      </w:r>
      <w:r w:rsidRPr="00C51264">
        <w:rPr>
          <w:rFonts w:ascii="Times New Roman" w:hAnsi="Times New Roman"/>
        </w:rPr>
        <w:t xml:space="preserve"> </w:t>
      </w:r>
      <w:r w:rsidRPr="00566268">
        <w:rPr>
          <w:rFonts w:ascii="Times New Roman" w:hAnsi="Times New Roman"/>
          <w:b/>
        </w:rPr>
        <w:t>4 Clinical Pastoral Education Units</w:t>
      </w:r>
      <w:r w:rsidR="00381C83" w:rsidRPr="00566268">
        <w:rPr>
          <w:rFonts w:ascii="Times New Roman" w:hAnsi="Times New Roman"/>
          <w:b/>
        </w:rPr>
        <w:t xml:space="preserve"> </w:t>
      </w:r>
      <w:r w:rsidR="00681BB8" w:rsidRPr="00566268">
        <w:rPr>
          <w:rFonts w:ascii="Times New Roman" w:hAnsi="Times New Roman"/>
          <w:b/>
        </w:rPr>
        <w:t xml:space="preserve">under </w:t>
      </w:r>
      <w:r w:rsidR="00381C83" w:rsidRPr="00566268">
        <w:rPr>
          <w:rFonts w:ascii="Times New Roman" w:hAnsi="Times New Roman"/>
          <w:b/>
        </w:rPr>
        <w:t>(ACPE)</w:t>
      </w:r>
      <w:r w:rsidR="00681BB8" w:rsidRPr="00566268">
        <w:rPr>
          <w:rFonts w:ascii="Times New Roman" w:hAnsi="Times New Roman"/>
          <w:b/>
        </w:rPr>
        <w:t xml:space="preserve"> through</w:t>
      </w:r>
      <w:r w:rsidR="002B08E4" w:rsidRPr="00566268">
        <w:rPr>
          <w:rFonts w:ascii="Times New Roman" w:hAnsi="Times New Roman"/>
          <w:b/>
        </w:rPr>
        <w:t xml:space="preserve"> </w:t>
      </w:r>
      <w:r w:rsidRPr="00566268">
        <w:rPr>
          <w:rFonts w:ascii="Times New Roman" w:hAnsi="Times New Roman"/>
          <w:b/>
        </w:rPr>
        <w:t>Healthcare Chaplaincy, Inc., New York, NY</w:t>
      </w:r>
      <w:r w:rsidR="00122DDA" w:rsidRPr="00566268">
        <w:rPr>
          <w:rFonts w:ascii="Times New Roman" w:hAnsi="Times New Roman"/>
          <w:b/>
        </w:rPr>
        <w:t>.</w:t>
      </w:r>
      <w:r w:rsidR="00122DDA" w:rsidRPr="00C51264">
        <w:rPr>
          <w:rFonts w:ascii="Times New Roman" w:hAnsi="Times New Roman"/>
        </w:rPr>
        <w:t xml:space="preserve">  </w:t>
      </w:r>
    </w:p>
    <w:p w14:paraId="1BF38EA9" w14:textId="62741531" w:rsidR="0065262A" w:rsidRDefault="00122DDA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>Supervisor</w:t>
      </w:r>
      <w:r w:rsidR="00535CBA">
        <w:rPr>
          <w:rFonts w:ascii="Times New Roman" w:hAnsi="Times New Roman"/>
          <w:b/>
        </w:rPr>
        <w:t>-</w:t>
      </w:r>
      <w:r w:rsidRPr="00C51264">
        <w:rPr>
          <w:rFonts w:ascii="Times New Roman" w:hAnsi="Times New Roman"/>
          <w:b/>
        </w:rPr>
        <w:t>In</w:t>
      </w:r>
      <w:r w:rsidR="00535CBA">
        <w:rPr>
          <w:rFonts w:ascii="Times New Roman" w:hAnsi="Times New Roman"/>
          <w:b/>
        </w:rPr>
        <w:t>-</w:t>
      </w:r>
      <w:r w:rsidRPr="00C51264">
        <w:rPr>
          <w:rFonts w:ascii="Times New Roman" w:hAnsi="Times New Roman"/>
          <w:b/>
        </w:rPr>
        <w:t>Training</w:t>
      </w:r>
      <w:r w:rsidR="004F5221">
        <w:rPr>
          <w:rFonts w:ascii="Times New Roman" w:hAnsi="Times New Roman"/>
          <w:b/>
        </w:rPr>
        <w:t>:</w:t>
      </w:r>
      <w:r w:rsidR="00C337C0" w:rsidRPr="00C51264">
        <w:rPr>
          <w:rFonts w:ascii="Times New Roman" w:hAnsi="Times New Roman"/>
        </w:rPr>
        <w:t xml:space="preserve"> College of Pastoral Supervision &amp; Psychotherapy,</w:t>
      </w:r>
      <w:r w:rsidRPr="00C51264">
        <w:rPr>
          <w:rFonts w:ascii="Times New Roman" w:hAnsi="Times New Roman"/>
        </w:rPr>
        <w:t xml:space="preserve"> Summer’2008 C.P.E. Unit</w:t>
      </w:r>
      <w:r w:rsidR="00C337C0" w:rsidRPr="00C51264">
        <w:rPr>
          <w:rFonts w:ascii="Times New Roman" w:hAnsi="Times New Roman"/>
        </w:rPr>
        <w:t xml:space="preserve"> Subject: Palliative Care &amp; Hospice</w:t>
      </w:r>
      <w:r w:rsidRPr="00C51264">
        <w:rPr>
          <w:rFonts w:ascii="Times New Roman" w:hAnsi="Times New Roman"/>
        </w:rPr>
        <w:t>,</w:t>
      </w:r>
      <w:r w:rsidR="00C337C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Location: The New Seminary</w:t>
      </w:r>
      <w:r w:rsidR="0065262A">
        <w:rPr>
          <w:rFonts w:ascii="Times New Roman" w:hAnsi="Times New Roman"/>
        </w:rPr>
        <w:t xml:space="preserve">, New </w:t>
      </w:r>
      <w:r w:rsidRPr="00C51264">
        <w:rPr>
          <w:rFonts w:ascii="Times New Roman" w:hAnsi="Times New Roman"/>
        </w:rPr>
        <w:t>Y</w:t>
      </w:r>
      <w:r w:rsidR="0065262A">
        <w:rPr>
          <w:rFonts w:ascii="Times New Roman" w:hAnsi="Times New Roman"/>
        </w:rPr>
        <w:t>ork, N.Y.</w:t>
      </w:r>
    </w:p>
    <w:p w14:paraId="69B4A5EF" w14:textId="77777777" w:rsidR="00ED5FFF" w:rsidRPr="00C51264" w:rsidRDefault="00122DDA" w:rsidP="0065262A">
      <w:pPr>
        <w:spacing w:after="0" w:line="240" w:lineRule="auto"/>
        <w:ind w:left="720"/>
        <w:rPr>
          <w:rFonts w:ascii="Times New Roman" w:hAnsi="Times New Roman"/>
        </w:rPr>
      </w:pPr>
      <w:r w:rsidRPr="00C51264">
        <w:rPr>
          <w:rFonts w:ascii="Times New Roman" w:hAnsi="Times New Roman"/>
        </w:rPr>
        <w:t>2 Students</w:t>
      </w:r>
      <w:r w:rsidR="0065262A">
        <w:rPr>
          <w:rFonts w:ascii="Times New Roman" w:hAnsi="Times New Roman"/>
        </w:rPr>
        <w:t xml:space="preserve"> awarded ½ CPE Unit</w:t>
      </w:r>
      <w:r w:rsidRPr="00C51264">
        <w:rPr>
          <w:rFonts w:ascii="Times New Roman" w:hAnsi="Times New Roman"/>
        </w:rPr>
        <w:t xml:space="preserve">. </w:t>
      </w:r>
    </w:p>
    <w:p w14:paraId="524EB909" w14:textId="77777777" w:rsidR="00704EF3" w:rsidRDefault="00626F6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Certif</w:t>
      </w:r>
      <w:r w:rsidR="003B3A72">
        <w:rPr>
          <w:rFonts w:ascii="Times New Roman" w:hAnsi="Times New Roman"/>
          <w:b/>
        </w:rPr>
        <w:t>icate in Administrative</w:t>
      </w:r>
      <w:r w:rsidR="00ED5FFF" w:rsidRPr="004F5221">
        <w:rPr>
          <w:rFonts w:ascii="Times New Roman" w:hAnsi="Times New Roman"/>
          <w:b/>
        </w:rPr>
        <w:t>/Professional/Para-Chaplaincy</w:t>
      </w:r>
      <w:r w:rsidR="004F5221" w:rsidRPr="004F5221">
        <w:rPr>
          <w:rFonts w:ascii="Times New Roman" w:hAnsi="Times New Roman"/>
          <w:b/>
        </w:rPr>
        <w:t>:</w:t>
      </w:r>
      <w:r w:rsidR="00ED5FFF" w:rsidRPr="00C51264">
        <w:rPr>
          <w:rFonts w:ascii="Times New Roman" w:hAnsi="Times New Roman"/>
        </w:rPr>
        <w:t xml:space="preserve"> All Saints Chaplaincy Academy, Hempstead, NY </w:t>
      </w:r>
    </w:p>
    <w:p w14:paraId="311D67BC" w14:textId="77777777" w:rsidR="00ED5FFF" w:rsidRPr="00C51264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ed Pre &amp; Post Test HIV/AID</w:t>
      </w:r>
      <w:r w:rsidR="004F5221" w:rsidRPr="004F5221">
        <w:rPr>
          <w:rFonts w:ascii="Times New Roman" w:hAnsi="Times New Roman"/>
          <w:b/>
        </w:rPr>
        <w:t>S Counselor &amp; Certified Trainer:</w:t>
      </w:r>
      <w:r w:rsidRPr="00C51264">
        <w:rPr>
          <w:rFonts w:ascii="Times New Roman" w:hAnsi="Times New Roman"/>
        </w:rPr>
        <w:t xml:space="preserve"> New York State Department of Health HIV/AIDS Training Institute, New York, NY</w:t>
      </w:r>
    </w:p>
    <w:p w14:paraId="50216C7D" w14:textId="77777777" w:rsidR="00ED5FFF" w:rsidRPr="00C51264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ed Alcohol &amp; Drug Counsel</w:t>
      </w:r>
      <w:r w:rsidR="004F5221" w:rsidRPr="004F5221">
        <w:rPr>
          <w:rFonts w:ascii="Times New Roman" w:hAnsi="Times New Roman"/>
          <w:b/>
        </w:rPr>
        <w:t>or:</w:t>
      </w:r>
      <w:r w:rsidRPr="00C51264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Nassau County Department of Drug &amp; Alcohol Addiction/ The Mental Health Association</w:t>
      </w:r>
      <w:r w:rsidR="000F73A2" w:rsidRPr="00C51264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of Nassau County, Inc., Hempstead, NY</w:t>
      </w:r>
    </w:p>
    <w:p w14:paraId="2D4BE568" w14:textId="77777777" w:rsidR="0036021A" w:rsidRPr="00C51264" w:rsidRDefault="004F5221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Certificate as</w:t>
      </w:r>
      <w:r w:rsidR="007375B6" w:rsidRPr="004F5221">
        <w:rPr>
          <w:rFonts w:ascii="Times New Roman" w:hAnsi="Times New Roman"/>
          <w:b/>
        </w:rPr>
        <w:t xml:space="preserve"> Civilian</w:t>
      </w:r>
      <w:r w:rsidRPr="004F5221">
        <w:rPr>
          <w:rFonts w:ascii="Times New Roman" w:hAnsi="Times New Roman"/>
          <w:b/>
        </w:rPr>
        <w:t xml:space="preserve"> Police:</w:t>
      </w:r>
      <w:r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Civilian Police Academy</w:t>
      </w:r>
      <w:r>
        <w:rPr>
          <w:rFonts w:ascii="Times New Roman" w:hAnsi="Times New Roman"/>
        </w:rPr>
        <w:t xml:space="preserve"> of</w:t>
      </w:r>
      <w:r w:rsidR="0069386F">
        <w:rPr>
          <w:rFonts w:ascii="Times New Roman" w:hAnsi="Times New Roman"/>
        </w:rPr>
        <w:t xml:space="preserve"> </w:t>
      </w:r>
      <w:r w:rsidR="0036021A" w:rsidRPr="00C51264">
        <w:rPr>
          <w:rFonts w:ascii="Times New Roman" w:hAnsi="Times New Roman"/>
        </w:rPr>
        <w:t>Police Department</w:t>
      </w:r>
      <w:r w:rsidR="00B712D1">
        <w:rPr>
          <w:rFonts w:ascii="Times New Roman" w:hAnsi="Times New Roman"/>
        </w:rPr>
        <w:t xml:space="preserve">, Hempstead, NY </w:t>
      </w:r>
      <w:r w:rsidR="00B712D1">
        <w:rPr>
          <w:rFonts w:ascii="Times New Roman" w:hAnsi="Times New Roman"/>
        </w:rPr>
        <w:tab/>
      </w:r>
    </w:p>
    <w:p w14:paraId="53AC9322" w14:textId="77777777" w:rsidR="00122DDA" w:rsidRDefault="004F5221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4F5221">
        <w:rPr>
          <w:rFonts w:ascii="Times New Roman" w:hAnsi="Times New Roman"/>
          <w:b/>
        </w:rPr>
        <w:t>Affiliate Member:</w:t>
      </w:r>
      <w:r>
        <w:rPr>
          <w:rFonts w:ascii="Times New Roman" w:hAnsi="Times New Roman"/>
        </w:rPr>
        <w:t xml:space="preserve"> </w:t>
      </w:r>
      <w:r w:rsidR="00A54CCD" w:rsidRPr="00C51264">
        <w:rPr>
          <w:rFonts w:ascii="Times New Roman" w:hAnsi="Times New Roman"/>
        </w:rPr>
        <w:t>Association of Professional Chaplains</w:t>
      </w:r>
      <w:r w:rsidR="00381C83" w:rsidRPr="00C51264">
        <w:rPr>
          <w:rFonts w:ascii="Times New Roman" w:hAnsi="Times New Roman"/>
        </w:rPr>
        <w:t xml:space="preserve"> (APC)</w:t>
      </w:r>
      <w:r w:rsidR="00A54CCD" w:rsidRPr="00C51264">
        <w:rPr>
          <w:rFonts w:ascii="Times New Roman" w:hAnsi="Times New Roman"/>
        </w:rPr>
        <w:t>,</w:t>
      </w:r>
      <w:r w:rsidR="0057597E" w:rsidRPr="00C51264">
        <w:rPr>
          <w:rFonts w:ascii="Times New Roman" w:hAnsi="Times New Roman"/>
        </w:rPr>
        <w:t xml:space="preserve"> Pembroke, IL</w:t>
      </w:r>
      <w:r w:rsidR="004E0826">
        <w:rPr>
          <w:rFonts w:ascii="Times New Roman" w:hAnsi="Times New Roman"/>
        </w:rPr>
        <w:t xml:space="preserve"> (2003-2007)</w:t>
      </w:r>
    </w:p>
    <w:p w14:paraId="1E955CB7" w14:textId="77777777" w:rsidR="00B00B54" w:rsidRDefault="002C54E5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="004E0826">
        <w:rPr>
          <w:rFonts w:ascii="Times New Roman" w:hAnsi="Times New Roman"/>
        </w:rPr>
        <w:t xml:space="preserve">Gloucester Township Ministerium / </w:t>
      </w:r>
      <w:r>
        <w:rPr>
          <w:rFonts w:ascii="Times New Roman" w:hAnsi="Times New Roman"/>
        </w:rPr>
        <w:t>Atlantic City &amp; Vicinity Fellowship of Churches</w:t>
      </w:r>
    </w:p>
    <w:p w14:paraId="63129864" w14:textId="77777777" w:rsidR="00D30214" w:rsidRDefault="004E0826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Pr="004E0826">
        <w:rPr>
          <w:rFonts w:ascii="Times New Roman" w:hAnsi="Times New Roman"/>
        </w:rPr>
        <w:t>Healthcare Chaplaincy</w:t>
      </w:r>
      <w:r w:rsidR="00000A9F">
        <w:rPr>
          <w:rFonts w:ascii="Times New Roman" w:hAnsi="Times New Roman"/>
        </w:rPr>
        <w:t xml:space="preserve"> (HC), New York, NY</w:t>
      </w:r>
    </w:p>
    <w:p w14:paraId="5B6D3235" w14:textId="35D5812B" w:rsidR="00B03B9D" w:rsidRDefault="00B03B9D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Appointed:</w:t>
      </w:r>
      <w:r>
        <w:rPr>
          <w:rFonts w:ascii="Times New Roman" w:hAnsi="Times New Roman"/>
        </w:rPr>
        <w:t xml:space="preserve"> National Director of Chaplaincy</w:t>
      </w:r>
      <w:r w:rsidR="00FE6D82">
        <w:rPr>
          <w:rFonts w:ascii="Times New Roman" w:hAnsi="Times New Roman"/>
        </w:rPr>
        <w:t>/Ecclesiastical Endorse</w:t>
      </w:r>
      <w:r w:rsidR="007421E8">
        <w:rPr>
          <w:rFonts w:ascii="Times New Roman" w:hAnsi="Times New Roman"/>
        </w:rPr>
        <w:t>r</w:t>
      </w:r>
      <w:r w:rsidR="007421E8" w:rsidRPr="007421E8">
        <w:rPr>
          <w:rFonts w:ascii="Times New Roman" w:hAnsi="Times New Roman"/>
        </w:rPr>
        <w:t xml:space="preserve"> </w:t>
      </w:r>
      <w:r w:rsidR="00FE6D82">
        <w:rPr>
          <w:rFonts w:ascii="Times New Roman" w:hAnsi="Times New Roman"/>
        </w:rPr>
        <w:t xml:space="preserve">of </w:t>
      </w:r>
      <w:r w:rsidR="007421E8">
        <w:rPr>
          <w:rFonts w:ascii="Times New Roman" w:hAnsi="Times New Roman"/>
        </w:rPr>
        <w:t>Dunamis Covenant Connection, Inc</w:t>
      </w:r>
      <w:r w:rsidR="00572F9E">
        <w:rPr>
          <w:rFonts w:ascii="Times New Roman" w:hAnsi="Times New Roman"/>
        </w:rPr>
        <w:t xml:space="preserve">, </w:t>
      </w:r>
      <w:r w:rsidR="00BF694C">
        <w:rPr>
          <w:rFonts w:ascii="Times New Roman" w:hAnsi="Times New Roman"/>
        </w:rPr>
        <w:t>Brooklyn,</w:t>
      </w:r>
      <w:r w:rsidR="006B3906">
        <w:rPr>
          <w:rFonts w:ascii="Times New Roman" w:hAnsi="Times New Roman"/>
        </w:rPr>
        <w:t xml:space="preserve"> </w:t>
      </w:r>
      <w:r w:rsidR="003F40AB">
        <w:rPr>
          <w:rFonts w:ascii="Times New Roman" w:hAnsi="Times New Roman"/>
        </w:rPr>
        <w:t>NY</w:t>
      </w:r>
      <w:r w:rsidR="00350A9A">
        <w:rPr>
          <w:rFonts w:ascii="Times New Roman" w:hAnsi="Times New Roman"/>
        </w:rPr>
        <w:t xml:space="preserve"> (Headquarters)</w:t>
      </w:r>
      <w:r w:rsidR="001C4841">
        <w:rPr>
          <w:rFonts w:ascii="Times New Roman" w:hAnsi="Times New Roman"/>
        </w:rPr>
        <w:t>2</w:t>
      </w:r>
      <w:r w:rsidR="000E599A">
        <w:rPr>
          <w:rFonts w:ascii="Times New Roman" w:hAnsi="Times New Roman"/>
        </w:rPr>
        <w:t>016-2020</w:t>
      </w:r>
    </w:p>
    <w:p w14:paraId="0CCC39BA" w14:textId="2F40B763" w:rsidR="009C1764" w:rsidRDefault="00C4477E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>
        <w:rPr>
          <w:rFonts w:ascii="Times New Roman" w:hAnsi="Times New Roman"/>
        </w:rPr>
        <w:t>Pastor</w:t>
      </w:r>
      <w:r w:rsidR="006B3906">
        <w:rPr>
          <w:rFonts w:ascii="Times New Roman" w:hAnsi="Times New Roman"/>
        </w:rPr>
        <w:t xml:space="preserve"> &amp; </w:t>
      </w:r>
      <w:r>
        <w:rPr>
          <w:rFonts w:ascii="Times New Roman" w:hAnsi="Times New Roman"/>
        </w:rPr>
        <w:t>Ministers Conference</w:t>
      </w:r>
      <w:r w:rsidR="00512518">
        <w:rPr>
          <w:rFonts w:ascii="Times New Roman" w:hAnsi="Times New Roman"/>
        </w:rPr>
        <w:t xml:space="preserve"> of Camden County &amp; </w:t>
      </w:r>
      <w:proofErr w:type="gramStart"/>
      <w:r w:rsidR="00512518">
        <w:rPr>
          <w:rFonts w:ascii="Times New Roman" w:hAnsi="Times New Roman"/>
        </w:rPr>
        <w:t>Vicinity</w:t>
      </w:r>
      <w:r w:rsidR="007A05E4">
        <w:rPr>
          <w:rFonts w:ascii="Times New Roman" w:hAnsi="Times New Roman"/>
        </w:rPr>
        <w:t>(</w:t>
      </w:r>
      <w:proofErr w:type="gramEnd"/>
      <w:r w:rsidR="007A05E4">
        <w:rPr>
          <w:rFonts w:ascii="Times New Roman" w:hAnsi="Times New Roman"/>
        </w:rPr>
        <w:t>April</w:t>
      </w:r>
      <w:r w:rsidR="00A63059">
        <w:rPr>
          <w:rFonts w:ascii="Times New Roman" w:hAnsi="Times New Roman"/>
        </w:rPr>
        <w:t xml:space="preserve"> </w:t>
      </w:r>
      <w:r w:rsidR="007A05E4">
        <w:rPr>
          <w:rFonts w:ascii="Times New Roman" w:hAnsi="Times New Roman"/>
        </w:rPr>
        <w:t>2019)</w:t>
      </w:r>
    </w:p>
    <w:p w14:paraId="03A10793" w14:textId="3CF75A4D" w:rsidR="003F40AB" w:rsidRPr="0004291B" w:rsidRDefault="00A6682B" w:rsidP="0004291B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Member: </w:t>
      </w:r>
      <w:r w:rsidR="005F1645" w:rsidRPr="005F1645">
        <w:rPr>
          <w:rFonts w:ascii="Times New Roman" w:hAnsi="Times New Roman"/>
          <w:bCs/>
        </w:rPr>
        <w:t xml:space="preserve">Atlantic City Fellowship of Churches &amp; </w:t>
      </w:r>
      <w:proofErr w:type="gramStart"/>
      <w:r w:rsidR="005F1645" w:rsidRPr="005F1645">
        <w:rPr>
          <w:rFonts w:ascii="Times New Roman" w:hAnsi="Times New Roman"/>
          <w:bCs/>
        </w:rPr>
        <w:t>Vicinity</w:t>
      </w:r>
      <w:r w:rsidR="006B3906">
        <w:rPr>
          <w:rFonts w:ascii="Times New Roman" w:hAnsi="Times New Roman"/>
          <w:bCs/>
        </w:rPr>
        <w:t>(</w:t>
      </w:r>
      <w:proofErr w:type="gramEnd"/>
      <w:r w:rsidR="002D552D">
        <w:rPr>
          <w:rFonts w:ascii="Times New Roman" w:hAnsi="Times New Roman"/>
          <w:bCs/>
        </w:rPr>
        <w:t>2012)</w:t>
      </w:r>
      <w:r w:rsidR="005F1645">
        <w:rPr>
          <w:rFonts w:ascii="Times New Roman" w:hAnsi="Times New Roman"/>
          <w:b/>
        </w:rPr>
        <w:t xml:space="preserve"> </w:t>
      </w:r>
    </w:p>
    <w:sectPr w:rsidR="003F40AB" w:rsidRPr="0004291B" w:rsidSect="008F51C5">
      <w:pgSz w:w="12240" w:h="15840"/>
      <w:pgMar w:top="270" w:right="126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064D1" w14:textId="77777777" w:rsidR="002848EF" w:rsidRDefault="002848EF" w:rsidP="004E2CAF">
      <w:pPr>
        <w:spacing w:after="0" w:line="240" w:lineRule="auto"/>
      </w:pPr>
      <w:r>
        <w:separator/>
      </w:r>
    </w:p>
  </w:endnote>
  <w:endnote w:type="continuationSeparator" w:id="0">
    <w:p w14:paraId="485A241D" w14:textId="77777777" w:rsidR="002848EF" w:rsidRDefault="002848EF" w:rsidP="004E2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C610C" w14:textId="77777777" w:rsidR="002848EF" w:rsidRDefault="002848EF" w:rsidP="004E2CAF">
      <w:pPr>
        <w:spacing w:after="0" w:line="240" w:lineRule="auto"/>
      </w:pPr>
      <w:r>
        <w:separator/>
      </w:r>
    </w:p>
  </w:footnote>
  <w:footnote w:type="continuationSeparator" w:id="0">
    <w:p w14:paraId="7C24D549" w14:textId="77777777" w:rsidR="002848EF" w:rsidRDefault="002848EF" w:rsidP="004E2C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13C57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8024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EEC4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B600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6E3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ADD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3A0D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1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4883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82A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A1AFA"/>
    <w:multiLevelType w:val="hybridMultilevel"/>
    <w:tmpl w:val="3D3A3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674908"/>
    <w:multiLevelType w:val="hybridMultilevel"/>
    <w:tmpl w:val="182A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56D68"/>
    <w:multiLevelType w:val="hybridMultilevel"/>
    <w:tmpl w:val="16703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36F51"/>
    <w:multiLevelType w:val="hybridMultilevel"/>
    <w:tmpl w:val="51C0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406035"/>
    <w:multiLevelType w:val="hybridMultilevel"/>
    <w:tmpl w:val="38A2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AA9"/>
    <w:multiLevelType w:val="hybridMultilevel"/>
    <w:tmpl w:val="D138D89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6" w15:restartNumberingAfterBreak="0">
    <w:nsid w:val="6BC71204"/>
    <w:multiLevelType w:val="hybridMultilevel"/>
    <w:tmpl w:val="CAB2A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67260"/>
    <w:multiLevelType w:val="hybridMultilevel"/>
    <w:tmpl w:val="531CC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E22C8"/>
    <w:multiLevelType w:val="hybridMultilevel"/>
    <w:tmpl w:val="7CD6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F66A7"/>
    <w:multiLevelType w:val="hybridMultilevel"/>
    <w:tmpl w:val="B6E4F762"/>
    <w:lvl w:ilvl="0" w:tplc="0409000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65" w:hanging="360"/>
      </w:pPr>
      <w:rPr>
        <w:rFonts w:ascii="Wingdings" w:hAnsi="Wingdings" w:hint="default"/>
      </w:rPr>
    </w:lvl>
  </w:abstractNum>
  <w:abstractNum w:abstractNumId="20" w15:restartNumberingAfterBreak="0">
    <w:nsid w:val="78B21503"/>
    <w:multiLevelType w:val="hybridMultilevel"/>
    <w:tmpl w:val="30B84E32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18"/>
  </w:num>
  <w:num w:numId="5">
    <w:abstractNumId w:val="13"/>
  </w:num>
  <w:num w:numId="6">
    <w:abstractNumId w:val="10"/>
  </w:num>
  <w:num w:numId="7">
    <w:abstractNumId w:val="16"/>
  </w:num>
  <w:num w:numId="8">
    <w:abstractNumId w:val="14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2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2MDM1tTQ2MzYzMDNX0lEKTi0uzszPAykwrgUAXdeXFCwAAAA="/>
  </w:docVars>
  <w:rsids>
    <w:rsidRoot w:val="00782BD9"/>
    <w:rsid w:val="00000A9F"/>
    <w:rsid w:val="00007FB3"/>
    <w:rsid w:val="00012086"/>
    <w:rsid w:val="000150C9"/>
    <w:rsid w:val="00017E6A"/>
    <w:rsid w:val="00023490"/>
    <w:rsid w:val="00025DEF"/>
    <w:rsid w:val="00027D56"/>
    <w:rsid w:val="0003177A"/>
    <w:rsid w:val="000371AE"/>
    <w:rsid w:val="00037871"/>
    <w:rsid w:val="000413C3"/>
    <w:rsid w:val="00041C25"/>
    <w:rsid w:val="0004291B"/>
    <w:rsid w:val="00044B9E"/>
    <w:rsid w:val="0004683B"/>
    <w:rsid w:val="00056366"/>
    <w:rsid w:val="0006163F"/>
    <w:rsid w:val="00073AD1"/>
    <w:rsid w:val="00077D02"/>
    <w:rsid w:val="00080CF9"/>
    <w:rsid w:val="0008743E"/>
    <w:rsid w:val="00090FB0"/>
    <w:rsid w:val="00091ACC"/>
    <w:rsid w:val="000A7907"/>
    <w:rsid w:val="000B0F4D"/>
    <w:rsid w:val="000B4E2A"/>
    <w:rsid w:val="000B503C"/>
    <w:rsid w:val="000B5833"/>
    <w:rsid w:val="000C26A5"/>
    <w:rsid w:val="000C37D6"/>
    <w:rsid w:val="000C586C"/>
    <w:rsid w:val="000D7EC5"/>
    <w:rsid w:val="000E3700"/>
    <w:rsid w:val="000E599A"/>
    <w:rsid w:val="000F1F61"/>
    <w:rsid w:val="000F73A2"/>
    <w:rsid w:val="001009C8"/>
    <w:rsid w:val="001057B3"/>
    <w:rsid w:val="001122CA"/>
    <w:rsid w:val="001147DD"/>
    <w:rsid w:val="00121FCF"/>
    <w:rsid w:val="00122DDA"/>
    <w:rsid w:val="00126D7D"/>
    <w:rsid w:val="00132344"/>
    <w:rsid w:val="0015110B"/>
    <w:rsid w:val="001538BB"/>
    <w:rsid w:val="001648A8"/>
    <w:rsid w:val="001770A7"/>
    <w:rsid w:val="00180BF9"/>
    <w:rsid w:val="00187562"/>
    <w:rsid w:val="001A47C4"/>
    <w:rsid w:val="001A4C01"/>
    <w:rsid w:val="001B0C19"/>
    <w:rsid w:val="001B41B1"/>
    <w:rsid w:val="001B51C5"/>
    <w:rsid w:val="001C26BA"/>
    <w:rsid w:val="001C2D08"/>
    <w:rsid w:val="001C4841"/>
    <w:rsid w:val="001C4D61"/>
    <w:rsid w:val="001D0E83"/>
    <w:rsid w:val="001D5CD3"/>
    <w:rsid w:val="001D6A45"/>
    <w:rsid w:val="001E7735"/>
    <w:rsid w:val="001F6CAC"/>
    <w:rsid w:val="00206092"/>
    <w:rsid w:val="00211DA3"/>
    <w:rsid w:val="002168BD"/>
    <w:rsid w:val="00216AF3"/>
    <w:rsid w:val="00220B20"/>
    <w:rsid w:val="002216E7"/>
    <w:rsid w:val="00226B1E"/>
    <w:rsid w:val="0022787B"/>
    <w:rsid w:val="002415B0"/>
    <w:rsid w:val="00244287"/>
    <w:rsid w:val="002668C3"/>
    <w:rsid w:val="00272399"/>
    <w:rsid w:val="00272490"/>
    <w:rsid w:val="00281722"/>
    <w:rsid w:val="002848EF"/>
    <w:rsid w:val="00285038"/>
    <w:rsid w:val="00294EC8"/>
    <w:rsid w:val="00295F92"/>
    <w:rsid w:val="00297826"/>
    <w:rsid w:val="002A6873"/>
    <w:rsid w:val="002B08E4"/>
    <w:rsid w:val="002B4928"/>
    <w:rsid w:val="002B5078"/>
    <w:rsid w:val="002C10AB"/>
    <w:rsid w:val="002C390D"/>
    <w:rsid w:val="002C4A0E"/>
    <w:rsid w:val="002C54E5"/>
    <w:rsid w:val="002C5DCD"/>
    <w:rsid w:val="002C6A7C"/>
    <w:rsid w:val="002D0C89"/>
    <w:rsid w:val="002D552D"/>
    <w:rsid w:val="002F1087"/>
    <w:rsid w:val="00306B15"/>
    <w:rsid w:val="00307C32"/>
    <w:rsid w:val="003123CC"/>
    <w:rsid w:val="00315870"/>
    <w:rsid w:val="00321B66"/>
    <w:rsid w:val="0032201D"/>
    <w:rsid w:val="00324D27"/>
    <w:rsid w:val="00326A95"/>
    <w:rsid w:val="003277EC"/>
    <w:rsid w:val="00331695"/>
    <w:rsid w:val="00337DFB"/>
    <w:rsid w:val="0034070D"/>
    <w:rsid w:val="003453B6"/>
    <w:rsid w:val="00350A9A"/>
    <w:rsid w:val="00350C19"/>
    <w:rsid w:val="00352FC5"/>
    <w:rsid w:val="00354DDF"/>
    <w:rsid w:val="0036021A"/>
    <w:rsid w:val="003622E8"/>
    <w:rsid w:val="00364369"/>
    <w:rsid w:val="003659ED"/>
    <w:rsid w:val="0036683C"/>
    <w:rsid w:val="0037317D"/>
    <w:rsid w:val="00377CD8"/>
    <w:rsid w:val="0038100B"/>
    <w:rsid w:val="00381C83"/>
    <w:rsid w:val="00382AB7"/>
    <w:rsid w:val="003865DB"/>
    <w:rsid w:val="00393AC6"/>
    <w:rsid w:val="003B0B58"/>
    <w:rsid w:val="003B10F5"/>
    <w:rsid w:val="003B3A72"/>
    <w:rsid w:val="003B5FF2"/>
    <w:rsid w:val="003B6EED"/>
    <w:rsid w:val="003C28CC"/>
    <w:rsid w:val="003C2F39"/>
    <w:rsid w:val="003C678D"/>
    <w:rsid w:val="003D30FD"/>
    <w:rsid w:val="003D550E"/>
    <w:rsid w:val="003D7EB4"/>
    <w:rsid w:val="003E687C"/>
    <w:rsid w:val="003F0974"/>
    <w:rsid w:val="003F40AB"/>
    <w:rsid w:val="003F4407"/>
    <w:rsid w:val="003F6113"/>
    <w:rsid w:val="00400F45"/>
    <w:rsid w:val="00403774"/>
    <w:rsid w:val="00403A85"/>
    <w:rsid w:val="00405673"/>
    <w:rsid w:val="00412675"/>
    <w:rsid w:val="00416ADB"/>
    <w:rsid w:val="004222D1"/>
    <w:rsid w:val="00433412"/>
    <w:rsid w:val="00440D98"/>
    <w:rsid w:val="00442F2B"/>
    <w:rsid w:val="004613E6"/>
    <w:rsid w:val="00463F15"/>
    <w:rsid w:val="00465CC1"/>
    <w:rsid w:val="00466D77"/>
    <w:rsid w:val="0048064E"/>
    <w:rsid w:val="00481683"/>
    <w:rsid w:val="00482E4F"/>
    <w:rsid w:val="0048599A"/>
    <w:rsid w:val="004906BC"/>
    <w:rsid w:val="00490BE1"/>
    <w:rsid w:val="004912CE"/>
    <w:rsid w:val="00494B4A"/>
    <w:rsid w:val="004A0377"/>
    <w:rsid w:val="004A3E6F"/>
    <w:rsid w:val="004A6610"/>
    <w:rsid w:val="004A7FA8"/>
    <w:rsid w:val="004B7C82"/>
    <w:rsid w:val="004D237F"/>
    <w:rsid w:val="004D7E18"/>
    <w:rsid w:val="004E0826"/>
    <w:rsid w:val="004E2CAF"/>
    <w:rsid w:val="004E4EB0"/>
    <w:rsid w:val="004E780C"/>
    <w:rsid w:val="004F1F8C"/>
    <w:rsid w:val="004F5221"/>
    <w:rsid w:val="00500920"/>
    <w:rsid w:val="005054F9"/>
    <w:rsid w:val="00507ECF"/>
    <w:rsid w:val="00512518"/>
    <w:rsid w:val="005147F2"/>
    <w:rsid w:val="00515D1B"/>
    <w:rsid w:val="00526CB5"/>
    <w:rsid w:val="00527FB2"/>
    <w:rsid w:val="00535694"/>
    <w:rsid w:val="00535CBA"/>
    <w:rsid w:val="00543DEA"/>
    <w:rsid w:val="005457C1"/>
    <w:rsid w:val="00564F71"/>
    <w:rsid w:val="00566268"/>
    <w:rsid w:val="00571A03"/>
    <w:rsid w:val="00572F9E"/>
    <w:rsid w:val="0057597E"/>
    <w:rsid w:val="00580FC8"/>
    <w:rsid w:val="00584016"/>
    <w:rsid w:val="0058667C"/>
    <w:rsid w:val="0058759C"/>
    <w:rsid w:val="00590E8A"/>
    <w:rsid w:val="005A098D"/>
    <w:rsid w:val="005A3B1B"/>
    <w:rsid w:val="005B05E8"/>
    <w:rsid w:val="005B6054"/>
    <w:rsid w:val="005C0DF0"/>
    <w:rsid w:val="005C108E"/>
    <w:rsid w:val="005C2E62"/>
    <w:rsid w:val="005C3E0F"/>
    <w:rsid w:val="005C50B3"/>
    <w:rsid w:val="005C6F1F"/>
    <w:rsid w:val="005D2516"/>
    <w:rsid w:val="005D361E"/>
    <w:rsid w:val="005E2909"/>
    <w:rsid w:val="005E3179"/>
    <w:rsid w:val="005E4CC5"/>
    <w:rsid w:val="005E61B6"/>
    <w:rsid w:val="005E7A6E"/>
    <w:rsid w:val="005F1645"/>
    <w:rsid w:val="005F2056"/>
    <w:rsid w:val="005F7F1D"/>
    <w:rsid w:val="00606F56"/>
    <w:rsid w:val="00612872"/>
    <w:rsid w:val="006151FA"/>
    <w:rsid w:val="00616696"/>
    <w:rsid w:val="00617AA5"/>
    <w:rsid w:val="006254D7"/>
    <w:rsid w:val="00626F61"/>
    <w:rsid w:val="00641EE5"/>
    <w:rsid w:val="00643768"/>
    <w:rsid w:val="006449C5"/>
    <w:rsid w:val="00644B75"/>
    <w:rsid w:val="00645049"/>
    <w:rsid w:val="0065262A"/>
    <w:rsid w:val="00653582"/>
    <w:rsid w:val="006647A7"/>
    <w:rsid w:val="00670899"/>
    <w:rsid w:val="0068170A"/>
    <w:rsid w:val="00681BB8"/>
    <w:rsid w:val="00682915"/>
    <w:rsid w:val="00691ADF"/>
    <w:rsid w:val="0069386F"/>
    <w:rsid w:val="00695CEB"/>
    <w:rsid w:val="006B3906"/>
    <w:rsid w:val="006B639C"/>
    <w:rsid w:val="006D3C0B"/>
    <w:rsid w:val="006D5EDD"/>
    <w:rsid w:val="006D79D5"/>
    <w:rsid w:val="006D7CCF"/>
    <w:rsid w:val="006E0F43"/>
    <w:rsid w:val="006E22CB"/>
    <w:rsid w:val="006E5026"/>
    <w:rsid w:val="00702205"/>
    <w:rsid w:val="00704EF3"/>
    <w:rsid w:val="00705901"/>
    <w:rsid w:val="007124E7"/>
    <w:rsid w:val="007200C5"/>
    <w:rsid w:val="007209DB"/>
    <w:rsid w:val="0072303F"/>
    <w:rsid w:val="00724F75"/>
    <w:rsid w:val="00730B8F"/>
    <w:rsid w:val="00731740"/>
    <w:rsid w:val="007375B6"/>
    <w:rsid w:val="007421E8"/>
    <w:rsid w:val="0074362B"/>
    <w:rsid w:val="00744661"/>
    <w:rsid w:val="007512EB"/>
    <w:rsid w:val="00754A08"/>
    <w:rsid w:val="0076289E"/>
    <w:rsid w:val="00773F2A"/>
    <w:rsid w:val="00775E6D"/>
    <w:rsid w:val="00782BD9"/>
    <w:rsid w:val="00793FEC"/>
    <w:rsid w:val="007A05E4"/>
    <w:rsid w:val="007B0B9C"/>
    <w:rsid w:val="007B3A82"/>
    <w:rsid w:val="007B425E"/>
    <w:rsid w:val="007B448C"/>
    <w:rsid w:val="007C1A22"/>
    <w:rsid w:val="007D2AC5"/>
    <w:rsid w:val="007D7DAC"/>
    <w:rsid w:val="007E2769"/>
    <w:rsid w:val="007E2ECD"/>
    <w:rsid w:val="007E3A6C"/>
    <w:rsid w:val="007E4CE1"/>
    <w:rsid w:val="007E7A00"/>
    <w:rsid w:val="007F141C"/>
    <w:rsid w:val="007F7589"/>
    <w:rsid w:val="0080451C"/>
    <w:rsid w:val="00806D8F"/>
    <w:rsid w:val="00810580"/>
    <w:rsid w:val="00811467"/>
    <w:rsid w:val="00812140"/>
    <w:rsid w:val="00816E13"/>
    <w:rsid w:val="00820147"/>
    <w:rsid w:val="00824670"/>
    <w:rsid w:val="008335CC"/>
    <w:rsid w:val="00854A70"/>
    <w:rsid w:val="00854D94"/>
    <w:rsid w:val="008642C9"/>
    <w:rsid w:val="008657A9"/>
    <w:rsid w:val="008730FD"/>
    <w:rsid w:val="0088438B"/>
    <w:rsid w:val="00884850"/>
    <w:rsid w:val="00887BA9"/>
    <w:rsid w:val="00890EAC"/>
    <w:rsid w:val="00890ED2"/>
    <w:rsid w:val="008A008A"/>
    <w:rsid w:val="008A24B4"/>
    <w:rsid w:val="008B1A97"/>
    <w:rsid w:val="008C4925"/>
    <w:rsid w:val="008D12C2"/>
    <w:rsid w:val="008D3076"/>
    <w:rsid w:val="008D3121"/>
    <w:rsid w:val="008E1CFE"/>
    <w:rsid w:val="008E7A32"/>
    <w:rsid w:val="008F17B4"/>
    <w:rsid w:val="008F51C5"/>
    <w:rsid w:val="008F6D71"/>
    <w:rsid w:val="00901473"/>
    <w:rsid w:val="009059AB"/>
    <w:rsid w:val="00906B3B"/>
    <w:rsid w:val="0091396E"/>
    <w:rsid w:val="009140B0"/>
    <w:rsid w:val="009141F4"/>
    <w:rsid w:val="00914D65"/>
    <w:rsid w:val="00915139"/>
    <w:rsid w:val="00916E64"/>
    <w:rsid w:val="00921CDC"/>
    <w:rsid w:val="0092643E"/>
    <w:rsid w:val="00935A1C"/>
    <w:rsid w:val="00945ED8"/>
    <w:rsid w:val="009473EC"/>
    <w:rsid w:val="009544F5"/>
    <w:rsid w:val="00957103"/>
    <w:rsid w:val="00961179"/>
    <w:rsid w:val="00972940"/>
    <w:rsid w:val="00972B27"/>
    <w:rsid w:val="009735A6"/>
    <w:rsid w:val="00984B05"/>
    <w:rsid w:val="0098619F"/>
    <w:rsid w:val="009927CA"/>
    <w:rsid w:val="0099327A"/>
    <w:rsid w:val="0099362F"/>
    <w:rsid w:val="009A25B1"/>
    <w:rsid w:val="009A3F31"/>
    <w:rsid w:val="009A63B9"/>
    <w:rsid w:val="009B72B3"/>
    <w:rsid w:val="009C1764"/>
    <w:rsid w:val="009C6731"/>
    <w:rsid w:val="009C6E3B"/>
    <w:rsid w:val="009D401A"/>
    <w:rsid w:val="009D5638"/>
    <w:rsid w:val="009E19ED"/>
    <w:rsid w:val="009E35CF"/>
    <w:rsid w:val="009F0A0B"/>
    <w:rsid w:val="00A0019C"/>
    <w:rsid w:val="00A04481"/>
    <w:rsid w:val="00A06474"/>
    <w:rsid w:val="00A13C97"/>
    <w:rsid w:val="00A17308"/>
    <w:rsid w:val="00A261E5"/>
    <w:rsid w:val="00A313B1"/>
    <w:rsid w:val="00A3771C"/>
    <w:rsid w:val="00A41C6C"/>
    <w:rsid w:val="00A441DD"/>
    <w:rsid w:val="00A5291C"/>
    <w:rsid w:val="00A54287"/>
    <w:rsid w:val="00A54CCD"/>
    <w:rsid w:val="00A61815"/>
    <w:rsid w:val="00A63059"/>
    <w:rsid w:val="00A64178"/>
    <w:rsid w:val="00A6682B"/>
    <w:rsid w:val="00A73558"/>
    <w:rsid w:val="00A7798B"/>
    <w:rsid w:val="00A81101"/>
    <w:rsid w:val="00A821D4"/>
    <w:rsid w:val="00A8560E"/>
    <w:rsid w:val="00A863CC"/>
    <w:rsid w:val="00A90001"/>
    <w:rsid w:val="00A9378F"/>
    <w:rsid w:val="00A944CF"/>
    <w:rsid w:val="00A946CC"/>
    <w:rsid w:val="00A95C92"/>
    <w:rsid w:val="00AA1DDA"/>
    <w:rsid w:val="00AA24F8"/>
    <w:rsid w:val="00AB0645"/>
    <w:rsid w:val="00AB0A32"/>
    <w:rsid w:val="00AB1010"/>
    <w:rsid w:val="00AB18CA"/>
    <w:rsid w:val="00AC3685"/>
    <w:rsid w:val="00AC6FBD"/>
    <w:rsid w:val="00AD4745"/>
    <w:rsid w:val="00AD5063"/>
    <w:rsid w:val="00AE1A90"/>
    <w:rsid w:val="00AE2AFA"/>
    <w:rsid w:val="00AE6D8F"/>
    <w:rsid w:val="00AF12DD"/>
    <w:rsid w:val="00B00B54"/>
    <w:rsid w:val="00B02712"/>
    <w:rsid w:val="00B03B9D"/>
    <w:rsid w:val="00B07F23"/>
    <w:rsid w:val="00B2725E"/>
    <w:rsid w:val="00B3174C"/>
    <w:rsid w:val="00B33414"/>
    <w:rsid w:val="00B33C1B"/>
    <w:rsid w:val="00B36F99"/>
    <w:rsid w:val="00B45152"/>
    <w:rsid w:val="00B453F1"/>
    <w:rsid w:val="00B54EFB"/>
    <w:rsid w:val="00B555C9"/>
    <w:rsid w:val="00B6036E"/>
    <w:rsid w:val="00B617D8"/>
    <w:rsid w:val="00B63C81"/>
    <w:rsid w:val="00B65D48"/>
    <w:rsid w:val="00B67DDF"/>
    <w:rsid w:val="00B712D1"/>
    <w:rsid w:val="00B74A6A"/>
    <w:rsid w:val="00B814DA"/>
    <w:rsid w:val="00B817D3"/>
    <w:rsid w:val="00B83326"/>
    <w:rsid w:val="00B860F2"/>
    <w:rsid w:val="00B947F0"/>
    <w:rsid w:val="00B95616"/>
    <w:rsid w:val="00BA0FE0"/>
    <w:rsid w:val="00BA1392"/>
    <w:rsid w:val="00BA26E8"/>
    <w:rsid w:val="00BA504E"/>
    <w:rsid w:val="00BA5ED3"/>
    <w:rsid w:val="00BA6216"/>
    <w:rsid w:val="00BB1E92"/>
    <w:rsid w:val="00BC50DA"/>
    <w:rsid w:val="00BC544F"/>
    <w:rsid w:val="00BC55BA"/>
    <w:rsid w:val="00BD52BA"/>
    <w:rsid w:val="00BE41DE"/>
    <w:rsid w:val="00BE50BA"/>
    <w:rsid w:val="00BE7865"/>
    <w:rsid w:val="00BF694C"/>
    <w:rsid w:val="00C022A1"/>
    <w:rsid w:val="00C02CF9"/>
    <w:rsid w:val="00C04B5C"/>
    <w:rsid w:val="00C10CD4"/>
    <w:rsid w:val="00C11CB1"/>
    <w:rsid w:val="00C16F17"/>
    <w:rsid w:val="00C17E6B"/>
    <w:rsid w:val="00C2040D"/>
    <w:rsid w:val="00C23C84"/>
    <w:rsid w:val="00C3343F"/>
    <w:rsid w:val="00C337C0"/>
    <w:rsid w:val="00C3455F"/>
    <w:rsid w:val="00C35DBF"/>
    <w:rsid w:val="00C365F0"/>
    <w:rsid w:val="00C41E08"/>
    <w:rsid w:val="00C4477E"/>
    <w:rsid w:val="00C50518"/>
    <w:rsid w:val="00C50B6B"/>
    <w:rsid w:val="00C51264"/>
    <w:rsid w:val="00C5155E"/>
    <w:rsid w:val="00C52276"/>
    <w:rsid w:val="00C52525"/>
    <w:rsid w:val="00C66064"/>
    <w:rsid w:val="00C7772F"/>
    <w:rsid w:val="00C95DBC"/>
    <w:rsid w:val="00CA7970"/>
    <w:rsid w:val="00CB21B5"/>
    <w:rsid w:val="00CC3136"/>
    <w:rsid w:val="00CD3EC0"/>
    <w:rsid w:val="00CD4427"/>
    <w:rsid w:val="00CD4679"/>
    <w:rsid w:val="00CD47E3"/>
    <w:rsid w:val="00CF02F0"/>
    <w:rsid w:val="00CF43FA"/>
    <w:rsid w:val="00D00554"/>
    <w:rsid w:val="00D038F9"/>
    <w:rsid w:val="00D071D4"/>
    <w:rsid w:val="00D15452"/>
    <w:rsid w:val="00D23272"/>
    <w:rsid w:val="00D30214"/>
    <w:rsid w:val="00D41C20"/>
    <w:rsid w:val="00D420BB"/>
    <w:rsid w:val="00D553A0"/>
    <w:rsid w:val="00D723EB"/>
    <w:rsid w:val="00D72EEA"/>
    <w:rsid w:val="00D933EC"/>
    <w:rsid w:val="00D95A66"/>
    <w:rsid w:val="00DA5032"/>
    <w:rsid w:val="00DA55E1"/>
    <w:rsid w:val="00DA6CD8"/>
    <w:rsid w:val="00DB5610"/>
    <w:rsid w:val="00DB650B"/>
    <w:rsid w:val="00DB7635"/>
    <w:rsid w:val="00DC2B85"/>
    <w:rsid w:val="00DC3A70"/>
    <w:rsid w:val="00DD1F20"/>
    <w:rsid w:val="00DD2F50"/>
    <w:rsid w:val="00DD398A"/>
    <w:rsid w:val="00DD514E"/>
    <w:rsid w:val="00DD5D95"/>
    <w:rsid w:val="00DD5E9B"/>
    <w:rsid w:val="00DD7115"/>
    <w:rsid w:val="00DD7467"/>
    <w:rsid w:val="00DE17D4"/>
    <w:rsid w:val="00DE3026"/>
    <w:rsid w:val="00DE7C0C"/>
    <w:rsid w:val="00DF4530"/>
    <w:rsid w:val="00DF46A5"/>
    <w:rsid w:val="00DF4AC2"/>
    <w:rsid w:val="00DF67C4"/>
    <w:rsid w:val="00DF6AE6"/>
    <w:rsid w:val="00DF6E05"/>
    <w:rsid w:val="00E03B13"/>
    <w:rsid w:val="00E03EDC"/>
    <w:rsid w:val="00E128F6"/>
    <w:rsid w:val="00E20CDD"/>
    <w:rsid w:val="00E23C70"/>
    <w:rsid w:val="00E32488"/>
    <w:rsid w:val="00E40FBC"/>
    <w:rsid w:val="00E51670"/>
    <w:rsid w:val="00E52422"/>
    <w:rsid w:val="00E572DC"/>
    <w:rsid w:val="00E616BF"/>
    <w:rsid w:val="00E6508B"/>
    <w:rsid w:val="00E67A16"/>
    <w:rsid w:val="00E72257"/>
    <w:rsid w:val="00E73CA3"/>
    <w:rsid w:val="00E81899"/>
    <w:rsid w:val="00E867AD"/>
    <w:rsid w:val="00E90CF3"/>
    <w:rsid w:val="00E979F6"/>
    <w:rsid w:val="00EA30DD"/>
    <w:rsid w:val="00EB0F5B"/>
    <w:rsid w:val="00EB2186"/>
    <w:rsid w:val="00EB3AC4"/>
    <w:rsid w:val="00EB619A"/>
    <w:rsid w:val="00EB6448"/>
    <w:rsid w:val="00EC1446"/>
    <w:rsid w:val="00ED288C"/>
    <w:rsid w:val="00ED49A8"/>
    <w:rsid w:val="00ED5FFF"/>
    <w:rsid w:val="00ED6122"/>
    <w:rsid w:val="00ED6359"/>
    <w:rsid w:val="00ED6523"/>
    <w:rsid w:val="00EE1C70"/>
    <w:rsid w:val="00EE4789"/>
    <w:rsid w:val="00EE4843"/>
    <w:rsid w:val="00EE60EA"/>
    <w:rsid w:val="00EF215E"/>
    <w:rsid w:val="00F03574"/>
    <w:rsid w:val="00F158E0"/>
    <w:rsid w:val="00F16400"/>
    <w:rsid w:val="00F24437"/>
    <w:rsid w:val="00F305E3"/>
    <w:rsid w:val="00F35F5E"/>
    <w:rsid w:val="00F4437C"/>
    <w:rsid w:val="00F45EA4"/>
    <w:rsid w:val="00F5329A"/>
    <w:rsid w:val="00F57F03"/>
    <w:rsid w:val="00F60A0F"/>
    <w:rsid w:val="00F73A55"/>
    <w:rsid w:val="00F81694"/>
    <w:rsid w:val="00F8275C"/>
    <w:rsid w:val="00F82B74"/>
    <w:rsid w:val="00F8671F"/>
    <w:rsid w:val="00F931D1"/>
    <w:rsid w:val="00F931EB"/>
    <w:rsid w:val="00FA4FA1"/>
    <w:rsid w:val="00FA5CD1"/>
    <w:rsid w:val="00FB5BC0"/>
    <w:rsid w:val="00FC1540"/>
    <w:rsid w:val="00FC21DE"/>
    <w:rsid w:val="00FD2070"/>
    <w:rsid w:val="00FD28D2"/>
    <w:rsid w:val="00FD48ED"/>
    <w:rsid w:val="00FE09D6"/>
    <w:rsid w:val="00FE6D82"/>
    <w:rsid w:val="00FE7A5F"/>
    <w:rsid w:val="00FE7EB7"/>
    <w:rsid w:val="00FF348F"/>
    <w:rsid w:val="00FF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7ADCA"/>
  <w15:chartTrackingRefBased/>
  <w15:docId w15:val="{D38B8E1F-138B-1341-95CE-03B8B5CAA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46A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56366"/>
    <w:pPr>
      <w:keepNext/>
      <w:spacing w:after="0" w:line="240" w:lineRule="auto"/>
      <w:ind w:left="1800" w:hanging="1080"/>
      <w:outlineLvl w:val="0"/>
    </w:pPr>
    <w:rPr>
      <w:rFonts w:ascii="Times New Roman" w:eastAsia="Times New Roman" w:hAnsi="Times New Roman"/>
      <w:b/>
      <w:bCs/>
      <w:color w:val="000000"/>
      <w:sz w:val="20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82B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17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E2CAF"/>
  </w:style>
  <w:style w:type="paragraph" w:styleId="Footer">
    <w:name w:val="footer"/>
    <w:basedOn w:val="Normal"/>
    <w:link w:val="Foot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2CAF"/>
  </w:style>
  <w:style w:type="character" w:customStyle="1" w:styleId="Heading1Char">
    <w:name w:val="Heading 1 Char"/>
    <w:link w:val="Heading1"/>
    <w:rsid w:val="00056366"/>
    <w:rPr>
      <w:rFonts w:ascii="Times New Roman" w:eastAsia="Times New Roman" w:hAnsi="Times New Roman"/>
      <w:b/>
      <w:bCs/>
      <w:color w:val="00000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Indent2">
    <w:name w:val="Body Text Indent 2"/>
    <w:basedOn w:val="Normal"/>
    <w:link w:val="BodyTextIndent2Char"/>
    <w:semiHidden/>
    <w:unhideWhenUsed/>
    <w:rsid w:val="00056366"/>
    <w:pPr>
      <w:spacing w:after="0" w:line="240" w:lineRule="auto"/>
      <w:ind w:left="540" w:hanging="540"/>
    </w:pPr>
    <w:rPr>
      <w:rFonts w:ascii="Times New Roman" w:eastAsia="Times New Roman" w:hAnsi="Times New Roman"/>
      <w:bCs/>
      <w:iCs/>
      <w:color w:val="000000"/>
      <w:sz w:val="24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TextIndent2Char">
    <w:name w:val="Body Text Indent 2 Char"/>
    <w:link w:val="BodyTextIndent2"/>
    <w:semiHidden/>
    <w:rsid w:val="00056366"/>
    <w:rPr>
      <w:rFonts w:ascii="Times New Roman" w:eastAsia="Times New Roman" w:hAnsi="Times New Roman"/>
      <w:bCs/>
      <w:iCs/>
      <w:color w:val="000000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UnresolvedMention">
    <w:name w:val="Unresolved Mention"/>
    <w:basedOn w:val="DefaultParagraphFont"/>
    <w:uiPriority w:val="99"/>
    <w:semiHidden/>
    <w:unhideWhenUsed/>
    <w:rsid w:val="00416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FlysOAu44do?list=PLGCPD-pnBmMiZUmm-b16zJLZqEPhH8J2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meo.com/user9957579/review/192119739/ad3ba0688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haplainldavis0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45</Words>
  <Characters>938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a Lewis</vt:lpstr>
    </vt:vector>
  </TitlesOfParts>
  <Company/>
  <LinksUpToDate>false</LinksUpToDate>
  <CharactersWithSpaces>11004</CharactersWithSpaces>
  <SharedDoc>false</SharedDoc>
  <HLinks>
    <vt:vector size="12" baseType="variant">
      <vt:variant>
        <vt:i4>3407877</vt:i4>
      </vt:variant>
      <vt:variant>
        <vt:i4>3</vt:i4>
      </vt:variant>
      <vt:variant>
        <vt:i4>0</vt:i4>
      </vt:variant>
      <vt:variant>
        <vt:i4>5</vt:i4>
      </vt:variant>
      <vt:variant>
        <vt:lpwstr>mailto:chaplainldavis00@gmail.com</vt:lpwstr>
      </vt:variant>
      <vt:variant>
        <vt:lpwstr/>
      </vt:variant>
      <vt:variant>
        <vt:i4>1966151</vt:i4>
      </vt:variant>
      <vt:variant>
        <vt:i4>0</vt:i4>
      </vt:variant>
      <vt:variant>
        <vt:i4>0</vt:i4>
      </vt:variant>
      <vt:variant>
        <vt:i4>5</vt:i4>
      </vt:variant>
      <vt:variant>
        <vt:lpwstr>https://vimeo.com/user9957579/review/192119739/ad3ba0688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a Lewis</dc:title>
  <dc:subject/>
  <dc:creator>Linda</dc:creator>
  <cp:keywords/>
  <cp:lastModifiedBy>Chaplain L. Davis</cp:lastModifiedBy>
  <cp:revision>2</cp:revision>
  <cp:lastPrinted>2015-08-20T15:55:00Z</cp:lastPrinted>
  <dcterms:created xsi:type="dcterms:W3CDTF">2020-04-15T23:29:00Z</dcterms:created>
  <dcterms:modified xsi:type="dcterms:W3CDTF">2020-04-15T23:29:00Z</dcterms:modified>
</cp:coreProperties>
</file>